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05F59" w14:textId="77777777" w:rsidR="00EF305E" w:rsidRDefault="00EF305E" w:rsidP="00EF305E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681792" behindDoc="0" locked="0" layoutInCell="1" allowOverlap="1" wp14:anchorId="1229523C" wp14:editId="56447B92">
            <wp:simplePos x="0" y="0"/>
            <wp:positionH relativeFrom="page">
              <wp:align>left</wp:align>
            </wp:positionH>
            <wp:positionV relativeFrom="paragraph">
              <wp:posOffset>-1442720</wp:posOffset>
            </wp:positionV>
            <wp:extent cx="7560945" cy="1510665"/>
            <wp:effectExtent l="0" t="0" r="1905" b="0"/>
            <wp:wrapNone/>
            <wp:docPr id="1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60945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2689BC" w14:textId="3065EAF0" w:rsidR="00EF305E" w:rsidRPr="00D80FFA" w:rsidRDefault="00D80FFA" w:rsidP="00EF305E">
      <w:pPr>
        <w:pStyle w:val="Title"/>
        <w:spacing w:line="266" w:lineRule="auto"/>
        <w:ind w:left="-993" w:firstLine="0"/>
        <w:rPr>
          <w:color w:val="23263D"/>
          <w:spacing w:val="-2"/>
          <w:w w:val="105"/>
          <w:sz w:val="96"/>
          <w:szCs w:val="96"/>
        </w:rPr>
      </w:pPr>
      <w:bookmarkStart w:id="0" w:name="Navy_Modern_Company_Profile_Cover"/>
      <w:bookmarkEnd w:id="0"/>
      <w:r w:rsidRPr="00D80FFA">
        <w:rPr>
          <w:color w:val="23263D"/>
          <w:spacing w:val="-2"/>
          <w:w w:val="110"/>
          <w:sz w:val="72"/>
          <w:szCs w:val="72"/>
        </w:rPr>
        <w:t xml:space="preserve">COMMISSIONING </w:t>
      </w:r>
      <w:r w:rsidRPr="00D80FFA">
        <w:rPr>
          <w:color w:val="23263D"/>
          <w:spacing w:val="-2"/>
          <w:w w:val="110"/>
          <w:sz w:val="96"/>
          <w:szCs w:val="96"/>
        </w:rPr>
        <w:t xml:space="preserve"> </w:t>
      </w:r>
    </w:p>
    <w:p w14:paraId="087ED82D" w14:textId="0D8B313F" w:rsidR="00EF305E" w:rsidRPr="00D80FFA" w:rsidRDefault="00D80FFA" w:rsidP="00EF305E">
      <w:pPr>
        <w:pStyle w:val="Title"/>
        <w:spacing w:line="266" w:lineRule="auto"/>
        <w:ind w:left="-993" w:firstLine="0"/>
        <w:rPr>
          <w:sz w:val="72"/>
          <w:szCs w:val="72"/>
        </w:rPr>
      </w:pPr>
      <w:r w:rsidRPr="00D80FFA">
        <w:rPr>
          <w:color w:val="23263D"/>
          <w:spacing w:val="-2"/>
          <w:w w:val="105"/>
          <w:sz w:val="72"/>
          <w:szCs w:val="72"/>
        </w:rPr>
        <w:t>TEST</w:t>
      </w:r>
    </w:p>
    <w:p w14:paraId="0537F8E3" w14:textId="77777777" w:rsidR="00EF305E" w:rsidRDefault="00EF305E" w:rsidP="00EF305E">
      <w:pPr>
        <w:spacing w:before="9"/>
        <w:ind w:left="-993"/>
        <w:rPr>
          <w:rFonts w:ascii="Arial"/>
          <w:b/>
          <w:sz w:val="37"/>
        </w:rPr>
      </w:pPr>
      <w:r>
        <w:rPr>
          <w:noProof/>
        </w:rPr>
        <w:drawing>
          <wp:anchor distT="0" distB="0" distL="0" distR="0" simplePos="0" relativeHeight="251682816" behindDoc="0" locked="0" layoutInCell="1" allowOverlap="1" wp14:anchorId="1C457D96" wp14:editId="30EFAC66">
            <wp:simplePos x="0" y="0"/>
            <wp:positionH relativeFrom="page">
              <wp:align>right</wp:align>
            </wp:positionH>
            <wp:positionV relativeFrom="paragraph">
              <wp:posOffset>554990</wp:posOffset>
            </wp:positionV>
            <wp:extent cx="8646795" cy="3608459"/>
            <wp:effectExtent l="0" t="0" r="1905" b="0"/>
            <wp:wrapNone/>
            <wp:docPr id="18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46795" cy="36084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/>
          <w:b/>
          <w:color w:val="23263D"/>
          <w:w w:val="95"/>
          <w:sz w:val="37"/>
        </w:rPr>
        <w:t>CV</w:t>
      </w:r>
      <w:r>
        <w:rPr>
          <w:rFonts w:ascii="Arial"/>
          <w:b/>
          <w:color w:val="3D3F4D"/>
          <w:w w:val="95"/>
          <w:sz w:val="37"/>
        </w:rPr>
        <w:t>.</w:t>
      </w:r>
      <w:r>
        <w:rPr>
          <w:rFonts w:ascii="Arial"/>
          <w:b/>
          <w:color w:val="3D3F4D"/>
          <w:spacing w:val="-27"/>
          <w:w w:val="95"/>
          <w:sz w:val="37"/>
        </w:rPr>
        <w:t xml:space="preserve"> </w:t>
      </w:r>
      <w:r>
        <w:rPr>
          <w:rFonts w:ascii="Arial"/>
          <w:b/>
          <w:color w:val="23263D"/>
          <w:w w:val="95"/>
          <w:sz w:val="37"/>
        </w:rPr>
        <w:t>DAITIA</w:t>
      </w:r>
      <w:r>
        <w:rPr>
          <w:rFonts w:ascii="Arial"/>
          <w:b/>
          <w:color w:val="23263D"/>
          <w:spacing w:val="36"/>
          <w:sz w:val="37"/>
        </w:rPr>
        <w:t xml:space="preserve"> </w:t>
      </w:r>
      <w:r>
        <w:rPr>
          <w:rFonts w:ascii="Arial"/>
          <w:b/>
          <w:color w:val="23263D"/>
          <w:w w:val="95"/>
          <w:sz w:val="37"/>
        </w:rPr>
        <w:t>SIGMA</w:t>
      </w:r>
      <w:r>
        <w:rPr>
          <w:rFonts w:ascii="Arial"/>
          <w:b/>
          <w:color w:val="23263D"/>
          <w:spacing w:val="42"/>
          <w:sz w:val="37"/>
        </w:rPr>
        <w:t xml:space="preserve"> </w:t>
      </w:r>
      <w:r>
        <w:rPr>
          <w:rFonts w:ascii="Arial"/>
          <w:b/>
          <w:color w:val="23263D"/>
          <w:spacing w:val="-2"/>
          <w:w w:val="95"/>
          <w:sz w:val="37"/>
        </w:rPr>
        <w:t>SOLUSI</w:t>
      </w:r>
    </w:p>
    <w:p w14:paraId="4F53DB54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F120E90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2C59D7A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02373222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1A8AE98B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E2E2CE6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2C7D5543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F3CBFC8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389650B2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79A28BDC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6BDC76E6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03CA38B0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7FED7766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40A7E7D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31A353C2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61D104DA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2AB4150F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998AF92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1946D0C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46284C9C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130FE20E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635FDD58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6FBB63E4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AB769DC" w14:textId="70EF409E" w:rsidR="00D80FFA" w:rsidRDefault="00D80FFA" w:rsidP="00D80FFA">
      <w:pPr>
        <w:spacing w:before="262" w:line="362" w:lineRule="auto"/>
        <w:ind w:right="2126"/>
        <w:rPr>
          <w:rFonts w:ascii="Arial"/>
          <w:color w:val="FFFFFF" w:themeColor="background1"/>
          <w:w w:val="125"/>
          <w:sz w:val="40"/>
          <w:szCs w:val="48"/>
          <w:highlight w:val="darkBlue"/>
        </w:rPr>
      </w:pPr>
    </w:p>
    <w:p w14:paraId="3C383A26" w14:textId="272F4003" w:rsidR="008F4153" w:rsidRPr="008F4153" w:rsidRDefault="008F4153" w:rsidP="00EF305E">
      <w:pPr>
        <w:spacing w:before="262" w:line="362" w:lineRule="auto"/>
        <w:ind w:left="-993" w:right="2126" w:firstLine="3"/>
        <w:rPr>
          <w:rFonts w:ascii="Arial"/>
          <w:color w:val="FFFFFF" w:themeColor="background1"/>
          <w:w w:val="125"/>
          <w:sz w:val="40"/>
          <w:szCs w:val="48"/>
        </w:rPr>
      </w:pPr>
      <w:r w:rsidRPr="008F4153">
        <w:rPr>
          <w:rFonts w:ascii="Arial"/>
          <w:color w:val="FFFFFF" w:themeColor="background1"/>
          <w:w w:val="125"/>
          <w:sz w:val="40"/>
          <w:szCs w:val="48"/>
          <w:highlight w:val="darkBlue"/>
        </w:rPr>
        <w:t>Innovative and Collaborative</w:t>
      </w:r>
    </w:p>
    <w:p w14:paraId="3B685203" w14:textId="4BDB6ED8" w:rsidR="00EF305E" w:rsidRDefault="00EF305E" w:rsidP="00EF305E">
      <w:pPr>
        <w:spacing w:before="262" w:line="362" w:lineRule="auto"/>
        <w:ind w:left="-993" w:right="2126" w:firstLine="3"/>
        <w:rPr>
          <w:rFonts w:ascii="Arial"/>
          <w:sz w:val="18"/>
        </w:rPr>
      </w:pPr>
      <w:r>
        <w:rPr>
          <w:rFonts w:ascii="Arial"/>
          <w:color w:val="23263D"/>
          <w:w w:val="125"/>
          <w:sz w:val="18"/>
        </w:rPr>
        <w:t>Our</w:t>
      </w:r>
      <w:r>
        <w:rPr>
          <w:rFonts w:ascii="Arial"/>
          <w:color w:val="23263D"/>
          <w:spacing w:val="8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goal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is</w:t>
      </w:r>
      <w:r>
        <w:rPr>
          <w:rFonts w:ascii="Arial"/>
          <w:color w:val="23263D"/>
          <w:spacing w:val="-22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to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create</w:t>
      </w:r>
      <w:r>
        <w:rPr>
          <w:rFonts w:ascii="Arial"/>
          <w:color w:val="23263D"/>
          <w:spacing w:val="-3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a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conducive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bu</w:t>
      </w:r>
      <w:r>
        <w:rPr>
          <w:rFonts w:ascii="Arial"/>
          <w:color w:val="3D3F4D"/>
          <w:w w:val="125"/>
          <w:sz w:val="18"/>
        </w:rPr>
        <w:t>s</w:t>
      </w:r>
      <w:r>
        <w:rPr>
          <w:rFonts w:ascii="Arial"/>
          <w:color w:val="23263D"/>
          <w:w w:val="125"/>
          <w:sz w:val="18"/>
        </w:rPr>
        <w:t>in</w:t>
      </w:r>
      <w:r>
        <w:rPr>
          <w:rFonts w:ascii="Arial"/>
          <w:color w:val="3D3F4D"/>
          <w:w w:val="125"/>
          <w:sz w:val="18"/>
        </w:rPr>
        <w:t>ess</w:t>
      </w:r>
      <w:r>
        <w:rPr>
          <w:rFonts w:ascii="Arial"/>
          <w:color w:val="3D3F4D"/>
          <w:spacing w:val="40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ec</w:t>
      </w:r>
      <w:r>
        <w:rPr>
          <w:rFonts w:ascii="Arial"/>
          <w:color w:val="23263D"/>
          <w:w w:val="125"/>
          <w:sz w:val="18"/>
        </w:rPr>
        <w:t>o</w:t>
      </w:r>
      <w:r>
        <w:rPr>
          <w:rFonts w:ascii="Arial"/>
          <w:color w:val="3D3F4D"/>
          <w:w w:val="125"/>
          <w:sz w:val="18"/>
        </w:rPr>
        <w:t>sys</w:t>
      </w:r>
      <w:r>
        <w:rPr>
          <w:rFonts w:ascii="Arial"/>
          <w:color w:val="23263D"/>
          <w:w w:val="125"/>
          <w:sz w:val="18"/>
        </w:rPr>
        <w:t>t</w:t>
      </w:r>
      <w:r>
        <w:rPr>
          <w:rFonts w:ascii="Arial"/>
          <w:color w:val="3D3F4D"/>
          <w:w w:val="125"/>
          <w:sz w:val="18"/>
        </w:rPr>
        <w:t>e</w:t>
      </w:r>
      <w:r>
        <w:rPr>
          <w:rFonts w:ascii="Arial"/>
          <w:color w:val="23263D"/>
          <w:w w:val="125"/>
          <w:sz w:val="18"/>
        </w:rPr>
        <w:t>m</w:t>
      </w:r>
      <w:r>
        <w:rPr>
          <w:rFonts w:ascii="Arial"/>
          <w:color w:val="3D3F4D"/>
          <w:w w:val="125"/>
          <w:sz w:val="18"/>
        </w:rPr>
        <w:t>,</w:t>
      </w:r>
      <w:r>
        <w:rPr>
          <w:rFonts w:ascii="Arial"/>
          <w:color w:val="3D3F4D"/>
          <w:spacing w:val="40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so</w:t>
      </w:r>
      <w:r>
        <w:rPr>
          <w:rFonts w:ascii="Arial"/>
          <w:color w:val="3D3F4D"/>
          <w:spacing w:val="-3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w</w:t>
      </w:r>
      <w:r>
        <w:rPr>
          <w:rFonts w:ascii="Arial"/>
          <w:color w:val="23263D"/>
          <w:w w:val="125"/>
          <w:sz w:val="18"/>
        </w:rPr>
        <w:t>e maintain</w:t>
      </w:r>
      <w:r>
        <w:rPr>
          <w:rFonts w:ascii="Arial"/>
          <w:color w:val="23263D"/>
          <w:spacing w:val="19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good</w:t>
      </w:r>
      <w:r>
        <w:rPr>
          <w:rFonts w:ascii="Arial"/>
          <w:color w:val="23263D"/>
          <w:spacing w:val="13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r</w:t>
      </w:r>
      <w:r>
        <w:rPr>
          <w:rFonts w:ascii="Arial"/>
          <w:color w:val="3D3F4D"/>
          <w:w w:val="125"/>
          <w:sz w:val="18"/>
        </w:rPr>
        <w:t>e</w:t>
      </w:r>
      <w:r>
        <w:rPr>
          <w:rFonts w:ascii="Arial"/>
          <w:color w:val="23263D"/>
          <w:w w:val="125"/>
          <w:sz w:val="18"/>
        </w:rPr>
        <w:t>lation</w:t>
      </w:r>
      <w:r>
        <w:rPr>
          <w:rFonts w:ascii="Arial"/>
          <w:color w:val="3D3F4D"/>
          <w:w w:val="125"/>
          <w:sz w:val="18"/>
        </w:rPr>
        <w:t>s</w:t>
      </w:r>
      <w:r>
        <w:rPr>
          <w:rFonts w:ascii="Arial"/>
          <w:color w:val="3D3F4D"/>
          <w:spacing w:val="24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w</w:t>
      </w:r>
      <w:r>
        <w:rPr>
          <w:rFonts w:ascii="Arial"/>
          <w:color w:val="23263D"/>
          <w:w w:val="125"/>
          <w:sz w:val="18"/>
        </w:rPr>
        <w:t>ith</w:t>
      </w:r>
      <w:r>
        <w:rPr>
          <w:rFonts w:ascii="Arial"/>
          <w:color w:val="23263D"/>
          <w:spacing w:val="36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our</w:t>
      </w:r>
      <w:r>
        <w:rPr>
          <w:rFonts w:ascii="Arial"/>
          <w:color w:val="23263D"/>
          <w:spacing w:val="21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c</w:t>
      </w:r>
      <w:r>
        <w:rPr>
          <w:rFonts w:ascii="Arial"/>
          <w:color w:val="3D3F4D"/>
          <w:w w:val="125"/>
          <w:sz w:val="18"/>
        </w:rPr>
        <w:t>o</w:t>
      </w:r>
      <w:r>
        <w:rPr>
          <w:rFonts w:ascii="Arial"/>
          <w:color w:val="23263D"/>
          <w:w w:val="125"/>
          <w:sz w:val="18"/>
        </w:rPr>
        <w:t>llab</w:t>
      </w:r>
      <w:r>
        <w:rPr>
          <w:rFonts w:ascii="Arial"/>
          <w:color w:val="3D3F4D"/>
          <w:w w:val="125"/>
          <w:sz w:val="18"/>
        </w:rPr>
        <w:t>o</w:t>
      </w:r>
      <w:r>
        <w:rPr>
          <w:rFonts w:ascii="Arial"/>
          <w:color w:val="23263D"/>
          <w:w w:val="125"/>
          <w:sz w:val="18"/>
        </w:rPr>
        <w:t>rator</w:t>
      </w:r>
      <w:r>
        <w:rPr>
          <w:rFonts w:ascii="Arial"/>
          <w:color w:val="3D3F4D"/>
          <w:w w:val="125"/>
          <w:sz w:val="18"/>
        </w:rPr>
        <w:t>s</w:t>
      </w:r>
      <w:r>
        <w:rPr>
          <w:rFonts w:ascii="Arial"/>
          <w:color w:val="3D3F4D"/>
          <w:spacing w:val="28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and</w:t>
      </w:r>
      <w:r>
        <w:rPr>
          <w:rFonts w:ascii="Arial"/>
          <w:color w:val="23263D"/>
          <w:spacing w:val="23"/>
          <w:w w:val="125"/>
          <w:sz w:val="18"/>
        </w:rPr>
        <w:t xml:space="preserve"> </w:t>
      </w:r>
      <w:r>
        <w:rPr>
          <w:rFonts w:ascii="Arial"/>
          <w:color w:val="3D3F4D"/>
          <w:spacing w:val="-2"/>
          <w:w w:val="125"/>
          <w:sz w:val="18"/>
        </w:rPr>
        <w:t>s</w:t>
      </w:r>
      <w:r>
        <w:rPr>
          <w:rFonts w:ascii="Arial"/>
          <w:color w:val="23263D"/>
          <w:spacing w:val="-2"/>
          <w:w w:val="125"/>
          <w:sz w:val="18"/>
        </w:rPr>
        <w:t>tak</w:t>
      </w:r>
      <w:r>
        <w:rPr>
          <w:rFonts w:ascii="Arial"/>
          <w:color w:val="3D3F4D"/>
          <w:spacing w:val="-2"/>
          <w:w w:val="125"/>
          <w:sz w:val="18"/>
        </w:rPr>
        <w:t>e</w:t>
      </w:r>
      <w:r>
        <w:rPr>
          <w:rFonts w:ascii="Arial"/>
          <w:color w:val="23263D"/>
          <w:spacing w:val="-2"/>
          <w:w w:val="125"/>
          <w:sz w:val="18"/>
        </w:rPr>
        <w:t>hold</w:t>
      </w:r>
      <w:r>
        <w:rPr>
          <w:rFonts w:ascii="Arial"/>
          <w:color w:val="3D3F4D"/>
          <w:spacing w:val="-2"/>
          <w:w w:val="125"/>
          <w:sz w:val="18"/>
        </w:rPr>
        <w:t>ers.</w:t>
      </w:r>
    </w:p>
    <w:p w14:paraId="2C1F1CDA" w14:textId="2E7963C8" w:rsidR="00EF305E" w:rsidRPr="00744916" w:rsidRDefault="00EF305E" w:rsidP="00EF305E">
      <w:pPr>
        <w:spacing w:line="360" w:lineRule="auto"/>
        <w:ind w:left="-993" w:right="-851"/>
        <w:rPr>
          <w:rFonts w:ascii="Arial" w:hAnsi="Arial" w:cs="Arial"/>
          <w:b/>
          <w:bCs/>
          <w:sz w:val="24"/>
          <w:szCs w:val="24"/>
        </w:rPr>
      </w:pPr>
      <w:r w:rsidRPr="008F4153">
        <w:rPr>
          <w:rFonts w:ascii="Arial" w:hAnsi="Arial" w:cs="Arial"/>
          <w:b/>
          <w:bCs/>
          <w:sz w:val="24"/>
          <w:szCs w:val="24"/>
        </w:rPr>
        <w:t>EMAIL</w:t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="008F4153">
        <w:rPr>
          <w:rFonts w:ascii="Arial" w:hAnsi="Arial" w:cs="Arial"/>
          <w:b/>
          <w:bCs/>
          <w:sz w:val="24"/>
          <w:szCs w:val="24"/>
        </w:rPr>
        <w:t xml:space="preserve">          </w:t>
      </w:r>
      <w:r w:rsidRPr="00744916">
        <w:rPr>
          <w:rFonts w:ascii="Arial" w:hAnsi="Arial" w:cs="Arial"/>
          <w:b/>
          <w:bCs/>
          <w:sz w:val="24"/>
          <w:szCs w:val="24"/>
        </w:rPr>
        <w:t>TELEPHONE</w:t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="008F4153">
        <w:rPr>
          <w:rFonts w:ascii="Arial" w:hAnsi="Arial" w:cs="Arial"/>
          <w:b/>
          <w:bCs/>
          <w:sz w:val="24"/>
          <w:szCs w:val="24"/>
        </w:rPr>
        <w:t xml:space="preserve">        </w:t>
      </w:r>
      <w:r w:rsidRPr="00744916">
        <w:rPr>
          <w:rFonts w:ascii="Arial" w:hAnsi="Arial" w:cs="Arial"/>
          <w:b/>
          <w:bCs/>
          <w:sz w:val="24"/>
          <w:szCs w:val="24"/>
        </w:rPr>
        <w:t>WEBSITE</w:t>
      </w:r>
    </w:p>
    <w:p w14:paraId="40A28FEB" w14:textId="5DD8709B" w:rsidR="00EF305E" w:rsidRDefault="00EF305E" w:rsidP="00EF305E">
      <w:pPr>
        <w:spacing w:before="95"/>
        <w:ind w:left="-993" w:right="-426"/>
        <w:rPr>
          <w:rFonts w:ascii="Arial"/>
        </w:rPr>
      </w:pPr>
      <w:r w:rsidRPr="008F4153">
        <w:rPr>
          <w:rFonts w:ascii="Arial"/>
          <w:spacing w:val="-2"/>
          <w:w w:val="110"/>
        </w:rPr>
        <w:t>mydaitia@gmail.com</w:t>
      </w:r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  <w:t>08114551717</w:t>
      </w:r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  <w:t>daitia.id</w:t>
      </w:r>
    </w:p>
    <w:p w14:paraId="3777F11B" w14:textId="77777777" w:rsidR="00EF305E" w:rsidRDefault="00EF305E" w:rsidP="00EF305E">
      <w:pPr>
        <w:spacing w:line="360" w:lineRule="auto"/>
        <w:ind w:left="-993"/>
        <w:rPr>
          <w:rFonts w:ascii="Arial" w:hAnsi="Arial" w:cs="Arial"/>
          <w:sz w:val="24"/>
          <w:szCs w:val="24"/>
        </w:rPr>
        <w:sectPr w:rsidR="00EF305E" w:rsidSect="00C012AE">
          <w:pgSz w:w="11907" w:h="16840" w:code="9"/>
          <w:pgMar w:top="2268" w:right="1701" w:bottom="1701" w:left="2268" w:header="709" w:footer="709" w:gutter="0"/>
          <w:cols w:space="708"/>
          <w:docGrid w:linePitch="360"/>
        </w:sectPr>
      </w:pPr>
    </w:p>
    <w:p w14:paraId="0F695E45" w14:textId="77777777" w:rsidR="00EF305E" w:rsidRPr="00591B53" w:rsidRDefault="00EF305E" w:rsidP="00EF305E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1" w:name="_Toc124945104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ISI</w:t>
      </w:r>
      <w:bookmarkEnd w:id="1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D"/>
        </w:rPr>
        <w:id w:val="11631964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8523F27" w14:textId="77777777" w:rsidR="00EF305E" w:rsidRDefault="00EF305E" w:rsidP="001A6B53">
          <w:pPr>
            <w:pStyle w:val="TOCHeading"/>
            <w:spacing w:line="480" w:lineRule="auto"/>
          </w:pPr>
        </w:p>
        <w:p w14:paraId="3A130C27" w14:textId="34CF531C" w:rsidR="009E0DB8" w:rsidRDefault="00EF305E" w:rsidP="001A6B53">
          <w:pPr>
            <w:pStyle w:val="TOC1"/>
            <w:tabs>
              <w:tab w:val="right" w:leader="dot" w:pos="7928"/>
            </w:tabs>
            <w:spacing w:line="480" w:lineRule="auto"/>
            <w:rPr>
              <w:rFonts w:eastAsiaTheme="minorEastAsia"/>
              <w:noProof/>
              <w:lang w:eastAsia="en-ID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945104" w:history="1">
            <w:r w:rsidR="009E0DB8"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DAFTAR ISI</w:t>
            </w:r>
            <w:r w:rsidR="009E0DB8">
              <w:rPr>
                <w:noProof/>
                <w:webHidden/>
              </w:rPr>
              <w:tab/>
            </w:r>
            <w:r w:rsidR="009E0DB8">
              <w:rPr>
                <w:noProof/>
                <w:webHidden/>
              </w:rPr>
              <w:fldChar w:fldCharType="begin"/>
            </w:r>
            <w:r w:rsidR="009E0DB8">
              <w:rPr>
                <w:noProof/>
                <w:webHidden/>
              </w:rPr>
              <w:instrText xml:space="preserve"> PAGEREF _Toc124945104 \h </w:instrText>
            </w:r>
            <w:r w:rsidR="009E0DB8">
              <w:rPr>
                <w:noProof/>
                <w:webHidden/>
              </w:rPr>
            </w:r>
            <w:r w:rsidR="009E0DB8">
              <w:rPr>
                <w:noProof/>
                <w:webHidden/>
              </w:rPr>
              <w:fldChar w:fldCharType="separate"/>
            </w:r>
            <w:r w:rsidR="009E0DB8">
              <w:rPr>
                <w:noProof/>
                <w:webHidden/>
              </w:rPr>
              <w:t>2</w:t>
            </w:r>
            <w:r w:rsidR="009E0DB8">
              <w:rPr>
                <w:noProof/>
                <w:webHidden/>
              </w:rPr>
              <w:fldChar w:fldCharType="end"/>
            </w:r>
          </w:hyperlink>
        </w:p>
        <w:p w14:paraId="07C61714" w14:textId="0CEF39F4" w:rsidR="009E0DB8" w:rsidRDefault="009E0DB8" w:rsidP="001A6B53">
          <w:pPr>
            <w:pStyle w:val="TOC1"/>
            <w:tabs>
              <w:tab w:val="right" w:leader="dot" w:pos="7928"/>
            </w:tabs>
            <w:spacing w:line="480" w:lineRule="auto"/>
            <w:rPr>
              <w:rFonts w:eastAsiaTheme="minorEastAsia"/>
              <w:noProof/>
              <w:lang w:eastAsia="en-ID"/>
            </w:rPr>
          </w:pPr>
          <w:hyperlink w:anchor="_Toc124945105" w:history="1"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945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004C0" w14:textId="197D0AFC" w:rsidR="009E0DB8" w:rsidRDefault="009E0DB8" w:rsidP="001A6B53">
          <w:pPr>
            <w:pStyle w:val="TOC1"/>
            <w:tabs>
              <w:tab w:val="right" w:leader="dot" w:pos="7928"/>
            </w:tabs>
            <w:spacing w:line="480" w:lineRule="auto"/>
            <w:rPr>
              <w:rFonts w:eastAsiaTheme="minorEastAsia"/>
              <w:noProof/>
              <w:lang w:eastAsia="en-ID"/>
            </w:rPr>
          </w:pPr>
          <w:hyperlink w:anchor="_Toc124945106" w:history="1"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KATA PENGAN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945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31337" w14:textId="79A0436F" w:rsidR="009E0DB8" w:rsidRDefault="009E0DB8" w:rsidP="001A6B53">
          <w:pPr>
            <w:pStyle w:val="TOC1"/>
            <w:tabs>
              <w:tab w:val="left" w:pos="660"/>
              <w:tab w:val="right" w:leader="dot" w:pos="7928"/>
            </w:tabs>
            <w:spacing w:line="480" w:lineRule="auto"/>
            <w:rPr>
              <w:rFonts w:eastAsiaTheme="minorEastAsia"/>
              <w:noProof/>
              <w:lang w:eastAsia="en-ID"/>
            </w:rPr>
          </w:pPr>
          <w:hyperlink w:anchor="_Toc124945107" w:history="1"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A.</w:t>
            </w:r>
            <w:r w:rsidR="0052554C"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PENDAHUL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945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4FA2C" w14:textId="2DA01627" w:rsidR="009E0DB8" w:rsidRDefault="009E0DB8" w:rsidP="001A6B53">
          <w:pPr>
            <w:pStyle w:val="TOC1"/>
            <w:tabs>
              <w:tab w:val="left" w:pos="660"/>
              <w:tab w:val="right" w:leader="dot" w:pos="7928"/>
            </w:tabs>
            <w:spacing w:line="480" w:lineRule="auto"/>
            <w:rPr>
              <w:rFonts w:eastAsiaTheme="minorEastAsia"/>
              <w:noProof/>
              <w:lang w:eastAsia="en-ID"/>
            </w:rPr>
          </w:pPr>
          <w:hyperlink w:anchor="_Toc124945108" w:history="1"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B.</w:t>
            </w:r>
            <w:r w:rsidR="0052554C"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TUGAS DAN TANGGUNG JAW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945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E57FB" w14:textId="0BEAB2EB" w:rsidR="009E0DB8" w:rsidRDefault="009E0DB8" w:rsidP="001A6B53">
          <w:pPr>
            <w:pStyle w:val="TOC1"/>
            <w:tabs>
              <w:tab w:val="left" w:pos="660"/>
              <w:tab w:val="right" w:leader="dot" w:pos="7928"/>
            </w:tabs>
            <w:spacing w:line="480" w:lineRule="auto"/>
            <w:rPr>
              <w:rFonts w:eastAsiaTheme="minorEastAsia"/>
              <w:noProof/>
              <w:lang w:eastAsia="en-ID"/>
            </w:rPr>
          </w:pPr>
          <w:hyperlink w:anchor="_Toc124945109" w:history="1"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C.</w:t>
            </w:r>
            <w:r w:rsidR="0052554C"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METODE PENGECEK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945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20489" w14:textId="3E135C08" w:rsidR="009E0DB8" w:rsidRDefault="009E0DB8" w:rsidP="001A6B53">
          <w:pPr>
            <w:pStyle w:val="TOC1"/>
            <w:tabs>
              <w:tab w:val="left" w:pos="660"/>
              <w:tab w:val="right" w:leader="dot" w:pos="7928"/>
            </w:tabs>
            <w:spacing w:line="480" w:lineRule="auto"/>
            <w:rPr>
              <w:rFonts w:eastAsiaTheme="minorEastAsia"/>
              <w:noProof/>
              <w:lang w:eastAsia="en-ID"/>
            </w:rPr>
          </w:pPr>
          <w:hyperlink w:anchor="_Toc124945110" w:history="1"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D.</w:t>
            </w:r>
            <w:r w:rsidR="0052554C"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TOPOLOGI INFRASTRUKTUR JARINGAN DAN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945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64D921" w14:textId="36EFF596" w:rsidR="009E0DB8" w:rsidRDefault="009E0DB8" w:rsidP="001A6B53">
          <w:pPr>
            <w:pStyle w:val="TOC1"/>
            <w:tabs>
              <w:tab w:val="left" w:pos="440"/>
              <w:tab w:val="right" w:leader="dot" w:pos="7928"/>
            </w:tabs>
            <w:spacing w:line="480" w:lineRule="auto"/>
            <w:rPr>
              <w:rFonts w:eastAsiaTheme="minorEastAsia"/>
              <w:noProof/>
              <w:lang w:eastAsia="en-ID"/>
            </w:rPr>
          </w:pPr>
          <w:hyperlink w:anchor="_Toc124945111" w:history="1"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E.</w:t>
            </w:r>
            <w:r>
              <w:rPr>
                <w:rFonts w:eastAsiaTheme="minorEastAsia"/>
                <w:noProof/>
                <w:lang w:eastAsia="en-ID"/>
              </w:rPr>
              <w:tab/>
            </w:r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KESESUAI SPESIFIKASI BAR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945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AAD43" w14:textId="435A9160" w:rsidR="009E0DB8" w:rsidRDefault="009E0DB8" w:rsidP="001A6B53">
          <w:pPr>
            <w:pStyle w:val="TOC1"/>
            <w:tabs>
              <w:tab w:val="left" w:pos="440"/>
              <w:tab w:val="right" w:leader="dot" w:pos="7928"/>
            </w:tabs>
            <w:spacing w:line="480" w:lineRule="auto"/>
            <w:rPr>
              <w:rFonts w:eastAsiaTheme="minorEastAsia"/>
              <w:noProof/>
              <w:lang w:eastAsia="en-ID"/>
            </w:rPr>
          </w:pPr>
          <w:hyperlink w:anchor="_Toc124945112" w:history="1"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F.</w:t>
            </w:r>
            <w:r>
              <w:rPr>
                <w:rFonts w:eastAsiaTheme="minorEastAsia"/>
                <w:noProof/>
                <w:lang w:eastAsia="en-ID"/>
              </w:rPr>
              <w:tab/>
            </w:r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MAPPING KONFIGURASI JARINGAN DAN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945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5E139" w14:textId="49277C55" w:rsidR="009E0DB8" w:rsidRDefault="009E0DB8" w:rsidP="001A6B53">
          <w:pPr>
            <w:pStyle w:val="TOC1"/>
            <w:tabs>
              <w:tab w:val="left" w:pos="660"/>
              <w:tab w:val="right" w:leader="dot" w:pos="7928"/>
            </w:tabs>
            <w:spacing w:line="480" w:lineRule="auto"/>
            <w:rPr>
              <w:rFonts w:eastAsiaTheme="minorEastAsia"/>
              <w:noProof/>
              <w:lang w:eastAsia="en-ID"/>
            </w:rPr>
          </w:pPr>
          <w:hyperlink w:anchor="_Toc124945113" w:history="1"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G.</w:t>
            </w:r>
            <w:r w:rsidR="0052554C"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KESESUAIAN INSTALASI SERVER DAN JARING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945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E012E" w14:textId="126E0C2A" w:rsidR="009E0DB8" w:rsidRDefault="009E0DB8" w:rsidP="001A6B53">
          <w:pPr>
            <w:pStyle w:val="TOC1"/>
            <w:tabs>
              <w:tab w:val="left" w:pos="660"/>
              <w:tab w:val="right" w:leader="dot" w:pos="7928"/>
            </w:tabs>
            <w:spacing w:line="480" w:lineRule="auto"/>
            <w:rPr>
              <w:rFonts w:eastAsiaTheme="minorEastAsia"/>
              <w:noProof/>
              <w:lang w:eastAsia="en-ID"/>
            </w:rPr>
          </w:pPr>
          <w:hyperlink w:anchor="_Toc124945114" w:history="1"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H.</w:t>
            </w:r>
            <w:r w:rsidR="0052554C"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HASIL PENGUJIAN AKSES INTERN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945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00166" w14:textId="41DD1FA3" w:rsidR="009E0DB8" w:rsidRDefault="009E0DB8" w:rsidP="001A6B53">
          <w:pPr>
            <w:pStyle w:val="TOC1"/>
            <w:tabs>
              <w:tab w:val="left" w:pos="440"/>
              <w:tab w:val="right" w:leader="dot" w:pos="7928"/>
            </w:tabs>
            <w:spacing w:line="480" w:lineRule="auto"/>
            <w:rPr>
              <w:rFonts w:eastAsiaTheme="minorEastAsia"/>
              <w:noProof/>
              <w:lang w:eastAsia="en-ID"/>
            </w:rPr>
          </w:pPr>
          <w:hyperlink w:anchor="_Toc124945115" w:history="1"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I.</w:t>
            </w:r>
            <w:r>
              <w:rPr>
                <w:rFonts w:eastAsiaTheme="minorEastAsia"/>
                <w:noProof/>
                <w:lang w:eastAsia="en-ID"/>
              </w:rPr>
              <w:tab/>
            </w:r>
            <w:r w:rsidRPr="00F44AD0">
              <w:rPr>
                <w:rStyle w:val="Hyperlink"/>
                <w:rFonts w:ascii="Arial" w:hAnsi="Arial" w:cs="Arial"/>
                <w:b/>
                <w:bCs/>
                <w:noProof/>
              </w:rPr>
              <w:t>PENGECEKAN KONFIGURASI JARINGAN DAN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945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28E46" w14:textId="5F628F07" w:rsidR="00EF305E" w:rsidRDefault="00EF305E" w:rsidP="001A6B53">
          <w:pPr>
            <w:pStyle w:val="TOC1"/>
            <w:tabs>
              <w:tab w:val="left" w:pos="440"/>
              <w:tab w:val="right" w:leader="dot" w:pos="7928"/>
            </w:tabs>
            <w:spacing w:line="480" w:lineRule="auto"/>
            <w:rPr>
              <w:rFonts w:eastAsiaTheme="minorEastAsia"/>
              <w:noProof/>
              <w:lang w:eastAsia="en-ID"/>
            </w:rPr>
          </w:pPr>
          <w:r>
            <w:rPr>
              <w:b/>
              <w:bCs/>
              <w:noProof/>
            </w:rPr>
            <w:fldChar w:fldCharType="end"/>
          </w:r>
          <w:hyperlink w:anchor="_Toc124089599" w:history="1">
            <w:r>
              <w:rPr>
                <w:rFonts w:ascii="Arial" w:hAnsi="Arial" w:cs="Arial"/>
                <w:b/>
                <w:bCs/>
              </w:rPr>
              <w:t>J</w:t>
            </w:r>
            <w:r w:rsidRPr="00B33032">
              <w:rPr>
                <w:b/>
                <w:bCs/>
                <w:sz w:val="24"/>
                <w:szCs w:val="24"/>
              </w:rPr>
              <w:t>.</w:t>
            </w:r>
            <w:r>
              <w:rPr>
                <w:rFonts w:eastAsiaTheme="minorEastAsia"/>
                <w:noProof/>
                <w:lang w:eastAsia="en-ID"/>
              </w:rPr>
              <w:tab/>
            </w:r>
            <w:r w:rsidRPr="00B33032">
              <w:rPr>
                <w:rFonts w:ascii="Arial" w:eastAsiaTheme="minorEastAsia" w:hAnsi="Arial" w:cs="Arial"/>
                <w:b/>
                <w:bCs/>
                <w:noProof/>
                <w:lang w:eastAsia="en-ID"/>
              </w:rPr>
              <w:t>LAMPIRAN</w:t>
            </w:r>
            <w:r>
              <w:rPr>
                <w:noProof/>
                <w:webHidden/>
              </w:rPr>
              <w:tab/>
              <w:t>46</w:t>
            </w:r>
          </w:hyperlink>
        </w:p>
        <w:p w14:paraId="6D68CD59" w14:textId="77777777" w:rsidR="00EF305E" w:rsidRDefault="00324338" w:rsidP="00EF305E"/>
      </w:sdtContent>
    </w:sdt>
    <w:p w14:paraId="689AB8D4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12B193A1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41794F92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65EE63D6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6A98BE38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0C66335" w14:textId="77777777" w:rsidR="00EF305E" w:rsidRPr="00F007FC" w:rsidRDefault="00EF305E" w:rsidP="00EF305E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2" w:name="_Toc124945105"/>
      <w:r w:rsidRPr="00F007FC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GAMBAR</w:t>
      </w:r>
      <w:bookmarkEnd w:id="2"/>
    </w:p>
    <w:p w14:paraId="55D89B34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1C70782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begin"/>
      </w:r>
      <w:r>
        <w:rPr>
          <w:rFonts w:ascii="Arial" w:hAnsi="Arial" w:cs="Arial"/>
          <w:b/>
          <w:bCs/>
          <w:sz w:val="24"/>
          <w:szCs w:val="24"/>
        </w:rPr>
        <w:instrText xml:space="preserve"> TOC \h \z \c "Gambar 1." </w:instrText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hyperlink w:anchor="_Toc12408918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 Main Topologi Jaringan &amp;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8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B7807ED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2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 Instalasi Main Server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2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6D4F91F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3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 instalasi Backup Server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3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365F4FF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4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 Instalasi Switch R. Server Gedung 1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4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974D991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5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5 Instalasi Switch LT2 Gedung 1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5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2CB5E21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6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6 Instalasi Switch-1  LT 2 Gedung 2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6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EE6D248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7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7 Instalasi Switch-2 LT 1 Gedung 2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7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81DFA24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8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8 Instalasi Switch-3 LT 2 Gedung 2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8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111E35D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9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9 Tower Gedung 1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9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64C27AD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0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0 Tower Gedung 2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0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29AD6DD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1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1 Instalasi Main Router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1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931B86A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2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2 Instalasi UPS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2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37C6751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0" w:anchor="_Toc124089193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3 Pengujian Total Bandwidth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3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2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69459BA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1" w:anchor="_Toc124089194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4 Status Bandwidth Interface Internet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4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2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4432377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5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5 Hasil pengujian PING ke server google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5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EB45F7B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2" w:anchor="_Toc124089196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6 Pengujian Konektifitas ke perangkat Handphone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6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8BF9D98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3" w:anchor="_Toc124089197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7 Hasil pengujian PING Server farm1 ke server google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7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A0D94A1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4" w:anchor="_Toc124089198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8 Hasil pengujian  PING Server farm2 ke server google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8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0BB81B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5" w:anchor="_Toc124089199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9 Hasil pengujian  PING Server pbs ke server google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9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AA2D8EB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0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0 Konfigurasi Default Gateway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0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468ABE8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1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1 Konfigurasi DNS Server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1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E979269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2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2 Konfigurasi DNS Server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2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7D8A9A6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3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3 Konfigurasi NAT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3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DF12789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4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4 Konfigurasi L2TP VPN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4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78691A2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5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5 Status client terkoneksi ke vpn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5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08DA5AE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6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6 Konfigurasi Raid 1+0 pad main server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6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519D608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7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7 Intalasi Hypervisor Proxmox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7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B34D83B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8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8 Status VPN Berjanlan dengan normal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8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5583BDB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9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9 instalasi Backup Server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9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4FD141B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0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0 Penjadwalan Otomatis Backup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0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BF91797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1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1 List Hasil Backup Otomatis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1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E0AD625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2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2 Daftar Access Point yang terkoneksi ke aruba central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2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0C61E8F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3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3 Konfigurasi SSID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3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B8F3AF9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4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4 Konfigurasi Security Key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4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0D6595E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5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5 Status Enable Radio 2.4, 5Ghz, dan 6Ghz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5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A2F4F2D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6" w:anchor="_Toc124089216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6 Daftar Switch yang terkoneksi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6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3FD5DFF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7" w:anchor="_Toc124089217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7 Daftar Perangkat yang terkoneksi ke jaringan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7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A0BC1CD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8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8 Konfigurasi VLAN Switch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8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01697DD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9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9 Status Lisensi Perangkat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9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43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DCCAA37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8" w:anchor="_Toc124089220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0 Grid View CCTV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0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FAACAE8" w14:textId="77777777" w:rsidR="00EF305E" w:rsidRPr="0086269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9" w:anchor="_Toc124089221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1 Status Point To Point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1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3718B2" w14:textId="74F25431" w:rsidR="00EF305E" w:rsidRDefault="00324338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20" w:anchor="_Toc124089222" w:history="1">
        <w:r w:rsidR="00EF305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2 Speedtest Point To Point Access Point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2 \h </w:instrTex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EF305E">
          <w:rPr>
            <w:rFonts w:ascii="Arial" w:hAnsi="Arial" w:cs="Arial"/>
            <w:noProof/>
            <w:webHidden/>
            <w:sz w:val="24"/>
            <w:szCs w:val="24"/>
          </w:rPr>
          <w:t>45</w:t>
        </w:r>
        <w:r w:rsidR="00EF305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F94E3B9" w14:textId="5DF0F6DD" w:rsidR="007A4CF4" w:rsidRDefault="007A4CF4" w:rsidP="007A4CF4"/>
    <w:p w14:paraId="003B6125" w14:textId="010A684A" w:rsidR="007A4CF4" w:rsidRDefault="007A4CF4" w:rsidP="007A4CF4"/>
    <w:p w14:paraId="074F99EE" w14:textId="13D10668" w:rsidR="007A4CF4" w:rsidRDefault="007A4CF4" w:rsidP="007A4CF4"/>
    <w:p w14:paraId="54EF92C1" w14:textId="05DDE131" w:rsidR="007A4CF4" w:rsidRDefault="007A4CF4" w:rsidP="007A4CF4"/>
    <w:p w14:paraId="2C14B792" w14:textId="31D31A4E" w:rsidR="007A4CF4" w:rsidRDefault="007A4CF4" w:rsidP="007A4CF4"/>
    <w:p w14:paraId="0AA4FA01" w14:textId="7617BFC4" w:rsidR="007A4CF4" w:rsidRDefault="007A4CF4" w:rsidP="007A4CF4"/>
    <w:p w14:paraId="0824C661" w14:textId="05DB3A9A" w:rsidR="007A4CF4" w:rsidRDefault="007A4CF4" w:rsidP="007A4CF4"/>
    <w:p w14:paraId="4663E4BC" w14:textId="014AE262" w:rsidR="007A4CF4" w:rsidRDefault="007A4CF4" w:rsidP="007A4CF4"/>
    <w:p w14:paraId="30DB7429" w14:textId="6E042953" w:rsidR="007A4CF4" w:rsidRDefault="007A4CF4" w:rsidP="007A4CF4"/>
    <w:p w14:paraId="30B25817" w14:textId="44EA410C" w:rsidR="007A4CF4" w:rsidRDefault="007A4CF4" w:rsidP="007A4CF4"/>
    <w:p w14:paraId="69CE4944" w14:textId="29DDA2BA" w:rsidR="007A4CF4" w:rsidRDefault="007A4CF4" w:rsidP="007A4CF4"/>
    <w:p w14:paraId="36B87810" w14:textId="5DE2C405" w:rsidR="007A4CF4" w:rsidRDefault="007A4CF4" w:rsidP="007A4CF4"/>
    <w:p w14:paraId="5F86D539" w14:textId="52AECAA4" w:rsidR="007A4CF4" w:rsidRDefault="007A4CF4" w:rsidP="007A4CF4"/>
    <w:p w14:paraId="16A0D4BD" w14:textId="330E245D" w:rsidR="007A4CF4" w:rsidRDefault="007A4CF4" w:rsidP="007A4CF4"/>
    <w:p w14:paraId="4095C51F" w14:textId="4CB81F16" w:rsidR="007A4CF4" w:rsidRDefault="007A4CF4" w:rsidP="007A4CF4"/>
    <w:p w14:paraId="4E8D6D40" w14:textId="22A51D6C" w:rsidR="007A4CF4" w:rsidRDefault="007A4CF4" w:rsidP="007A4CF4"/>
    <w:p w14:paraId="336684AA" w14:textId="7EFC2BB8" w:rsidR="007A4CF4" w:rsidRDefault="007A4CF4" w:rsidP="007A4CF4"/>
    <w:p w14:paraId="3ED8558E" w14:textId="0CB1FD32" w:rsidR="007A4CF4" w:rsidRDefault="007A4CF4" w:rsidP="007A4CF4"/>
    <w:p w14:paraId="234B31F2" w14:textId="16C7CF08" w:rsidR="00A54378" w:rsidRDefault="00A54378" w:rsidP="007A4CF4"/>
    <w:p w14:paraId="0A5E2FA4" w14:textId="5A564FDD" w:rsidR="00A54378" w:rsidRDefault="00A54378" w:rsidP="007A4CF4"/>
    <w:p w14:paraId="3C42AE59" w14:textId="652756BC" w:rsidR="00A54378" w:rsidRDefault="00A54378" w:rsidP="007A4CF4"/>
    <w:p w14:paraId="3137524C" w14:textId="325D0BF2" w:rsidR="00A54378" w:rsidRDefault="00A54378" w:rsidP="007A4CF4"/>
    <w:p w14:paraId="36A010B1" w14:textId="35AD1E9C" w:rsidR="00A54378" w:rsidRDefault="00A54378" w:rsidP="007A4CF4"/>
    <w:p w14:paraId="4D7C0503" w14:textId="29D922BA" w:rsidR="00A54378" w:rsidRDefault="00A54378" w:rsidP="007A4CF4"/>
    <w:p w14:paraId="0A15FCDC" w14:textId="77777777" w:rsidR="00A54378" w:rsidRDefault="00A54378" w:rsidP="007A4CF4"/>
    <w:p w14:paraId="0274D0B8" w14:textId="5677DF76" w:rsidR="007A4CF4" w:rsidRDefault="007A4CF4" w:rsidP="007A4CF4"/>
    <w:p w14:paraId="6CE62646" w14:textId="77777777" w:rsidR="00B46FEC" w:rsidRPr="00F915B9" w:rsidRDefault="00B46FEC" w:rsidP="00F915B9">
      <w:pPr>
        <w:pStyle w:val="Heading1"/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bookmarkStart w:id="3" w:name="_Toc124945106"/>
      <w:r w:rsidRPr="00F915B9">
        <w:rPr>
          <w:rFonts w:ascii="Arial" w:hAnsi="Arial" w:cs="Arial"/>
          <w:b/>
          <w:bCs/>
          <w:color w:val="000000" w:themeColor="text1"/>
          <w:sz w:val="24"/>
          <w:szCs w:val="24"/>
        </w:rPr>
        <w:lastRenderedPageBreak/>
        <w:t>KATA PENGANTAR</w:t>
      </w:r>
      <w:bookmarkEnd w:id="3"/>
    </w:p>
    <w:p w14:paraId="4FC489AF" w14:textId="77777777" w:rsidR="007A4CF4" w:rsidRPr="007A4CF4" w:rsidRDefault="007A4CF4" w:rsidP="007A4CF4"/>
    <w:p w14:paraId="290761BE" w14:textId="15090223" w:rsidR="00B46FEC" w:rsidRPr="00B46FEC" w:rsidRDefault="00EF305E" w:rsidP="00C442BA">
      <w:pPr>
        <w:spacing w:line="360" w:lineRule="auto"/>
        <w:ind w:firstLine="567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end"/>
      </w:r>
      <w:r w:rsidR="00B46FEC" w:rsidRPr="00195F71">
        <w:rPr>
          <w:rFonts w:ascii="Arial" w:hAnsi="Arial" w:cs="Arial"/>
        </w:rPr>
        <w:t xml:space="preserve">Kami </w:t>
      </w:r>
      <w:proofErr w:type="spellStart"/>
      <w:r w:rsidR="00B46FEC" w:rsidRPr="00195F71">
        <w:rPr>
          <w:rFonts w:ascii="Arial" w:hAnsi="Arial" w:cs="Arial"/>
        </w:rPr>
        <w:t>ucapkan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puji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syukur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serta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nikmat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kepada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Tuhan</w:t>
      </w:r>
      <w:proofErr w:type="spellEnd"/>
      <w:r w:rsidR="00B46FEC" w:rsidRPr="00195F71">
        <w:rPr>
          <w:rFonts w:ascii="Arial" w:hAnsi="Arial" w:cs="Arial"/>
        </w:rPr>
        <w:t xml:space="preserve"> Yang </w:t>
      </w:r>
      <w:proofErr w:type="spellStart"/>
      <w:r w:rsidR="00B46FEC" w:rsidRPr="00195F71">
        <w:rPr>
          <w:rFonts w:ascii="Arial" w:hAnsi="Arial" w:cs="Arial"/>
        </w:rPr>
        <w:t>Maha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Esa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atas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rahmat</w:t>
      </w:r>
      <w:proofErr w:type="spellEnd"/>
      <w:r w:rsidR="00B46FEC" w:rsidRPr="00195F71">
        <w:rPr>
          <w:rFonts w:ascii="Arial" w:hAnsi="Arial" w:cs="Arial"/>
        </w:rPr>
        <w:t xml:space="preserve">-Nya yang </w:t>
      </w:r>
      <w:proofErr w:type="spellStart"/>
      <w:r w:rsidR="00B46FEC" w:rsidRPr="00195F71">
        <w:rPr>
          <w:rFonts w:ascii="Arial" w:hAnsi="Arial" w:cs="Arial"/>
        </w:rPr>
        <w:t>melimpah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sehingga</w:t>
      </w:r>
      <w:proofErr w:type="spellEnd"/>
      <w:r w:rsidR="00B46FEC" w:rsidRPr="00195F71">
        <w:rPr>
          <w:rFonts w:ascii="Arial" w:hAnsi="Arial" w:cs="Arial"/>
        </w:rPr>
        <w:t xml:space="preserve"> kami </w:t>
      </w:r>
      <w:proofErr w:type="spellStart"/>
      <w:r w:rsidR="00B46FEC" w:rsidRPr="00195F71">
        <w:rPr>
          <w:rFonts w:ascii="Arial" w:hAnsi="Arial" w:cs="Arial"/>
        </w:rPr>
        <w:t>bisa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menyelesaikan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laporan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kegiatan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komisioning</w:t>
      </w:r>
      <w:proofErr w:type="spellEnd"/>
      <w:r w:rsidR="00B46FEC" w:rsidRPr="00195F71">
        <w:rPr>
          <w:rFonts w:ascii="Arial" w:hAnsi="Arial" w:cs="Arial"/>
        </w:rPr>
        <w:t xml:space="preserve"> test pada </w:t>
      </w:r>
      <w:proofErr w:type="spellStart"/>
      <w:r w:rsidR="00B46FEC" w:rsidRPr="00195F71">
        <w:rPr>
          <w:rFonts w:ascii="Arial" w:hAnsi="Arial" w:cs="Arial"/>
        </w:rPr>
        <w:t>pekerjaan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pembangunan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infratruktur</w:t>
      </w:r>
      <w:proofErr w:type="spellEnd"/>
      <w:r w:rsidR="00B46FEC" w:rsidRPr="00195F71">
        <w:rPr>
          <w:rFonts w:ascii="Arial" w:hAnsi="Arial" w:cs="Arial"/>
        </w:rPr>
        <w:t xml:space="preserve"> dan </w:t>
      </w:r>
      <w:proofErr w:type="spellStart"/>
      <w:r w:rsidR="00B46FEC" w:rsidRPr="00195F71">
        <w:rPr>
          <w:rFonts w:ascii="Arial" w:hAnsi="Arial" w:cs="Arial"/>
        </w:rPr>
        <w:t>jaringan</w:t>
      </w:r>
      <w:proofErr w:type="spellEnd"/>
      <w:r w:rsidR="00B46FEC" w:rsidRPr="00195F71">
        <w:rPr>
          <w:rFonts w:ascii="Arial" w:hAnsi="Arial" w:cs="Arial"/>
        </w:rPr>
        <w:t xml:space="preserve"> pada </w:t>
      </w:r>
      <w:proofErr w:type="spellStart"/>
      <w:r w:rsidR="00B46FEC" w:rsidRPr="00195F71">
        <w:rPr>
          <w:rFonts w:ascii="Arial" w:hAnsi="Arial" w:cs="Arial"/>
        </w:rPr>
        <w:t>Institut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Teknologi</w:t>
      </w:r>
      <w:proofErr w:type="spellEnd"/>
      <w:r w:rsidR="00B46FEC" w:rsidRPr="00195F71">
        <w:rPr>
          <w:rFonts w:ascii="Arial" w:hAnsi="Arial" w:cs="Arial"/>
        </w:rPr>
        <w:t xml:space="preserve"> BJ </w:t>
      </w:r>
      <w:proofErr w:type="spellStart"/>
      <w:r w:rsidR="00B46FEC" w:rsidRPr="00195F71">
        <w:rPr>
          <w:rFonts w:ascii="Arial" w:hAnsi="Arial" w:cs="Arial"/>
        </w:rPr>
        <w:t>Habibe</w:t>
      </w:r>
      <w:proofErr w:type="spellEnd"/>
      <w:r w:rsidR="00B46FEC" w:rsidRPr="00195F71">
        <w:rPr>
          <w:rFonts w:ascii="Arial" w:hAnsi="Arial" w:cs="Arial"/>
        </w:rPr>
        <w:t xml:space="preserve">. </w:t>
      </w:r>
      <w:proofErr w:type="spellStart"/>
      <w:r w:rsidR="00B46FEC" w:rsidRPr="00195F71">
        <w:rPr>
          <w:rFonts w:ascii="Arial" w:hAnsi="Arial" w:cs="Arial"/>
        </w:rPr>
        <w:t>Laporan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ini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dibuat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untuk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memenuhi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persyaratan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dokumentasi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kegiatan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konsultan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sebagai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bukti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bahwa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pekerjaan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telah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diselesaikan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dengan</w:t>
      </w:r>
      <w:proofErr w:type="spellEnd"/>
      <w:r w:rsidR="00B46FEC" w:rsidRPr="00195F71">
        <w:rPr>
          <w:rFonts w:ascii="Arial" w:hAnsi="Arial" w:cs="Arial"/>
        </w:rPr>
        <w:t xml:space="preserve"> </w:t>
      </w:r>
      <w:proofErr w:type="spellStart"/>
      <w:r w:rsidR="00B46FEC" w:rsidRPr="00195F71">
        <w:rPr>
          <w:rFonts w:ascii="Arial" w:hAnsi="Arial" w:cs="Arial"/>
        </w:rPr>
        <w:t>baik</w:t>
      </w:r>
      <w:proofErr w:type="spellEnd"/>
      <w:r w:rsidR="00B46FEC" w:rsidRPr="00195F71">
        <w:rPr>
          <w:rFonts w:ascii="Arial" w:hAnsi="Arial" w:cs="Arial"/>
        </w:rPr>
        <w:t xml:space="preserve">. </w:t>
      </w:r>
    </w:p>
    <w:p w14:paraId="1B3D91F7" w14:textId="77777777" w:rsidR="00B46FEC" w:rsidRPr="00195F71" w:rsidRDefault="00B46FEC" w:rsidP="00C442BA">
      <w:pPr>
        <w:spacing w:line="360" w:lineRule="auto"/>
        <w:ind w:firstLine="567"/>
        <w:jc w:val="both"/>
        <w:rPr>
          <w:rFonts w:ascii="Arial" w:hAnsi="Arial" w:cs="Arial"/>
        </w:rPr>
      </w:pPr>
      <w:r w:rsidRPr="00195F71">
        <w:rPr>
          <w:rFonts w:ascii="Arial" w:hAnsi="Arial" w:cs="Arial"/>
        </w:rPr>
        <w:t xml:space="preserve">Kami </w:t>
      </w:r>
      <w:proofErr w:type="spellStart"/>
      <w:r w:rsidRPr="00195F71">
        <w:rPr>
          <w:rFonts w:ascii="Arial" w:hAnsi="Arial" w:cs="Arial"/>
        </w:rPr>
        <w:t>ucapkan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terima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kasih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terhadap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pihak-pihak</w:t>
      </w:r>
      <w:proofErr w:type="spellEnd"/>
      <w:r w:rsidRPr="00195F71">
        <w:rPr>
          <w:rFonts w:ascii="Arial" w:hAnsi="Arial" w:cs="Arial"/>
        </w:rPr>
        <w:t xml:space="preserve"> yang </w:t>
      </w:r>
      <w:proofErr w:type="spellStart"/>
      <w:r w:rsidRPr="00195F71">
        <w:rPr>
          <w:rFonts w:ascii="Arial" w:hAnsi="Arial" w:cs="Arial"/>
        </w:rPr>
        <w:t>terlibat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dalam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pekerjaan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infrastruktur</w:t>
      </w:r>
      <w:proofErr w:type="spellEnd"/>
      <w:r w:rsidRPr="00195F71">
        <w:rPr>
          <w:rFonts w:ascii="Arial" w:hAnsi="Arial" w:cs="Arial"/>
        </w:rPr>
        <w:t xml:space="preserve"> dan </w:t>
      </w:r>
      <w:proofErr w:type="spellStart"/>
      <w:r w:rsidRPr="00195F71">
        <w:rPr>
          <w:rFonts w:ascii="Arial" w:hAnsi="Arial" w:cs="Arial"/>
        </w:rPr>
        <w:t>jaringan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Institut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Teknologi</w:t>
      </w:r>
      <w:proofErr w:type="spellEnd"/>
      <w:r w:rsidRPr="00195F71">
        <w:rPr>
          <w:rFonts w:ascii="Arial" w:hAnsi="Arial" w:cs="Arial"/>
        </w:rPr>
        <w:t xml:space="preserve"> BJ </w:t>
      </w:r>
      <w:proofErr w:type="spellStart"/>
      <w:r w:rsidRPr="00195F71">
        <w:rPr>
          <w:rFonts w:ascii="Arial" w:hAnsi="Arial" w:cs="Arial"/>
        </w:rPr>
        <w:t>Habibe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kepada</w:t>
      </w:r>
      <w:proofErr w:type="spellEnd"/>
      <w:r w:rsidRPr="00195F71">
        <w:rPr>
          <w:rFonts w:ascii="Arial" w:hAnsi="Arial" w:cs="Arial"/>
        </w:rPr>
        <w:t>:</w:t>
      </w:r>
    </w:p>
    <w:p w14:paraId="24155F57" w14:textId="77777777" w:rsidR="00B46FEC" w:rsidRPr="00195F71" w:rsidRDefault="00B46FEC" w:rsidP="00C442BA">
      <w:pPr>
        <w:spacing w:line="360" w:lineRule="auto"/>
        <w:ind w:firstLine="567"/>
        <w:jc w:val="both"/>
        <w:rPr>
          <w:rFonts w:ascii="Arial" w:hAnsi="Arial" w:cs="Arial"/>
        </w:rPr>
      </w:pPr>
      <w:proofErr w:type="spellStart"/>
      <w:r w:rsidRPr="00195F71">
        <w:rPr>
          <w:rFonts w:ascii="Arial" w:hAnsi="Arial" w:cs="Arial"/>
        </w:rPr>
        <w:t>Dr.</w:t>
      </w:r>
      <w:proofErr w:type="spellEnd"/>
      <w:r w:rsidRPr="00195F71">
        <w:rPr>
          <w:rFonts w:ascii="Arial" w:hAnsi="Arial" w:cs="Arial"/>
        </w:rPr>
        <w:t xml:space="preserve"> Ir. Mohammad </w:t>
      </w:r>
      <w:proofErr w:type="spellStart"/>
      <w:r w:rsidRPr="00195F71">
        <w:rPr>
          <w:rFonts w:ascii="Arial" w:hAnsi="Arial" w:cs="Arial"/>
        </w:rPr>
        <w:t>Mochsen</w:t>
      </w:r>
      <w:proofErr w:type="spellEnd"/>
      <w:r w:rsidRPr="00195F71">
        <w:rPr>
          <w:rFonts w:ascii="Arial" w:hAnsi="Arial" w:cs="Arial"/>
        </w:rPr>
        <w:t xml:space="preserve"> Sir, ST., MT., </w:t>
      </w:r>
      <w:proofErr w:type="spellStart"/>
      <w:r w:rsidRPr="00195F71">
        <w:rPr>
          <w:rFonts w:ascii="Arial" w:hAnsi="Arial" w:cs="Arial"/>
        </w:rPr>
        <w:t>Selaku</w:t>
      </w:r>
      <w:proofErr w:type="spellEnd"/>
      <w:r w:rsidRPr="00195F71">
        <w:rPr>
          <w:rFonts w:ascii="Arial" w:hAnsi="Arial" w:cs="Arial"/>
        </w:rPr>
        <w:t xml:space="preserve"> Wakil </w:t>
      </w:r>
      <w:proofErr w:type="spellStart"/>
      <w:r w:rsidRPr="00195F71">
        <w:rPr>
          <w:rFonts w:ascii="Arial" w:hAnsi="Arial" w:cs="Arial"/>
        </w:rPr>
        <w:t>Rektor</w:t>
      </w:r>
      <w:proofErr w:type="spellEnd"/>
      <w:r w:rsidRPr="00195F71">
        <w:rPr>
          <w:rFonts w:ascii="Arial" w:hAnsi="Arial" w:cs="Arial"/>
        </w:rPr>
        <w:t xml:space="preserve"> II </w:t>
      </w:r>
    </w:p>
    <w:p w14:paraId="62F73F55" w14:textId="77777777" w:rsidR="00B46FEC" w:rsidRPr="00195F71" w:rsidRDefault="00B46FEC" w:rsidP="00C442BA">
      <w:pPr>
        <w:spacing w:line="360" w:lineRule="auto"/>
        <w:ind w:firstLine="567"/>
        <w:jc w:val="both"/>
        <w:rPr>
          <w:rFonts w:ascii="Arial" w:hAnsi="Arial" w:cs="Arial"/>
        </w:rPr>
      </w:pPr>
      <w:proofErr w:type="spellStart"/>
      <w:r w:rsidRPr="00195F71">
        <w:rPr>
          <w:rFonts w:ascii="Arial" w:hAnsi="Arial" w:cs="Arial"/>
        </w:rPr>
        <w:t>Amsir</w:t>
      </w:r>
      <w:proofErr w:type="spellEnd"/>
      <w:r w:rsidRPr="00195F71">
        <w:rPr>
          <w:rFonts w:ascii="Arial" w:hAnsi="Arial" w:cs="Arial"/>
        </w:rPr>
        <w:t xml:space="preserve"> Hamzah, </w:t>
      </w:r>
      <w:proofErr w:type="spellStart"/>
      <w:r w:rsidRPr="00195F71">
        <w:rPr>
          <w:rFonts w:ascii="Arial" w:hAnsi="Arial" w:cs="Arial"/>
        </w:rPr>
        <w:t>Selaku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Pejabat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Pembuat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Kontrak</w:t>
      </w:r>
      <w:proofErr w:type="spellEnd"/>
      <w:r w:rsidRPr="00195F71">
        <w:rPr>
          <w:rFonts w:ascii="Arial" w:hAnsi="Arial" w:cs="Arial"/>
        </w:rPr>
        <w:t xml:space="preserve"> (PPK)</w:t>
      </w:r>
    </w:p>
    <w:p w14:paraId="42457898" w14:textId="26D51373" w:rsidR="00B46FEC" w:rsidRPr="00195F71" w:rsidRDefault="00B46FEC" w:rsidP="00C442BA">
      <w:pPr>
        <w:spacing w:line="360" w:lineRule="auto"/>
        <w:ind w:firstLine="567"/>
        <w:jc w:val="both"/>
        <w:rPr>
          <w:rFonts w:ascii="Arial" w:hAnsi="Arial" w:cs="Arial"/>
        </w:rPr>
      </w:pPr>
      <w:proofErr w:type="spellStart"/>
      <w:r w:rsidRPr="00195F71">
        <w:rPr>
          <w:rFonts w:ascii="Arial" w:hAnsi="Arial" w:cs="Arial"/>
        </w:rPr>
        <w:t>Anshari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Nasrun</w:t>
      </w:r>
      <w:proofErr w:type="spellEnd"/>
      <w:r w:rsidRPr="00195F71">
        <w:rPr>
          <w:rFonts w:ascii="Arial" w:hAnsi="Arial" w:cs="Arial"/>
        </w:rPr>
        <w:t xml:space="preserve">, </w:t>
      </w:r>
      <w:r w:rsidR="00C442BA">
        <w:rPr>
          <w:rFonts w:ascii="Arial" w:hAnsi="Arial" w:cs="Arial"/>
        </w:rPr>
        <w:t>Supervisor</w:t>
      </w:r>
      <w:r w:rsidRPr="00195F71">
        <w:rPr>
          <w:rFonts w:ascii="Arial" w:hAnsi="Arial" w:cs="Arial"/>
        </w:rPr>
        <w:t xml:space="preserve"> PT. Flash </w:t>
      </w:r>
      <w:proofErr w:type="spellStart"/>
      <w:r w:rsidRPr="00195F71">
        <w:rPr>
          <w:rFonts w:ascii="Arial" w:hAnsi="Arial" w:cs="Arial"/>
        </w:rPr>
        <w:t>Informatika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Cemerlang</w:t>
      </w:r>
      <w:proofErr w:type="spellEnd"/>
    </w:p>
    <w:p w14:paraId="7E303B74" w14:textId="65CA169B" w:rsidR="00B46FEC" w:rsidRPr="00195F71" w:rsidRDefault="00B46FEC" w:rsidP="00C442BA">
      <w:pPr>
        <w:spacing w:line="360" w:lineRule="auto"/>
        <w:ind w:firstLine="567"/>
        <w:jc w:val="both"/>
        <w:rPr>
          <w:rFonts w:ascii="Arial" w:hAnsi="Arial" w:cs="Arial"/>
        </w:rPr>
      </w:pPr>
      <w:proofErr w:type="spellStart"/>
      <w:r w:rsidRPr="00195F71">
        <w:rPr>
          <w:rFonts w:ascii="Arial" w:hAnsi="Arial" w:cs="Arial"/>
        </w:rPr>
        <w:t>Zulkifli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Djewed</w:t>
      </w:r>
      <w:proofErr w:type="spellEnd"/>
      <w:r w:rsidRPr="00195F71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IT </w:t>
      </w:r>
      <w:proofErr w:type="spellStart"/>
      <w:r>
        <w:rPr>
          <w:rFonts w:ascii="Arial" w:hAnsi="Arial" w:cs="Arial"/>
        </w:rPr>
        <w:t>Enginer</w:t>
      </w:r>
      <w:proofErr w:type="spellEnd"/>
      <w:r>
        <w:rPr>
          <w:rFonts w:ascii="Arial" w:hAnsi="Arial" w:cs="Arial"/>
        </w:rPr>
        <w:t xml:space="preserve"> </w:t>
      </w:r>
      <w:r w:rsidRPr="00195F71">
        <w:rPr>
          <w:rFonts w:ascii="Arial" w:hAnsi="Arial" w:cs="Arial"/>
        </w:rPr>
        <w:t xml:space="preserve">PT. Flash </w:t>
      </w:r>
      <w:proofErr w:type="spellStart"/>
      <w:r w:rsidRPr="00195F71">
        <w:rPr>
          <w:rFonts w:ascii="Arial" w:hAnsi="Arial" w:cs="Arial"/>
        </w:rPr>
        <w:t>Informatika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Cemerlang</w:t>
      </w:r>
      <w:proofErr w:type="spellEnd"/>
    </w:p>
    <w:p w14:paraId="1B65C1FC" w14:textId="77777777" w:rsidR="00B46FEC" w:rsidRPr="00195F71" w:rsidRDefault="00B46FEC" w:rsidP="00C442BA">
      <w:pPr>
        <w:spacing w:line="360" w:lineRule="auto"/>
        <w:ind w:firstLine="567"/>
        <w:jc w:val="both"/>
        <w:rPr>
          <w:rFonts w:ascii="Arial" w:hAnsi="Arial" w:cs="Arial"/>
        </w:rPr>
      </w:pPr>
      <w:r w:rsidRPr="00195F71">
        <w:rPr>
          <w:rFonts w:ascii="Arial" w:hAnsi="Arial" w:cs="Arial"/>
        </w:rPr>
        <w:t xml:space="preserve">Karena </w:t>
      </w:r>
      <w:proofErr w:type="spellStart"/>
      <w:r w:rsidRPr="00195F71">
        <w:rPr>
          <w:rFonts w:ascii="Arial" w:hAnsi="Arial" w:cs="Arial"/>
        </w:rPr>
        <w:t>kebaikan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semua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pihak</w:t>
      </w:r>
      <w:proofErr w:type="spellEnd"/>
      <w:r w:rsidRPr="00195F71">
        <w:rPr>
          <w:rFonts w:ascii="Arial" w:hAnsi="Arial" w:cs="Arial"/>
        </w:rPr>
        <w:t xml:space="preserve"> yang </w:t>
      </w:r>
      <w:proofErr w:type="spellStart"/>
      <w:proofErr w:type="gramStart"/>
      <w:r w:rsidRPr="00195F71">
        <w:rPr>
          <w:rFonts w:ascii="Arial" w:hAnsi="Arial" w:cs="Arial"/>
        </w:rPr>
        <w:t>telah</w:t>
      </w:r>
      <w:proofErr w:type="spellEnd"/>
      <w:r w:rsidRPr="00195F71">
        <w:rPr>
          <w:rFonts w:ascii="Arial" w:hAnsi="Arial" w:cs="Arial"/>
        </w:rPr>
        <w:t xml:space="preserve">  </w:t>
      </w:r>
      <w:proofErr w:type="spellStart"/>
      <w:r w:rsidRPr="00195F71">
        <w:rPr>
          <w:rFonts w:ascii="Arial" w:hAnsi="Arial" w:cs="Arial"/>
        </w:rPr>
        <w:t>sebutkan</w:t>
      </w:r>
      <w:proofErr w:type="spellEnd"/>
      <w:proofErr w:type="gram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tadi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sehingga</w:t>
      </w:r>
      <w:proofErr w:type="spellEnd"/>
      <w:r w:rsidRPr="00195F71">
        <w:rPr>
          <w:rFonts w:ascii="Arial" w:hAnsi="Arial" w:cs="Arial"/>
        </w:rPr>
        <w:t xml:space="preserve"> kami </w:t>
      </w:r>
      <w:proofErr w:type="spellStart"/>
      <w:r w:rsidRPr="00195F71">
        <w:rPr>
          <w:rFonts w:ascii="Arial" w:hAnsi="Arial" w:cs="Arial"/>
        </w:rPr>
        <w:t>bisa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menyelesaikan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laporan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ini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dengan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sebaik-baiknya</w:t>
      </w:r>
      <w:proofErr w:type="spellEnd"/>
      <w:r w:rsidRPr="00195F71">
        <w:rPr>
          <w:rFonts w:ascii="Arial" w:hAnsi="Arial" w:cs="Arial"/>
        </w:rPr>
        <w:t xml:space="preserve">. Akhir kata kami </w:t>
      </w:r>
      <w:proofErr w:type="spellStart"/>
      <w:r w:rsidRPr="00195F71">
        <w:rPr>
          <w:rFonts w:ascii="Arial" w:hAnsi="Arial" w:cs="Arial"/>
        </w:rPr>
        <w:t>ucapkan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terima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kasih</w:t>
      </w:r>
      <w:proofErr w:type="spellEnd"/>
      <w:r w:rsidRPr="00195F71">
        <w:rPr>
          <w:rFonts w:ascii="Arial" w:hAnsi="Arial" w:cs="Arial"/>
        </w:rPr>
        <w:t xml:space="preserve"> dan </w:t>
      </w:r>
      <w:proofErr w:type="spellStart"/>
      <w:r w:rsidRPr="00195F71">
        <w:rPr>
          <w:rFonts w:ascii="Arial" w:hAnsi="Arial" w:cs="Arial"/>
        </w:rPr>
        <w:t>semoga</w:t>
      </w:r>
      <w:proofErr w:type="spellEnd"/>
      <w:r w:rsidRPr="00195F71">
        <w:rPr>
          <w:rFonts w:ascii="Arial" w:hAnsi="Arial" w:cs="Arial"/>
        </w:rPr>
        <w:t xml:space="preserve"> Kerjasama </w:t>
      </w:r>
      <w:proofErr w:type="spellStart"/>
      <w:r w:rsidRPr="00195F71">
        <w:rPr>
          <w:rFonts w:ascii="Arial" w:hAnsi="Arial" w:cs="Arial"/>
        </w:rPr>
        <w:t>masih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tetap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terjalin</w:t>
      </w:r>
      <w:proofErr w:type="spellEnd"/>
      <w:r w:rsidRPr="00195F71">
        <w:rPr>
          <w:rFonts w:ascii="Arial" w:hAnsi="Arial" w:cs="Arial"/>
        </w:rPr>
        <w:t xml:space="preserve">. </w:t>
      </w:r>
      <w:proofErr w:type="spellStart"/>
      <w:r w:rsidRPr="00195F71">
        <w:rPr>
          <w:rFonts w:ascii="Arial" w:hAnsi="Arial" w:cs="Arial"/>
        </w:rPr>
        <w:t>Semoga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laporan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ini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bermanfaat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bagi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kita</w:t>
      </w:r>
      <w:proofErr w:type="spellEnd"/>
      <w:r w:rsidRPr="00195F71">
        <w:rPr>
          <w:rFonts w:ascii="Arial" w:hAnsi="Arial" w:cs="Arial"/>
        </w:rPr>
        <w:t xml:space="preserve"> </w:t>
      </w:r>
      <w:proofErr w:type="spellStart"/>
      <w:r w:rsidRPr="00195F71">
        <w:rPr>
          <w:rFonts w:ascii="Arial" w:hAnsi="Arial" w:cs="Arial"/>
        </w:rPr>
        <w:t>semua</w:t>
      </w:r>
      <w:proofErr w:type="spellEnd"/>
      <w:r w:rsidRPr="00195F71">
        <w:rPr>
          <w:rFonts w:ascii="Arial" w:hAnsi="Arial" w:cs="Arial"/>
        </w:rPr>
        <w:t>.</w:t>
      </w:r>
    </w:p>
    <w:p w14:paraId="29CFA94E" w14:textId="6358EF3A" w:rsidR="00B46FEC" w:rsidRDefault="00B46FEC" w:rsidP="00C442BA">
      <w:pPr>
        <w:spacing w:line="360" w:lineRule="auto"/>
        <w:jc w:val="right"/>
        <w:rPr>
          <w:rFonts w:ascii="Arial" w:hAnsi="Arial" w:cs="Arial"/>
        </w:rPr>
      </w:pPr>
    </w:p>
    <w:p w14:paraId="65DE731D" w14:textId="21F300B8" w:rsidR="00B46FEC" w:rsidRDefault="00B46FEC" w:rsidP="00C442BA">
      <w:pPr>
        <w:spacing w:line="360" w:lineRule="auto"/>
        <w:jc w:val="right"/>
        <w:rPr>
          <w:rFonts w:ascii="Arial" w:hAnsi="Arial" w:cs="Arial"/>
        </w:rPr>
      </w:pPr>
    </w:p>
    <w:p w14:paraId="026F5CE1" w14:textId="77777777" w:rsidR="00B46FEC" w:rsidRPr="00195F71" w:rsidRDefault="00B46FEC" w:rsidP="00C442BA">
      <w:pPr>
        <w:spacing w:line="360" w:lineRule="auto"/>
        <w:jc w:val="right"/>
        <w:rPr>
          <w:rFonts w:ascii="Arial" w:hAnsi="Arial" w:cs="Arial"/>
        </w:rPr>
      </w:pPr>
    </w:p>
    <w:p w14:paraId="1E9ED720" w14:textId="77777777" w:rsidR="00B46FEC" w:rsidRPr="00195F71" w:rsidRDefault="00B46FEC" w:rsidP="00C442BA">
      <w:pPr>
        <w:spacing w:line="360" w:lineRule="auto"/>
        <w:jc w:val="right"/>
        <w:rPr>
          <w:rFonts w:ascii="Arial" w:hAnsi="Arial" w:cs="Arial"/>
        </w:rPr>
      </w:pPr>
      <w:r w:rsidRPr="00195F71">
        <w:rPr>
          <w:rFonts w:ascii="Arial" w:hAnsi="Arial" w:cs="Arial"/>
        </w:rPr>
        <w:t xml:space="preserve">Makassar 15 </w:t>
      </w:r>
      <w:proofErr w:type="spellStart"/>
      <w:r w:rsidRPr="00195F71">
        <w:rPr>
          <w:rFonts w:ascii="Arial" w:hAnsi="Arial" w:cs="Arial"/>
        </w:rPr>
        <w:t>Desember</w:t>
      </w:r>
      <w:proofErr w:type="spellEnd"/>
      <w:r w:rsidRPr="00195F71">
        <w:rPr>
          <w:rFonts w:ascii="Arial" w:hAnsi="Arial" w:cs="Arial"/>
        </w:rPr>
        <w:t xml:space="preserve"> 2022</w:t>
      </w:r>
    </w:p>
    <w:p w14:paraId="4EAFAC88" w14:textId="77777777" w:rsidR="00B46FEC" w:rsidRPr="00195F71" w:rsidRDefault="00B46FEC" w:rsidP="00C442BA">
      <w:pPr>
        <w:spacing w:line="360" w:lineRule="auto"/>
        <w:jc w:val="right"/>
        <w:rPr>
          <w:rFonts w:ascii="Arial" w:hAnsi="Arial" w:cs="Arial"/>
        </w:rPr>
      </w:pPr>
      <w:r w:rsidRPr="00195F71">
        <w:rPr>
          <w:rFonts w:ascii="Arial" w:hAnsi="Arial" w:cs="Arial"/>
        </w:rPr>
        <w:t>CV DAITIA SIGMA SULUSI</w:t>
      </w:r>
    </w:p>
    <w:p w14:paraId="2E73345A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4AC36B7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DBBD20A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24D3397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6C11180" w14:textId="77777777" w:rsidR="00EF305E" w:rsidRPr="00B2491A" w:rsidRDefault="00EF305E" w:rsidP="00EF305E">
      <w:pPr>
        <w:pStyle w:val="Heading1"/>
        <w:numPr>
          <w:ilvl w:val="0"/>
          <w:numId w:val="22"/>
        </w:numPr>
        <w:rPr>
          <w:rFonts w:ascii="Arial" w:hAnsi="Arial" w:cs="Arial"/>
          <w:b/>
          <w:bCs/>
          <w:color w:val="auto"/>
          <w:sz w:val="24"/>
          <w:szCs w:val="24"/>
        </w:rPr>
      </w:pPr>
      <w:bookmarkStart w:id="4" w:name="_Toc124945107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PENDAHULUAN</w:t>
      </w:r>
      <w:bookmarkEnd w:id="4"/>
    </w:p>
    <w:p w14:paraId="67C9600C" w14:textId="77777777" w:rsidR="00EF305E" w:rsidRPr="005F49AB" w:rsidRDefault="00EF305E" w:rsidP="00EF305E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337692A3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Uji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apa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rakterist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>, sub-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opera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ersia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Uji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</w:rPr>
        <w:t>waji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il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jad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hardware (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in: </w:t>
      </w:r>
      <w:proofErr w:type="spellStart"/>
      <w:r w:rsidRPr="005F49AB">
        <w:rPr>
          <w:rFonts w:ascii="Arial" w:hAnsi="Arial" w:cs="Arial"/>
          <w:sz w:val="24"/>
          <w:szCs w:val="24"/>
        </w:rPr>
        <w:t>rekondi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pas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Pr="005F49AB">
        <w:rPr>
          <w:rFonts w:ascii="Arial" w:hAnsi="Arial" w:cs="Arial"/>
          <w:sz w:val="24"/>
          <w:szCs w:val="24"/>
        </w:rPr>
        <w:t>relo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) dan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 yang </w:t>
      </w:r>
      <w:proofErr w:type="spellStart"/>
      <w:r w:rsidRPr="005F49AB">
        <w:rPr>
          <w:rFonts w:ascii="Arial" w:hAnsi="Arial" w:cs="Arial"/>
          <w:sz w:val="24"/>
          <w:szCs w:val="24"/>
        </w:rPr>
        <w:t>mempengaruh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erformance.</w:t>
      </w:r>
    </w:p>
    <w:p w14:paraId="66E44EBB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angat </w:t>
      </w:r>
      <w:proofErr w:type="spellStart"/>
      <w:r w:rsidRPr="005F49AB">
        <w:rPr>
          <w:rFonts w:ascii="Arial" w:hAnsi="Arial" w:cs="Arial"/>
          <w:sz w:val="24"/>
          <w:szCs w:val="24"/>
        </w:rPr>
        <w:t>diperl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angat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t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referen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pedo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gar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in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h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interpret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bed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ih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kai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Beberap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ndard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sepakat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gu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dan 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P </w:t>
      </w:r>
      <w:proofErr w:type="spellStart"/>
      <w:r w:rsidRPr="005F49AB">
        <w:rPr>
          <w:rFonts w:ascii="Arial" w:hAnsi="Arial" w:cs="Arial"/>
          <w:sz w:val="24"/>
          <w:szCs w:val="24"/>
        </w:rPr>
        <w:t>peng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ng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lulin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v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let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dpoint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.</w:t>
      </w:r>
    </w:p>
    <w:p w14:paraId="5FAD3BC4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lib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diantaranya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13DAB442" w14:textId="77777777" w:rsidR="00EF305E" w:rsidRPr="005F49AB" w:rsidRDefault="00EF305E" w:rsidP="00EF305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laksa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ub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bidang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amp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mpuny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al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nt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eni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uji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8420A96" w14:textId="77777777" w:rsidR="00EF305E" w:rsidRPr="005F49AB" w:rsidRDefault="00EF305E" w:rsidP="00EF305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sed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seb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, </w:t>
      </w:r>
      <w:proofErr w:type="spellStart"/>
      <w:r w:rsidRPr="005F49AB">
        <w:rPr>
          <w:rFonts w:ascii="Arial" w:hAnsi="Arial" w:cs="Arial"/>
          <w:sz w:val="24"/>
          <w:szCs w:val="24"/>
        </w:rPr>
        <w:t>termas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hubu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kual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289D08B1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uj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 Commissioni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as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masa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erver 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lastRenderedPageBreak/>
        <w:t xml:space="preserve">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ud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regu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de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etap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belum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2B632CDE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m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rocedure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ac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tent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ru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rekomend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b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16BD0DD4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Pad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kami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internet dan server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kal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s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ma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server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uj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sam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h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fungsi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ingin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Adapu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ku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ndwit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outer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vlan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ip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address, dan firewall),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witch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wireless access point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license, 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cotroller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, dan pointing ),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adio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kekuatan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signal, 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bandwith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RX dan TX 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6DC834F0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server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se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yimpan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RAID)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si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Proxmox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backup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server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</w:p>
    <w:p w14:paraId="34A3BA7F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kerj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njad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operas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meliha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083675C7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C510C64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3C551B8A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80E545A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48C6C4A8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0C733135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3A337F5E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64AA0D11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6AC42FCC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36A9129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5" w:name="_Toc124945108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TUGAS DAN TANGGUNG JAWAB</w:t>
      </w:r>
      <w:bookmarkEnd w:id="5"/>
    </w:p>
    <w:p w14:paraId="2A4F8286" w14:textId="77777777" w:rsidR="00EF305E" w:rsidRPr="005F49AB" w:rsidRDefault="00EF305E" w:rsidP="00EF305E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ura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ug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tangg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wa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sultas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474F2419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s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enc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opolo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rastrukt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4228AF9E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pping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dan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</w:p>
    <w:p w14:paraId="2DE626C0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</w:t>
      </w:r>
      <w:proofErr w:type="spellStart"/>
      <w:r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169723B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rang</w:t>
      </w:r>
      <w:proofErr w:type="spellEnd"/>
    </w:p>
    <w:p w14:paraId="75504382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233AB8A8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1ECAC433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net</w:t>
      </w:r>
    </w:p>
    <w:p w14:paraId="63D590B9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131DEBE4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6" w:name="_Toc124945109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ETODE PENGECEKAN</w:t>
      </w:r>
      <w:bookmarkEnd w:id="6"/>
    </w:p>
    <w:p w14:paraId="7DEF45C4" w14:textId="77777777" w:rsidR="00EF305E" w:rsidRPr="005F49AB" w:rsidRDefault="00EF305E" w:rsidP="00EF305E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 </w:t>
      </w: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3 </w:t>
      </w:r>
      <w:proofErr w:type="spellStart"/>
      <w:r w:rsidRPr="005F49AB">
        <w:rPr>
          <w:rFonts w:ascii="Arial" w:hAnsi="Arial" w:cs="Arial"/>
          <w:sz w:val="24"/>
          <w:szCs w:val="24"/>
        </w:rPr>
        <w:t>metod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5F547C64" w14:textId="77777777" w:rsidR="00EF305E" w:rsidRPr="005F49AB" w:rsidRDefault="00EF305E" w:rsidP="00EF305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</w:t>
      </w:r>
    </w:p>
    <w:p w14:paraId="473502D6" w14:textId="77777777" w:rsidR="00EF305E" w:rsidRPr="003A0D47" w:rsidRDefault="00EF305E" w:rsidP="00EF305E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o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masa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(router, switch, dan server),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itik-tit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d point (Access Point), </w:t>
      </w:r>
      <w:proofErr w:type="spellStart"/>
      <w:r w:rsidRPr="005F49AB">
        <w:rPr>
          <w:rFonts w:ascii="Arial" w:hAnsi="Arial" w:cs="Arial"/>
          <w:sz w:val="24"/>
          <w:szCs w:val="24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masanag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b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r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.</w:t>
      </w:r>
    </w:p>
    <w:p w14:paraId="57BAA4E8" w14:textId="77777777" w:rsidR="00EF305E" w:rsidRPr="005F49AB" w:rsidRDefault="00EF305E" w:rsidP="00EF305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</w:t>
      </w:r>
    </w:p>
    <w:p w14:paraId="2E5537F7" w14:textId="77777777" w:rsidR="00EF305E" w:rsidRPr="003A0D47" w:rsidRDefault="00EF305E" w:rsidP="00EF305E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ofwar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apl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nagement </w:t>
      </w:r>
      <w:proofErr w:type="spellStart"/>
      <w:r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dan backup server </w:t>
      </w:r>
      <w:proofErr w:type="gramStart"/>
      <w:r w:rsidRPr="005F49AB">
        <w:rPr>
          <w:rFonts w:ascii="Arial" w:hAnsi="Arial" w:cs="Arial"/>
          <w:sz w:val="24"/>
          <w:szCs w:val="24"/>
        </w:rPr>
        <w:t xml:space="preserve">(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proofErr w:type="gramEnd"/>
      <w:r w:rsidRPr="005F49AB">
        <w:rPr>
          <w:rFonts w:ascii="Arial" w:hAnsi="Arial" w:cs="Arial"/>
          <w:sz w:val="24"/>
          <w:szCs w:val="24"/>
        </w:rPr>
        <w:t xml:space="preserve"> ) yang </w:t>
      </w:r>
      <w:proofErr w:type="spellStart"/>
      <w:r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di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ummary </w:t>
      </w:r>
      <w:proofErr w:type="spellStart"/>
      <w:r w:rsidRPr="005F49AB">
        <w:rPr>
          <w:rFonts w:ascii="Arial" w:hAnsi="Arial" w:cs="Arial"/>
          <w:sz w:val="24"/>
          <w:szCs w:val="24"/>
        </w:rPr>
        <w:t>ditiap-tip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,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ontroller ARUBA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, dan access point,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ontroller UNIFI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 Radio </w:t>
      </w:r>
      <w:proofErr w:type="spellStart"/>
      <w:r w:rsidRPr="005F49AB">
        <w:rPr>
          <w:rFonts w:ascii="Arial" w:hAnsi="Arial" w:cs="Arial"/>
          <w:sz w:val="24"/>
          <w:szCs w:val="24"/>
        </w:rPr>
        <w:t>Outdo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CCTV.</w:t>
      </w:r>
    </w:p>
    <w:p w14:paraId="1650D6D9" w14:textId="77777777" w:rsidR="00EF305E" w:rsidRPr="005F49AB" w:rsidRDefault="00EF305E" w:rsidP="00EF305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</w:t>
      </w:r>
    </w:p>
    <w:p w14:paraId="364F0DB0" w14:textId="77777777" w:rsidR="00EF305E" w:rsidRPr="005F49AB" w:rsidRDefault="00EF305E" w:rsidP="00EF305E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</w:rPr>
        <w:t>penyimpan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5F49AB">
        <w:rPr>
          <w:rFonts w:ascii="Arial" w:hAnsi="Arial" w:cs="Arial"/>
          <w:sz w:val="24"/>
          <w:szCs w:val="24"/>
        </w:rPr>
        <w:t>(</w:t>
      </w:r>
      <w:r w:rsidRPr="005F49AB">
        <w:rPr>
          <w:rFonts w:ascii="Arial" w:hAnsi="Arial" w:cs="Arial"/>
          <w:color w:val="7F879E"/>
          <w:sz w:val="24"/>
          <w:szCs w:val="24"/>
          <w:shd w:val="clear" w:color="auto" w:fill="FFFFFF"/>
        </w:rPr>
        <w:t> 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Redurent</w:t>
      </w:r>
      <w:proofErr w:type="spellEnd"/>
      <w:proofErr w:type="gram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Array of Independent Disk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kenal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 xml:space="preserve">RAID), system </w:t>
      </w:r>
      <w:proofErr w:type="spellStart"/>
      <w:r w:rsidRPr="005F49AB">
        <w:rPr>
          <w:rFonts w:ascii="Arial" w:hAnsi="Arial" w:cs="Arial"/>
          <w:sz w:val="24"/>
          <w:szCs w:val="24"/>
        </w:rPr>
        <w:t>manage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P Address, </w:t>
      </w:r>
      <w:r w:rsidRPr="005F49AB">
        <w:rPr>
          <w:rFonts w:ascii="Arial" w:hAnsi="Arial" w:cs="Arial"/>
          <w:sz w:val="24"/>
          <w:szCs w:val="24"/>
        </w:rPr>
        <w:lastRenderedPageBreak/>
        <w:t xml:space="preserve">system </w:t>
      </w:r>
      <w:proofErr w:type="spellStart"/>
      <w:r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Vlan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system backup server, dan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stif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nt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tod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.</w:t>
      </w:r>
    </w:p>
    <w:p w14:paraId="11CCDE06" w14:textId="77777777" w:rsidR="00EF305E" w:rsidRPr="005F49AB" w:rsidRDefault="00EF305E" w:rsidP="00EF305E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</w:p>
    <w:p w14:paraId="7B6E51C9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7" w:name="_Toc124945110"/>
      <w:r w:rsidRPr="00F914F9">
        <w:rPr>
          <w:rFonts w:ascii="Arial" w:hAnsi="Arial" w:cs="Arial"/>
          <w:b/>
          <w:bCs/>
          <w:color w:val="auto"/>
          <w:sz w:val="24"/>
          <w:szCs w:val="24"/>
        </w:rPr>
        <w:t>TOPOLOGI INFRASTRUKTUR JARINGAN DAN SERVER</w:t>
      </w:r>
      <w:bookmarkEnd w:id="7"/>
    </w:p>
    <w:p w14:paraId="52448268" w14:textId="77777777" w:rsidR="00EF305E" w:rsidRPr="007774DD" w:rsidRDefault="00EF305E" w:rsidP="00EF305E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Ranca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opolog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udah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hubung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computer dan server.</w:t>
      </w:r>
    </w:p>
    <w:p w14:paraId="294BA953" w14:textId="77777777" w:rsidR="00EF305E" w:rsidRDefault="00EF305E" w:rsidP="00EF305E">
      <w:pPr>
        <w:pStyle w:val="ListParagraph"/>
        <w:keepNext/>
        <w:spacing w:line="360" w:lineRule="auto"/>
        <w:ind w:left="426"/>
      </w:pPr>
      <w:r w:rsidRPr="00F9395A">
        <w:rPr>
          <w:noProof/>
        </w:rPr>
        <w:drawing>
          <wp:inline distT="0" distB="0" distL="0" distR="0" wp14:anchorId="75B594C7" wp14:editId="52197A52">
            <wp:extent cx="4535424" cy="2431691"/>
            <wp:effectExtent l="0" t="0" r="1270" b="825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35424" cy="2431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B8AF3" w14:textId="77777777" w:rsidR="00EF305E" w:rsidRPr="007774DD" w:rsidRDefault="00EF305E" w:rsidP="00EF305E">
      <w:pPr>
        <w:pStyle w:val="Caption"/>
        <w:jc w:val="center"/>
      </w:pPr>
      <w:bookmarkStart w:id="8" w:name="_Toc124089181"/>
      <w:r>
        <w:t xml:space="preserve">Gambar 1. </w:t>
      </w:r>
      <w:fldSimple w:instr=" SEQ Gambar_1. \* ARABIC ">
        <w:r>
          <w:rPr>
            <w:noProof/>
          </w:rPr>
          <w:t>1</w:t>
        </w:r>
      </w:fldSimple>
      <w:r>
        <w:t xml:space="preserve"> Main </w:t>
      </w:r>
      <w:proofErr w:type="spellStart"/>
      <w:r>
        <w:t>Topologi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&amp; Server</w:t>
      </w:r>
      <w:bookmarkEnd w:id="8"/>
    </w:p>
    <w:p w14:paraId="295A1768" w14:textId="77777777" w:rsidR="002D41A9" w:rsidRPr="005F49AB" w:rsidRDefault="002D41A9" w:rsidP="00EF305E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760782E4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9" w:name="_Toc124945111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UAI SPESIFIKASI BARANG</w:t>
      </w:r>
      <w:bookmarkEnd w:id="9"/>
    </w:p>
    <w:p w14:paraId="19356508" w14:textId="77777777" w:rsidR="00EF305E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s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meriks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hada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menunjuk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daftar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ber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</w:p>
    <w:p w14:paraId="3071B5A7" w14:textId="77777777" w:rsidR="00EF305E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1552A807" w14:textId="77777777" w:rsidR="00EF305E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2C93AF38" w14:textId="78990EDA" w:rsidR="00EF305E" w:rsidRDefault="00EF305E" w:rsidP="00A55724">
      <w:pPr>
        <w:spacing w:line="360" w:lineRule="auto"/>
        <w:rPr>
          <w:rFonts w:ascii="Arial" w:hAnsi="Arial" w:cs="Arial"/>
          <w:sz w:val="24"/>
          <w:szCs w:val="24"/>
        </w:rPr>
      </w:pPr>
    </w:p>
    <w:p w14:paraId="22DBCA8A" w14:textId="64F5E806" w:rsidR="002D41A9" w:rsidRDefault="002D41A9" w:rsidP="00A55724">
      <w:pPr>
        <w:spacing w:line="360" w:lineRule="auto"/>
        <w:rPr>
          <w:rFonts w:ascii="Arial" w:hAnsi="Arial" w:cs="Arial"/>
          <w:sz w:val="24"/>
          <w:szCs w:val="24"/>
        </w:rPr>
      </w:pPr>
    </w:p>
    <w:p w14:paraId="48D30A7E" w14:textId="77777777" w:rsidR="002D41A9" w:rsidRPr="00A55724" w:rsidRDefault="002D41A9" w:rsidP="00A55724">
      <w:pPr>
        <w:spacing w:line="360" w:lineRule="auto"/>
        <w:rPr>
          <w:rFonts w:ascii="Arial" w:hAnsi="Arial" w:cs="Arial"/>
          <w:sz w:val="24"/>
          <w:szCs w:val="24"/>
        </w:rPr>
      </w:pPr>
    </w:p>
    <w:p w14:paraId="38B5BB61" w14:textId="77777777" w:rsidR="00EF305E" w:rsidRPr="005F49AB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tbl>
      <w:tblPr>
        <w:tblW w:w="8417" w:type="dxa"/>
        <w:tblInd w:w="-5" w:type="dxa"/>
        <w:tblLook w:val="04A0" w:firstRow="1" w:lastRow="0" w:firstColumn="1" w:lastColumn="0" w:noHBand="0" w:noVBand="1"/>
      </w:tblPr>
      <w:tblGrid>
        <w:gridCol w:w="567"/>
        <w:gridCol w:w="6379"/>
        <w:gridCol w:w="1471"/>
      </w:tblGrid>
      <w:tr w:rsidR="00EF305E" w:rsidRPr="005F49AB" w14:paraId="30792EB1" w14:textId="77777777" w:rsidTr="00614210">
        <w:trPr>
          <w:trHeight w:val="28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24F62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lastRenderedPageBreak/>
              <w:t>No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C1F9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Item</w:t>
            </w:r>
          </w:p>
        </w:tc>
        <w:tc>
          <w:tcPr>
            <w:tcW w:w="1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4DE83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Spesifikasi</w:t>
            </w:r>
            <w:proofErr w:type="spellEnd"/>
          </w:p>
        </w:tc>
      </w:tr>
      <w:tr w:rsidR="00EF305E" w:rsidRPr="005F49AB" w14:paraId="39A0C3D1" w14:textId="77777777" w:rsidTr="00614210">
        <w:trPr>
          <w:trHeight w:val="37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113BE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F38E4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DL380 G10 4208 - SILVER 8 CORE 2.1, 1x64GB, 4TBx2 SAS LFF, RPS (2x800W)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>P20172-B21 HPE ProLiant DL380 Gen10 4208 2.1GHz 8-core P816i-a NC 12LFF 800W RPS Server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 xml:space="preserve">Intel Xeon-Silver 4208 (2.1GHz/8-core/85W), HPE Ethernet 1Gb 4-port 366FL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FlexibleLO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dapter, P816i-a/4GB with Smart Storage Battery, PCIe Slots 3-slots (x8, x16, x8 with dual m.2), Power Supply 2x HPE 800W Flex Slot Platinum Hot Plug Low Halogen, Fans 6 - Performance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Rail Kit LFF Easy Install with Cable Management Arm, Energy Star 3.0, 2U Rack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, 3-year onsite support HS7Y7E HPE 3 Year Tech Care Essential (24x7) DL380 Gen10 E5Y34A HP OneVie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c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yr 24x7 Supp Phys 1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v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P00930-B21 HPE 64GB (1x64GB) Dual Rank x4 DDR4-2933 CAS-21-21-21 Registered Smart Memory Kit x1 872487-B21 HPE 4TB SAS 12G Business Critical 7.2K LFF SC 1-year Warranty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ulti Vend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HDD x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646A3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7E67CE4" w14:textId="77777777" w:rsidTr="00614210">
        <w:trPr>
          <w:trHeight w:val="219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4F247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4F8753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HPE ProLiant ML110 Gen10 Intel Xeon B 3204 - 6 CORE 1.9GHz, 8GB</w:t>
            </w:r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, ,</w:t>
            </w:r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DVD-RW, KM P10806-371 HPE ProLiant ML110 Gen10 3204 1.9GHz 6-core 1P Intel Xeon-B 3204 (1.9GHz/6-core/85W), 8 GB Single Rank RDIMM DDR4 2933 MT/s, Dynamic Smart Array S100i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Energy Star 2.1 certified, Tower (4.5U)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, 3-year onsite support with next business day response HPE 1TB SATA Non Hot plug HP 9.5mm SATA DVD-R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ckBlack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76CD1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32286FF9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2377C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73ECD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ikroT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outerboard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CR1036-12G-4S-EMv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12580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1E0836AE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C8071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858D9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42P - 42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568F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79641EC7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6631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52854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</w:t>
            </w:r>
            <w:proofErr w:type="spellStart"/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Wallmount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 WIP</w:t>
            </w:r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4504S - 4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8DB5B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73724AB3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DA7B7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7CEDA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20P - 20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763F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585B8BB9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8A4A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226D7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AP-635 (RW) Campus A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8BD1B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4EB7BED4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C2D05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7F97A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6000 48G CL4 4SFP Switch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A7CE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3B904873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0BB5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F906F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Central (Controller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4C32C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79287330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838F9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E7016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UTP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EEEB6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8F2C748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7E5A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33E1F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STP Cat6 Belde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2F30C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7A0DC99F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410A3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F243E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RJ45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U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E2F00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314A3AB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CC28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0D412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J45 Cat6 Belden S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49493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5E397D91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7AFEA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460D9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PC Smart-UPS 3000VA LCD C RM 2U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4518E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1E6226AA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2FA5E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BC80E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p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hermat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kg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eli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oun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6AE1B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0DA85678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20DF7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E9E23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onitor LED 19" Ac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583A7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05202C1C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9E0E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6F22A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OGITECH MK345 Wireless Combo Keyboard Mous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4F7B9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7BFDC056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8CE9E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B4FD4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tch Panel 1 U Rackmount 24 Port Straight-through CAT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235FB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5145C172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8A17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86186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loud Key Gen2 / Gen2 Plu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22A1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3B55D3C8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B0D60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D0959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amera G4 Bulle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C5D59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18C1A27E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A7F30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E44FB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Outle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nason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at6e Outside Wall Mounting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9244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4091AC0E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3886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59077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ccess Point Outdoo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owerBea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C Gen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4216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0240DB31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26DC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B2DB6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Ubiquiti Lan RJ45 Surge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5699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08E5645D" w14:textId="77777777" w:rsidTr="00614210">
        <w:trPr>
          <w:trHeight w:val="57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59AA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AC6D1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Towe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riagl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eter 30cm X 30cm X 30cm (includ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ntipeti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A4212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102A195E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8039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FE1AC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Duct 25x25mm 4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16770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71BF9736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BF14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43198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F7747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2A2C0289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8EA3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DA2D4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CAC5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2524C716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A0A72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FBEF7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urus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DAD7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20C64FA7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66DD6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0723A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e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Pipa </w:t>
            </w:r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VC 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arplas</w:t>
            </w:r>
            <w:proofErr w:type="spellEnd"/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400 gra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AD97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E0BE4B1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A78D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A61F1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lam 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C170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1927C8D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15E66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3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F51E3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Ties 15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53B57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F9A9958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1287B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AC8CE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Ties 30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663A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D895F50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9B956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7CF2A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d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No. 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35D91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203AC841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A5F85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F5B0A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Fischer 6 m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473C9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035AAEA4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11E1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CF05D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able Ties Label Cable 4x200m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 pcs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DF19B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44FF9724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A6933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29607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str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eterna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x1.5 50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75D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4389C0EF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61859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0C0C3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Stop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onta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uningan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 Mata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FB5A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2F36A34D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B59C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10A88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takke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Broco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DBCF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237367A8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37F76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DBE71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ola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National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FB01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</w:tbl>
    <w:p w14:paraId="1D5C50D4" w14:textId="77777777" w:rsidR="00EF305E" w:rsidRPr="005F49AB" w:rsidRDefault="00EF305E" w:rsidP="00EF305E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7995A2B7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C902E2E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10" w:name="_Toc124945112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APPING KONFIGURASI JARINGAN DAN SERVER</w:t>
      </w:r>
      <w:bookmarkEnd w:id="10"/>
    </w:p>
    <w:p w14:paraId="42488389" w14:textId="77777777" w:rsidR="00EF305E" w:rsidRPr="005F49AB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mbu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p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 </w:t>
      </w:r>
      <w:proofErr w:type="spellStart"/>
      <w:r w:rsidRPr="005F49AB">
        <w:rPr>
          <w:rFonts w:ascii="Arial" w:hAnsi="Arial" w:cs="Arial"/>
          <w:sz w:val="24"/>
          <w:szCs w:val="24"/>
        </w:rPr>
        <w:t>bertuj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trakto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72EAFD1A" w14:textId="77777777" w:rsidR="00EF305E" w:rsidRPr="005F49AB" w:rsidRDefault="00EF305E" w:rsidP="00EF305E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outer</w:t>
      </w:r>
    </w:p>
    <w:p w14:paraId="3BFCC296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Router </w:t>
      </w:r>
      <w:proofErr w:type="spellStart"/>
      <w:r w:rsidRPr="005F49AB">
        <w:rPr>
          <w:rFonts w:ascii="Arial" w:hAnsi="Arial" w:cs="Arial"/>
          <w:sz w:val="24"/>
          <w:szCs w:val="24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>, DHCP Server, DNS Server, Default Gateway, Network Address Translation (NAT) dan VPN management</w:t>
      </w:r>
    </w:p>
    <w:p w14:paraId="6AC1BCF2" w14:textId="77777777" w:rsidR="00EF305E" w:rsidRPr="005F49AB" w:rsidRDefault="00EF305E" w:rsidP="00EF305E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257A828E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witch yang </w:t>
      </w:r>
      <w:proofErr w:type="spellStart"/>
      <w:r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rup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manageable yang </w:t>
      </w:r>
      <w:proofErr w:type="spellStart"/>
      <w:r w:rsidRPr="005F49AB">
        <w:rPr>
          <w:rFonts w:ascii="Arial" w:hAnsi="Arial" w:cs="Arial"/>
          <w:sz w:val="24"/>
          <w:szCs w:val="24"/>
        </w:rPr>
        <w:t>perl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Virtual LAN (Server, LAN, dan Wireless), dan Trunking</w:t>
      </w:r>
    </w:p>
    <w:p w14:paraId="67EF57FA" w14:textId="77777777" w:rsidR="00EF305E" w:rsidRPr="005F49AB" w:rsidRDefault="00EF305E" w:rsidP="00EF305E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in server</w:t>
      </w:r>
    </w:p>
    <w:p w14:paraId="640EFC37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u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face management server, Raid 1+0, </w:t>
      </w:r>
      <w:proofErr w:type="spellStart"/>
      <w:r w:rsidRPr="005F49AB">
        <w:rPr>
          <w:rFonts w:ascii="Arial" w:hAnsi="Arial" w:cs="Arial"/>
          <w:sz w:val="24"/>
          <w:szCs w:val="24"/>
        </w:rPr>
        <w:t>In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ypervisor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Cluster, system backup, dan Linux Container (LXC) </w:t>
      </w:r>
      <w:proofErr w:type="spellStart"/>
      <w:r w:rsidRPr="005F49AB">
        <w:rPr>
          <w:rFonts w:ascii="Arial" w:hAnsi="Arial" w:cs="Arial"/>
          <w:sz w:val="24"/>
          <w:szCs w:val="24"/>
        </w:rPr>
        <w:t>layanan</w:t>
      </w:r>
      <w:proofErr w:type="spellEnd"/>
    </w:p>
    <w:p w14:paraId="2DEEC77D" w14:textId="77777777" w:rsidR="00EF305E" w:rsidRPr="005F49AB" w:rsidRDefault="00EF305E" w:rsidP="00EF305E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ckup Server</w:t>
      </w:r>
    </w:p>
    <w:p w14:paraId="3C67C367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diinstal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ckup Server dan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in server</w:t>
      </w:r>
    </w:p>
    <w:p w14:paraId="73C01AB6" w14:textId="77777777" w:rsidR="00EF305E" w:rsidRPr="005F49AB" w:rsidRDefault="00EF305E" w:rsidP="00EF305E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cc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</w:t>
      </w:r>
    </w:p>
    <w:p w14:paraId="2BCD9F38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lastRenderedPageBreak/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, WPA2-Personal, </w:t>
      </w:r>
      <w:proofErr w:type="spellStart"/>
      <w:r w:rsidRPr="005F49AB">
        <w:rPr>
          <w:rFonts w:ascii="Arial" w:hAnsi="Arial" w:cs="Arial"/>
          <w:sz w:val="24"/>
          <w:szCs w:val="24"/>
        </w:rPr>
        <w:t>Mengaktif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Wif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2,4 </w:t>
      </w:r>
      <w:proofErr w:type="spellStart"/>
      <w:r w:rsidRPr="005F49AB">
        <w:rPr>
          <w:rFonts w:ascii="Arial" w:hAnsi="Arial" w:cs="Arial"/>
          <w:sz w:val="24"/>
          <w:szCs w:val="24"/>
        </w:rPr>
        <w:t>Ghz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5 </w:t>
      </w:r>
      <w:proofErr w:type="spellStart"/>
      <w:r w:rsidRPr="005F49AB">
        <w:rPr>
          <w:rFonts w:ascii="Arial" w:hAnsi="Arial" w:cs="Arial"/>
          <w:sz w:val="24"/>
          <w:szCs w:val="24"/>
        </w:rPr>
        <w:t>Ghz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SID </w:t>
      </w:r>
      <w:proofErr w:type="spellStart"/>
      <w:r w:rsidRPr="005F49AB">
        <w:rPr>
          <w:rFonts w:ascii="Arial" w:hAnsi="Arial" w:cs="Arial"/>
          <w:sz w:val="24"/>
          <w:szCs w:val="24"/>
        </w:rPr>
        <w:t>Instit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knolog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>BJ Habibie</w:t>
      </w:r>
    </w:p>
    <w:p w14:paraId="0A61FECA" w14:textId="77777777" w:rsidR="00EF305E" w:rsidRPr="005F49AB" w:rsidRDefault="00EF305E" w:rsidP="00EF305E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</w:t>
      </w:r>
    </w:p>
    <w:p w14:paraId="6C783DE2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cal </w:t>
      </w:r>
      <w:proofErr w:type="spellStart"/>
      <w:r w:rsidRPr="005F49AB">
        <w:rPr>
          <w:rFonts w:ascii="Arial" w:hAnsi="Arial" w:cs="Arial"/>
          <w:sz w:val="24"/>
          <w:szCs w:val="24"/>
        </w:rPr>
        <w:t>ataupu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mote</w:t>
      </w:r>
    </w:p>
    <w:p w14:paraId="5BEAF146" w14:textId="77777777" w:rsidR="00EF305E" w:rsidRPr="005F49AB" w:rsidRDefault="00EF305E" w:rsidP="00EF305E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</w:p>
    <w:p w14:paraId="5F36F31A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11" w:name="_Toc124945113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</w:t>
      </w:r>
      <w:r>
        <w:rPr>
          <w:rFonts w:ascii="Arial" w:hAnsi="Arial" w:cs="Arial"/>
          <w:b/>
          <w:bCs/>
          <w:color w:val="auto"/>
          <w:sz w:val="24"/>
          <w:szCs w:val="24"/>
        </w:rPr>
        <w:t>UAIAN</w:t>
      </w:r>
      <w:r w:rsidRPr="00B2491A">
        <w:rPr>
          <w:rFonts w:ascii="Arial" w:hAnsi="Arial" w:cs="Arial"/>
          <w:b/>
          <w:bCs/>
          <w:color w:val="auto"/>
          <w:sz w:val="24"/>
          <w:szCs w:val="24"/>
        </w:rPr>
        <w:t xml:space="preserve"> INSTALASI SERVER DAN JARINGAN</w:t>
      </w:r>
      <w:bookmarkEnd w:id="11"/>
    </w:p>
    <w:p w14:paraId="5A192321" w14:textId="77777777" w:rsidR="00EF305E" w:rsidRPr="005F49AB" w:rsidRDefault="00EF305E" w:rsidP="00EF305E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</w:t>
      </w:r>
    </w:p>
    <w:p w14:paraId="11659E67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telah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rack server dan 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sud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rad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lo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Gedung 2</w:t>
      </w:r>
    </w:p>
    <w:p w14:paraId="027AA11A" w14:textId="77777777" w:rsidR="00EF305E" w:rsidRPr="005F49AB" w:rsidRDefault="00EF305E" w:rsidP="00EF305E">
      <w:pPr>
        <w:pStyle w:val="ListParagraph"/>
        <w:keepNext/>
        <w:spacing w:line="360" w:lineRule="auto"/>
        <w:ind w:left="786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36768883" wp14:editId="7C5FD291">
            <wp:extent cx="2669540" cy="8096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52" b="43800"/>
                    <a:stretch/>
                  </pic:blipFill>
                  <pic:spPr bwMode="auto">
                    <a:xfrm>
                      <a:off x="0" y="0"/>
                      <a:ext cx="2669540" cy="809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830118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2" w:name="_Toc12408918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Main Server</w:t>
      </w:r>
      <w:bookmarkEnd w:id="12"/>
    </w:p>
    <w:p w14:paraId="7DCDB45C" w14:textId="77777777" w:rsidR="00EF305E" w:rsidRPr="005F49AB" w:rsidRDefault="00EF305E" w:rsidP="00EF305E">
      <w:pPr>
        <w:rPr>
          <w:rFonts w:ascii="Arial" w:hAnsi="Arial" w:cs="Arial"/>
        </w:rPr>
      </w:pPr>
    </w:p>
    <w:p w14:paraId="578D1891" w14:textId="77777777" w:rsidR="00EF305E" w:rsidRPr="005F49AB" w:rsidRDefault="00EF305E" w:rsidP="00EF305E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031E01BC" wp14:editId="313542EB">
            <wp:extent cx="1038225" cy="15525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316" t="46963" r="20785" b="11660"/>
                    <a:stretch/>
                  </pic:blipFill>
                  <pic:spPr bwMode="auto">
                    <a:xfrm>
                      <a:off x="0" y="0"/>
                      <a:ext cx="1038225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F46949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3" w:name="_Toc124089183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3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Backup Server</w:t>
      </w:r>
      <w:bookmarkEnd w:id="13"/>
    </w:p>
    <w:p w14:paraId="6D7803F6" w14:textId="77777777" w:rsidR="00EF305E" w:rsidRPr="005F49AB" w:rsidRDefault="00EF305E" w:rsidP="00EF305E">
      <w:pPr>
        <w:pStyle w:val="ListParagraph"/>
        <w:spacing w:line="360" w:lineRule="auto"/>
        <w:ind w:left="786"/>
        <w:jc w:val="center"/>
        <w:rPr>
          <w:rFonts w:ascii="Arial" w:hAnsi="Arial" w:cs="Arial"/>
          <w:i/>
          <w:iCs/>
          <w:sz w:val="24"/>
          <w:szCs w:val="24"/>
        </w:rPr>
      </w:pPr>
    </w:p>
    <w:p w14:paraId="303CEA88" w14:textId="77777777" w:rsidR="00EF305E" w:rsidRPr="005F49AB" w:rsidRDefault="00EF305E" w:rsidP="00EF305E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2BFE281E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telah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</w:t>
      </w:r>
      <w:proofErr w:type="spellStart"/>
      <w:r w:rsidRPr="005F49AB">
        <w:rPr>
          <w:rFonts w:ascii="Arial" w:hAnsi="Arial" w:cs="Arial"/>
          <w:sz w:val="24"/>
          <w:szCs w:val="24"/>
        </w:rPr>
        <w:t>sud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rack dan </w:t>
      </w:r>
      <w:proofErr w:type="spellStart"/>
      <w:r w:rsidRPr="005F49AB">
        <w:rPr>
          <w:rFonts w:ascii="Arial" w:hAnsi="Arial" w:cs="Arial"/>
          <w:sz w:val="24"/>
          <w:szCs w:val="24"/>
        </w:rPr>
        <w:t>jar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 </w:t>
      </w:r>
      <w:proofErr w:type="spellStart"/>
      <w:r w:rsidRPr="005F49AB">
        <w:rPr>
          <w:rFonts w:ascii="Arial" w:hAnsi="Arial" w:cs="Arial"/>
          <w:sz w:val="24"/>
          <w:szCs w:val="24"/>
        </w:rPr>
        <w:t>tid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ebi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75 meter. </w:t>
      </w:r>
    </w:p>
    <w:p w14:paraId="5055D007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071A812D" w14:textId="77777777" w:rsidR="00EF305E" w:rsidRPr="005F49AB" w:rsidRDefault="00EF305E" w:rsidP="00EF305E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6354FEFF" wp14:editId="4EC7745F">
            <wp:extent cx="2669540" cy="5810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26" b="76450"/>
                    <a:stretch/>
                  </pic:blipFill>
                  <pic:spPr bwMode="auto">
                    <a:xfrm>
                      <a:off x="0" y="0"/>
                      <a:ext cx="2669540" cy="58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DA4CA7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4" w:name="_Toc124089184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4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R. Server Gedung 1</w:t>
      </w:r>
      <w:bookmarkEnd w:id="14"/>
    </w:p>
    <w:p w14:paraId="37BB6A13" w14:textId="77777777" w:rsidR="00EF305E" w:rsidRPr="005F49AB" w:rsidRDefault="00EF305E" w:rsidP="00EF305E">
      <w:pPr>
        <w:rPr>
          <w:rFonts w:ascii="Arial" w:hAnsi="Arial" w:cs="Arial"/>
        </w:rPr>
      </w:pPr>
    </w:p>
    <w:p w14:paraId="2BE138B7" w14:textId="77777777" w:rsidR="00EF305E" w:rsidRPr="005F49AB" w:rsidRDefault="00EF305E" w:rsidP="00EF305E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54C84464" wp14:editId="21F48F0A">
            <wp:extent cx="2695575" cy="647700"/>
            <wp:effectExtent l="0" t="0" r="9525" b="0"/>
            <wp:docPr id="25" name="Picture 25" descr="A picture containing text, computer, stere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omputer, stereo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28" b="31456"/>
                    <a:stretch/>
                  </pic:blipFill>
                  <pic:spPr bwMode="auto">
                    <a:xfrm>
                      <a:off x="0" y="0"/>
                      <a:ext cx="2695575" cy="647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4987D6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5" w:name="_Toc124089185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5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LT2 Gedung 1</w:t>
      </w:r>
      <w:bookmarkEnd w:id="15"/>
    </w:p>
    <w:p w14:paraId="71ED2842" w14:textId="77777777" w:rsidR="00EF305E" w:rsidRPr="005F49AB" w:rsidRDefault="00EF305E" w:rsidP="00EF305E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322E4E35" w14:textId="77777777" w:rsidR="00EF305E" w:rsidRPr="005F49AB" w:rsidRDefault="00EF305E" w:rsidP="00EF305E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3E203CE3" wp14:editId="75CCAA87">
            <wp:extent cx="2686050" cy="89535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39" b="63699"/>
                    <a:stretch/>
                  </pic:blipFill>
                  <pic:spPr bwMode="auto">
                    <a:xfrm>
                      <a:off x="0" y="0"/>
                      <a:ext cx="2686050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7B2630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6" w:name="_Toc124089186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6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</w:t>
      </w:r>
      <w:proofErr w:type="gramStart"/>
      <w:r w:rsidRPr="005F49AB">
        <w:rPr>
          <w:rFonts w:ascii="Arial" w:hAnsi="Arial" w:cs="Arial"/>
        </w:rPr>
        <w:t>1  LT</w:t>
      </w:r>
      <w:proofErr w:type="gramEnd"/>
      <w:r w:rsidRPr="005F49AB">
        <w:rPr>
          <w:rFonts w:ascii="Arial" w:hAnsi="Arial" w:cs="Arial"/>
        </w:rPr>
        <w:t xml:space="preserve"> 2 Gedung 2</w:t>
      </w:r>
      <w:bookmarkEnd w:id="16"/>
    </w:p>
    <w:p w14:paraId="5074DE99" w14:textId="77777777" w:rsidR="00EF305E" w:rsidRPr="005F49AB" w:rsidRDefault="00EF305E" w:rsidP="00EF305E">
      <w:pPr>
        <w:rPr>
          <w:rFonts w:ascii="Arial" w:hAnsi="Arial" w:cs="Arial"/>
        </w:rPr>
      </w:pPr>
    </w:p>
    <w:p w14:paraId="2E8C6149" w14:textId="77777777" w:rsidR="00EF305E" w:rsidRPr="005F49AB" w:rsidRDefault="00EF305E" w:rsidP="00EF305E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47B6E39F" wp14:editId="4E4717DD">
            <wp:extent cx="2466975" cy="1124191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/>
                    <pic:cNvPicPr>
                      <a:picLocks noChangeAspect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10" t="25702" r="27802" b="22894"/>
                    <a:stretch/>
                  </pic:blipFill>
                  <pic:spPr bwMode="auto">
                    <a:xfrm>
                      <a:off x="0" y="0"/>
                      <a:ext cx="2483990" cy="1131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7CEEDB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7" w:name="_Toc124089187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7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2 LT 1 Gedung 2</w:t>
      </w:r>
      <w:bookmarkEnd w:id="17"/>
    </w:p>
    <w:p w14:paraId="05E43063" w14:textId="77777777" w:rsidR="00EF305E" w:rsidRPr="005F49AB" w:rsidRDefault="00EF305E" w:rsidP="00EF305E">
      <w:pPr>
        <w:rPr>
          <w:rFonts w:ascii="Arial" w:hAnsi="Arial" w:cs="Arial"/>
        </w:rPr>
      </w:pPr>
    </w:p>
    <w:p w14:paraId="1E20FDDD" w14:textId="77777777" w:rsidR="00EF305E" w:rsidRPr="005F49AB" w:rsidRDefault="00EF305E" w:rsidP="00EF305E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86B4F9B" wp14:editId="67D9AA60">
            <wp:extent cx="2514600" cy="1305289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>
                      <a:picLocks noChangeAspect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50" t="38557" r="32908" b="11023"/>
                    <a:stretch/>
                  </pic:blipFill>
                  <pic:spPr bwMode="auto">
                    <a:xfrm>
                      <a:off x="0" y="0"/>
                      <a:ext cx="2525782" cy="1311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7CE17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8" w:name="_Toc124089188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8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3 LT 2 Gedung 2</w:t>
      </w:r>
      <w:bookmarkEnd w:id="18"/>
    </w:p>
    <w:p w14:paraId="106A3B26" w14:textId="77777777" w:rsidR="00EF305E" w:rsidRPr="005F49AB" w:rsidRDefault="00EF305E" w:rsidP="00EF305E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Tower</w:t>
      </w:r>
    </w:p>
    <w:p w14:paraId="566BDEC5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</w:rPr>
      </w:pPr>
      <w:r w:rsidRPr="005F49AB">
        <w:rPr>
          <w:rFonts w:ascii="Arial" w:hAnsi="Arial" w:cs="Arial"/>
        </w:rPr>
        <w:t xml:space="preserve">Tower triangle </w:t>
      </w:r>
      <w:proofErr w:type="spellStart"/>
      <w:r w:rsidRPr="005F49AB">
        <w:rPr>
          <w:rFonts w:ascii="Arial" w:hAnsi="Arial" w:cs="Arial"/>
        </w:rPr>
        <w:t>sudah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terpadang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sesuai</w:t>
      </w:r>
      <w:proofErr w:type="spellEnd"/>
    </w:p>
    <w:p w14:paraId="034E0DBA" w14:textId="77777777" w:rsidR="00EF305E" w:rsidRPr="005F49AB" w:rsidRDefault="00EF305E" w:rsidP="00EF305E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246A0024" wp14:editId="119421B3">
            <wp:extent cx="2702560" cy="2781300"/>
            <wp:effectExtent l="0" t="0" r="254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>
                      <a:picLocks noChangeAspect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819"/>
                    <a:stretch/>
                  </pic:blipFill>
                  <pic:spPr bwMode="auto">
                    <a:xfrm>
                      <a:off x="0" y="0"/>
                      <a:ext cx="2702560" cy="278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714A19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9" w:name="_Toc124089189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9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1</w:t>
      </w:r>
      <w:bookmarkEnd w:id="19"/>
    </w:p>
    <w:p w14:paraId="69347D65" w14:textId="77777777" w:rsidR="00EF305E" w:rsidRPr="005F49AB" w:rsidRDefault="00EF305E" w:rsidP="00EF305E">
      <w:pPr>
        <w:rPr>
          <w:rFonts w:ascii="Arial" w:hAnsi="Arial" w:cs="Arial"/>
        </w:rPr>
      </w:pPr>
    </w:p>
    <w:p w14:paraId="1DBB7425" w14:textId="77777777" w:rsidR="00EF305E" w:rsidRPr="005F49AB" w:rsidRDefault="00EF305E" w:rsidP="00EF305E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7ADD817A" wp14:editId="1EBD2107">
            <wp:extent cx="2562225" cy="3416935"/>
            <wp:effectExtent l="0" t="0" r="952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36ADC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20" w:name="_Toc124089190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10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2</w:t>
      </w:r>
      <w:bookmarkEnd w:id="20"/>
    </w:p>
    <w:p w14:paraId="70075555" w14:textId="77777777" w:rsidR="00EF305E" w:rsidRPr="005F49AB" w:rsidRDefault="00EF305E" w:rsidP="00EF305E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5F49AB">
        <w:rPr>
          <w:rFonts w:ascii="Arial" w:hAnsi="Arial" w:cs="Arial"/>
        </w:rPr>
        <w:t>Router dan UPS</w:t>
      </w:r>
    </w:p>
    <w:p w14:paraId="64618ECB" w14:textId="77777777" w:rsidR="00EF305E" w:rsidRPr="005F49AB" w:rsidRDefault="00EF305E" w:rsidP="00EF305E">
      <w:pPr>
        <w:pStyle w:val="ListParagraph"/>
        <w:ind w:left="786"/>
        <w:rPr>
          <w:rFonts w:ascii="Arial" w:hAnsi="Arial" w:cs="Arial"/>
        </w:rPr>
      </w:pPr>
    </w:p>
    <w:p w14:paraId="0DAFF7C3" w14:textId="77777777" w:rsidR="00EF305E" w:rsidRPr="005F49AB" w:rsidRDefault="00EF305E" w:rsidP="00EF305E">
      <w:pPr>
        <w:pStyle w:val="ListParagraph"/>
        <w:keepNext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58A8DF2F" wp14:editId="6186FF84">
            <wp:extent cx="3345815" cy="533400"/>
            <wp:effectExtent l="0" t="0" r="698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>
                      <a:picLocks noChangeAspect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788" b="33958"/>
                    <a:stretch/>
                  </pic:blipFill>
                  <pic:spPr bwMode="auto">
                    <a:xfrm>
                      <a:off x="0" y="0"/>
                      <a:ext cx="3345815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C0AA8A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21" w:name="_Toc124089191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11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Main Router</w:t>
      </w:r>
      <w:bookmarkEnd w:id="21"/>
    </w:p>
    <w:p w14:paraId="245B3A8A" w14:textId="77777777" w:rsidR="00EF305E" w:rsidRPr="005F49AB" w:rsidRDefault="00EF305E" w:rsidP="00EF305E">
      <w:pPr>
        <w:rPr>
          <w:rFonts w:ascii="Arial" w:hAnsi="Arial" w:cs="Arial"/>
        </w:rPr>
      </w:pPr>
    </w:p>
    <w:p w14:paraId="5AE181C5" w14:textId="77777777" w:rsidR="00EF305E" w:rsidRPr="005F49AB" w:rsidRDefault="00EF305E" w:rsidP="00EF305E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30544F2" wp14:editId="4C32B129">
            <wp:extent cx="2874010" cy="742950"/>
            <wp:effectExtent l="0" t="0" r="2540" b="0"/>
            <wp:docPr id="105" name="Picture 105" descr="A picture containing indoor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A picture containing indoor, computer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46" b="30191"/>
                    <a:stretch/>
                  </pic:blipFill>
                  <pic:spPr bwMode="auto">
                    <a:xfrm>
                      <a:off x="0" y="0"/>
                      <a:ext cx="2874010" cy="74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3C40E7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22" w:name="_Toc12408919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1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UPS</w:t>
      </w:r>
      <w:bookmarkEnd w:id="22"/>
    </w:p>
    <w:p w14:paraId="5A92ABB1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47D193F8" w14:textId="77777777" w:rsidR="00EF305E" w:rsidRPr="005F49AB" w:rsidRDefault="00EF305E" w:rsidP="00EF305E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</w:t>
      </w:r>
    </w:p>
    <w:p w14:paraId="4E2675CC" w14:textId="77777777" w:rsidR="00EF305E" w:rsidRPr="005F49AB" w:rsidRDefault="00EF305E" w:rsidP="00EF305E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 Gedung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16"/>
      </w:tblGrid>
      <w:tr w:rsidR="00EF305E" w:rsidRPr="005F49AB" w14:paraId="7823EFAB" w14:textId="77777777" w:rsidTr="00614210">
        <w:trPr>
          <w:jc w:val="center"/>
        </w:trPr>
        <w:tc>
          <w:tcPr>
            <w:tcW w:w="3882" w:type="dxa"/>
          </w:tcPr>
          <w:p w14:paraId="3481F1BF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EF305E" w:rsidRPr="005F49AB" w14:paraId="4CD53D92" w14:textId="77777777" w:rsidTr="00614210">
        <w:trPr>
          <w:jc w:val="center"/>
        </w:trPr>
        <w:tc>
          <w:tcPr>
            <w:tcW w:w="3882" w:type="dxa"/>
          </w:tcPr>
          <w:p w14:paraId="15AE77AC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PINTU-UTAMA</w:t>
            </w:r>
          </w:p>
          <w:p w14:paraId="6131C166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FC3430B" wp14:editId="10EFCBF9">
                  <wp:extent cx="2186609" cy="2915479"/>
                  <wp:effectExtent l="0" t="0" r="0" b="571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980" cy="2919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6FC3ACC9" w14:textId="77777777" w:rsidTr="00614210">
        <w:trPr>
          <w:jc w:val="center"/>
        </w:trPr>
        <w:tc>
          <w:tcPr>
            <w:tcW w:w="3882" w:type="dxa"/>
          </w:tcPr>
          <w:p w14:paraId="2BA7E9E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T1-DEPAN-R-ADMIN</w:t>
            </w:r>
          </w:p>
          <w:p w14:paraId="63C3F61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5A70D42A" wp14:editId="35883EC1">
                  <wp:extent cx="2226365" cy="2968487"/>
                  <wp:effectExtent l="0" t="0" r="0" b="381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365" cy="2968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370610D2" w14:textId="77777777" w:rsidTr="00614210">
        <w:trPr>
          <w:jc w:val="center"/>
        </w:trPr>
        <w:tc>
          <w:tcPr>
            <w:tcW w:w="3882" w:type="dxa"/>
          </w:tcPr>
          <w:p w14:paraId="40C88737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T1-DEPAN-R-UMUM</w:t>
            </w:r>
          </w:p>
          <w:p w14:paraId="67F82DE8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6DC3061" wp14:editId="0838D0E8">
                  <wp:extent cx="2557669" cy="3410225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158" cy="3441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2C6E57B6" w14:textId="77777777" w:rsidTr="00614210">
        <w:trPr>
          <w:jc w:val="center"/>
        </w:trPr>
        <w:tc>
          <w:tcPr>
            <w:tcW w:w="3882" w:type="dxa"/>
          </w:tcPr>
          <w:p w14:paraId="7EC0259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R-KETUA-JURUSAN</w:t>
            </w: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6B31BB1" wp14:editId="203A0CC0">
                  <wp:extent cx="2574234" cy="3432313"/>
                  <wp:effectExtent l="0" t="0" r="444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4631" cy="3459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0672259E" w14:textId="77777777" w:rsidTr="00614210">
        <w:trPr>
          <w:jc w:val="center"/>
        </w:trPr>
        <w:tc>
          <w:tcPr>
            <w:tcW w:w="3882" w:type="dxa"/>
          </w:tcPr>
          <w:p w14:paraId="2027BCC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WR1</w:t>
            </w:r>
          </w:p>
          <w:p w14:paraId="2F811793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E07E51C" wp14:editId="3FED4853">
                  <wp:extent cx="2382473" cy="3176631"/>
                  <wp:effectExtent l="0" t="0" r="5715" b="0"/>
                  <wp:docPr id="48" name="Picture 48" descr="A picture containing wall, indoor, toilet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A picture containing wall, indoor, toilet, light&#10;&#10;Description automatically generated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5171" cy="3193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608C3B93" w14:textId="77777777" w:rsidTr="00614210">
        <w:trPr>
          <w:jc w:val="center"/>
        </w:trPr>
        <w:tc>
          <w:tcPr>
            <w:tcW w:w="3882" w:type="dxa"/>
          </w:tcPr>
          <w:p w14:paraId="6419CF4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WR2</w:t>
            </w:r>
          </w:p>
          <w:p w14:paraId="4D30B493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0CFC7A63" wp14:editId="4CEFE076">
                  <wp:extent cx="2401349" cy="3201798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8202" cy="3210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1FA89BA8" w14:textId="77777777" w:rsidTr="00614210">
        <w:trPr>
          <w:jc w:val="center"/>
        </w:trPr>
        <w:tc>
          <w:tcPr>
            <w:tcW w:w="3882" w:type="dxa"/>
          </w:tcPr>
          <w:p w14:paraId="7ED65DE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R-RAPAT</w:t>
            </w:r>
          </w:p>
          <w:p w14:paraId="00DC54AA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982E70F" wp14:editId="1DE6FC46">
                  <wp:extent cx="1828186" cy="3959441"/>
                  <wp:effectExtent l="0" t="0" r="635" b="3175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0310" cy="3964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6F429385" w14:textId="77777777" w:rsidTr="00614210">
        <w:trPr>
          <w:jc w:val="center"/>
        </w:trPr>
        <w:tc>
          <w:tcPr>
            <w:tcW w:w="3882" w:type="dxa"/>
          </w:tcPr>
          <w:p w14:paraId="226841B8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RUANG-REKTOR</w:t>
            </w:r>
          </w:p>
          <w:p w14:paraId="14ADEBFA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4168CA65" wp14:editId="6C294AAC">
                  <wp:extent cx="2181225" cy="3017337"/>
                  <wp:effectExtent l="0" t="0" r="0" b="0"/>
                  <wp:docPr id="75" name="Picture 75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A picture containing wall, indoor&#10;&#10;Description automatically generated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5365" cy="3050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39965D92" w14:textId="77777777" w:rsidTr="00614210">
        <w:trPr>
          <w:jc w:val="center"/>
        </w:trPr>
        <w:tc>
          <w:tcPr>
            <w:tcW w:w="3882" w:type="dxa"/>
          </w:tcPr>
          <w:p w14:paraId="682258A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AULA</w:t>
            </w:r>
          </w:p>
          <w:p w14:paraId="08AEEBBD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7229B5A" wp14:editId="55AE90B4">
                  <wp:extent cx="2402732" cy="3203641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2370" cy="3243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27DDE8CE" w14:textId="77777777" w:rsidTr="00614210">
        <w:trPr>
          <w:jc w:val="center"/>
        </w:trPr>
        <w:tc>
          <w:tcPr>
            <w:tcW w:w="3882" w:type="dxa"/>
          </w:tcPr>
          <w:p w14:paraId="58906E73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PERPUS</w:t>
            </w:r>
          </w:p>
          <w:p w14:paraId="37EA0566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4F22E65" wp14:editId="79EAACD5">
                  <wp:extent cx="2495725" cy="3327633"/>
                  <wp:effectExtent l="0" t="0" r="635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9442" cy="3332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5DAE8910" w14:textId="77777777" w:rsidTr="00614210">
        <w:trPr>
          <w:jc w:val="center"/>
        </w:trPr>
        <w:tc>
          <w:tcPr>
            <w:tcW w:w="3882" w:type="dxa"/>
          </w:tcPr>
          <w:p w14:paraId="0738FD0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R-GUDANG</w:t>
            </w:r>
          </w:p>
          <w:p w14:paraId="304EE4DC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AF566E8" wp14:editId="7379B21D">
                  <wp:extent cx="2500008" cy="3333345"/>
                  <wp:effectExtent l="0" t="0" r="1905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890" cy="3347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70A3D2BF" w14:textId="77777777" w:rsidTr="00614210">
        <w:trPr>
          <w:jc w:val="center"/>
        </w:trPr>
        <w:tc>
          <w:tcPr>
            <w:tcW w:w="3882" w:type="dxa"/>
          </w:tcPr>
          <w:p w14:paraId="0BCD0D0C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LAB</w:t>
            </w:r>
          </w:p>
          <w:p w14:paraId="547A3DDB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1EB2E897" wp14:editId="5091AB9E">
                  <wp:extent cx="2538918" cy="3385225"/>
                  <wp:effectExtent l="0" t="0" r="1270" b="571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815" cy="3403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16D32D22" w14:textId="77777777" w:rsidTr="00614210">
        <w:trPr>
          <w:jc w:val="center"/>
        </w:trPr>
        <w:tc>
          <w:tcPr>
            <w:tcW w:w="3882" w:type="dxa"/>
          </w:tcPr>
          <w:p w14:paraId="57D8E19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R-S-203</w:t>
            </w:r>
          </w:p>
          <w:p w14:paraId="3652855E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7F71A02A" wp14:editId="451A6E4F">
                  <wp:extent cx="2641060" cy="3521413"/>
                  <wp:effectExtent l="0" t="0" r="635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9538" cy="354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559B22CF" w14:textId="77777777" w:rsidTr="00614210">
        <w:trPr>
          <w:jc w:val="center"/>
        </w:trPr>
        <w:tc>
          <w:tcPr>
            <w:tcW w:w="3882" w:type="dxa"/>
          </w:tcPr>
          <w:p w14:paraId="3E773DDB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KLS-202</w:t>
            </w:r>
          </w:p>
          <w:p w14:paraId="7F8CBF7D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2069AB4" wp14:editId="7269A23C">
                  <wp:extent cx="2633764" cy="3511685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981" cy="3527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707E71E9" w14:textId="77777777" w:rsidTr="00614210">
        <w:trPr>
          <w:jc w:val="center"/>
        </w:trPr>
        <w:tc>
          <w:tcPr>
            <w:tcW w:w="3882" w:type="dxa"/>
          </w:tcPr>
          <w:p w14:paraId="3B93378A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SERVER</w:t>
            </w:r>
          </w:p>
          <w:p w14:paraId="19C688E5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981D680" wp14:editId="650ECC55">
                  <wp:extent cx="2597285" cy="3463047"/>
                  <wp:effectExtent l="0" t="0" r="0" b="444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383" cy="3489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4959E122" w14:textId="77777777" w:rsidTr="00614210">
        <w:trPr>
          <w:jc w:val="center"/>
        </w:trPr>
        <w:tc>
          <w:tcPr>
            <w:tcW w:w="3882" w:type="dxa"/>
          </w:tcPr>
          <w:p w14:paraId="3DE4E4BE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R-DOSEN-MATEMATIKA</w:t>
            </w:r>
          </w:p>
          <w:p w14:paraId="1128127C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03C1BEEF" wp14:editId="3AC69970">
                  <wp:extent cx="2665602" cy="3554136"/>
                  <wp:effectExtent l="0" t="0" r="1905" b="190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8895" cy="3558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40FA1FC2" w14:textId="77777777" w:rsidTr="00614210">
        <w:trPr>
          <w:jc w:val="center"/>
        </w:trPr>
        <w:tc>
          <w:tcPr>
            <w:tcW w:w="3882" w:type="dxa"/>
          </w:tcPr>
          <w:p w14:paraId="181EB723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3-R-KULIAH-07</w:t>
            </w:r>
          </w:p>
          <w:p w14:paraId="6D646EC3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FF92385" wp14:editId="43D48A3F">
                  <wp:extent cx="1832546" cy="3968885"/>
                  <wp:effectExtent l="0" t="0" r="0" b="0"/>
                  <wp:docPr id="77" name="Picture 77" descr="A picture containing wall, indoor, window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A picture containing wall, indoor, window, light&#10;&#10;Description automatically generated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88" cy="39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27583F58" w14:textId="77777777" w:rsidTr="00614210">
        <w:trPr>
          <w:jc w:val="center"/>
        </w:trPr>
        <w:tc>
          <w:tcPr>
            <w:tcW w:w="3882" w:type="dxa"/>
          </w:tcPr>
          <w:p w14:paraId="56A1252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3-R-SEMINAR</w:t>
            </w:r>
          </w:p>
          <w:p w14:paraId="7F1A19AF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4BC86023" wp14:editId="611D02F8">
                  <wp:extent cx="1770328" cy="3667125"/>
                  <wp:effectExtent l="0" t="0" r="1905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523" cy="3713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82D4AD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5925FC83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21551D9C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595DB25A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7A9007E0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028B0CC6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2B75A6BA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5B89FA26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574E66B5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75C724F6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73E1F131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3DEEE082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1027B0DF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5DB92617" w14:textId="77777777" w:rsidR="00EF305E" w:rsidRPr="006908A2" w:rsidRDefault="00EF305E" w:rsidP="00EF305E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ccess Point Gedung 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96"/>
      </w:tblGrid>
      <w:tr w:rsidR="00EF305E" w:rsidRPr="005F49AB" w14:paraId="7CBA8193" w14:textId="77777777" w:rsidTr="00614210">
        <w:trPr>
          <w:jc w:val="center"/>
        </w:trPr>
        <w:tc>
          <w:tcPr>
            <w:tcW w:w="3830" w:type="dxa"/>
          </w:tcPr>
          <w:p w14:paraId="22F71A59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EF305E" w:rsidRPr="005F49AB" w14:paraId="341F5E21" w14:textId="77777777" w:rsidTr="00614210">
        <w:trPr>
          <w:jc w:val="center"/>
        </w:trPr>
        <w:tc>
          <w:tcPr>
            <w:tcW w:w="3830" w:type="dxa"/>
          </w:tcPr>
          <w:p w14:paraId="1A09DBEA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1</w:t>
            </w:r>
          </w:p>
          <w:p w14:paraId="07466F1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107BF48" wp14:editId="1142092C">
                  <wp:extent cx="1988598" cy="3515515"/>
                  <wp:effectExtent l="0" t="0" r="5715" b="254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1635" cy="35739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310AF2B9" w14:textId="77777777" w:rsidTr="00614210">
        <w:trPr>
          <w:jc w:val="center"/>
        </w:trPr>
        <w:tc>
          <w:tcPr>
            <w:tcW w:w="3830" w:type="dxa"/>
          </w:tcPr>
          <w:p w14:paraId="326ADD0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2</w:t>
            </w:r>
          </w:p>
          <w:p w14:paraId="48AD07A4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D66928F" wp14:editId="53114CEB">
                  <wp:extent cx="2144297" cy="3790765"/>
                  <wp:effectExtent l="0" t="0" r="254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8266" cy="3850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2700DE48" w14:textId="77777777" w:rsidTr="00614210">
        <w:trPr>
          <w:jc w:val="center"/>
        </w:trPr>
        <w:tc>
          <w:tcPr>
            <w:tcW w:w="3830" w:type="dxa"/>
          </w:tcPr>
          <w:p w14:paraId="0C0E7C6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3-BELAKANG-KIRI</w:t>
            </w:r>
          </w:p>
          <w:p w14:paraId="22C6283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9C0AC76" wp14:editId="4FA50395">
                  <wp:extent cx="2201662" cy="3892178"/>
                  <wp:effectExtent l="0" t="0" r="0" b="0"/>
                  <wp:docPr id="78" name="Picture 78" descr="A picture containing wall, indoor, ceiling, fl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A picture containing wall, indoor, ceiling, floor&#10;&#10;Description automatically generated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6435" cy="3953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292A2EF5" w14:textId="77777777" w:rsidTr="00614210">
        <w:trPr>
          <w:jc w:val="center"/>
        </w:trPr>
        <w:tc>
          <w:tcPr>
            <w:tcW w:w="3830" w:type="dxa"/>
          </w:tcPr>
          <w:p w14:paraId="675C3B0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4-BELAKANG-KANAN</w:t>
            </w:r>
          </w:p>
          <w:p w14:paraId="5850A72C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0887475F" wp14:editId="48C9ABA0">
                  <wp:extent cx="2129233" cy="3764132"/>
                  <wp:effectExtent l="0" t="0" r="4445" b="0"/>
                  <wp:docPr id="44" name="Picture 44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A picture containing wall, indoor&#10;&#10;Description automatically generated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798" cy="3837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4E9174CA" w14:textId="77777777" w:rsidTr="00614210">
        <w:trPr>
          <w:jc w:val="center"/>
        </w:trPr>
        <w:tc>
          <w:tcPr>
            <w:tcW w:w="3830" w:type="dxa"/>
          </w:tcPr>
          <w:p w14:paraId="52583D07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5-KANAN</w:t>
            </w:r>
          </w:p>
          <w:p w14:paraId="1E2A0F16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7BCA0817" wp14:editId="10A55AF0">
                  <wp:extent cx="2299317" cy="4064819"/>
                  <wp:effectExtent l="0" t="0" r="0" b="0"/>
                  <wp:docPr id="79" name="Picture 79" descr="A picture containing indoor, ceiling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A picture containing indoor, ceiling, light&#10;&#10;Description automatically generated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477" cy="4091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5F97EE3A" w14:textId="77777777" w:rsidTr="00614210">
        <w:trPr>
          <w:jc w:val="center"/>
        </w:trPr>
        <w:tc>
          <w:tcPr>
            <w:tcW w:w="3830" w:type="dxa"/>
          </w:tcPr>
          <w:p w14:paraId="3D3A534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6-KANAN</w:t>
            </w:r>
          </w:p>
          <w:p w14:paraId="0198D7B5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29E50FA" wp14:editId="7E954B9A">
                  <wp:extent cx="2041864" cy="3609681"/>
                  <wp:effectExtent l="0" t="0" r="317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080" cy="3677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069BC6F8" w14:textId="77777777" w:rsidTr="00614210">
        <w:trPr>
          <w:jc w:val="center"/>
        </w:trPr>
        <w:tc>
          <w:tcPr>
            <w:tcW w:w="3830" w:type="dxa"/>
          </w:tcPr>
          <w:p w14:paraId="629B1F1B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7-KIRI</w:t>
            </w:r>
          </w:p>
          <w:p w14:paraId="740533A9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0824968" wp14:editId="6146FB5D">
                  <wp:extent cx="2130641" cy="3766620"/>
                  <wp:effectExtent l="0" t="0" r="3175" b="5715"/>
                  <wp:docPr id="47" name="Picture 47" descr="A picture containing text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A picture containing text, indoor&#10;&#10;Description automatically generated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4657" cy="3791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20475D5B" w14:textId="77777777" w:rsidTr="00614210">
        <w:trPr>
          <w:jc w:val="center"/>
        </w:trPr>
        <w:tc>
          <w:tcPr>
            <w:tcW w:w="3830" w:type="dxa"/>
          </w:tcPr>
          <w:p w14:paraId="212CD337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8-KIRI</w:t>
            </w:r>
          </w:p>
          <w:p w14:paraId="4FAFA485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7B25FDCA" wp14:editId="7B863ADF">
                  <wp:extent cx="2224405" cy="3932380"/>
                  <wp:effectExtent l="0" t="0" r="0" b="508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2872" cy="3965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73BAF920" w14:textId="77777777" w:rsidTr="00614210">
        <w:trPr>
          <w:jc w:val="center"/>
        </w:trPr>
        <w:tc>
          <w:tcPr>
            <w:tcW w:w="3830" w:type="dxa"/>
          </w:tcPr>
          <w:p w14:paraId="6CD53A2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9-KORIDOR-BELAKANG-KIRI</w:t>
            </w:r>
          </w:p>
          <w:p w14:paraId="4B240E88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78D6D07" wp14:editId="379C94AA">
                  <wp:extent cx="2588964" cy="3451952"/>
                  <wp:effectExtent l="0" t="0" r="1905" b="2540"/>
                  <wp:docPr id="80" name="Picture 80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icture containing indoor&#10;&#10;Description automatically generated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8265" cy="3464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4E4BB3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</w:p>
        </w:tc>
      </w:tr>
      <w:tr w:rsidR="00EF305E" w:rsidRPr="005F49AB" w14:paraId="38D99AB2" w14:textId="77777777" w:rsidTr="00614210">
        <w:trPr>
          <w:jc w:val="center"/>
        </w:trPr>
        <w:tc>
          <w:tcPr>
            <w:tcW w:w="3830" w:type="dxa"/>
          </w:tcPr>
          <w:p w14:paraId="66F43E6D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10-KORIDOR-BELAKANG-KANAN</w:t>
            </w:r>
          </w:p>
          <w:p w14:paraId="430BDAE7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CFFFF8C" wp14:editId="53FB63C4">
                  <wp:extent cx="2337619" cy="4155769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132" cy="4192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6B0823A1" w14:textId="77777777" w:rsidTr="00614210">
        <w:trPr>
          <w:jc w:val="center"/>
        </w:trPr>
        <w:tc>
          <w:tcPr>
            <w:tcW w:w="3830" w:type="dxa"/>
          </w:tcPr>
          <w:p w14:paraId="0F108325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11-KANAN</w:t>
            </w:r>
          </w:p>
          <w:p w14:paraId="0783EC2D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6E2F4219" wp14:editId="2607A881">
                  <wp:extent cx="2112886" cy="3735234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7943" cy="3779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39871CE3" w14:textId="77777777" w:rsidTr="00614210">
        <w:trPr>
          <w:jc w:val="center"/>
        </w:trPr>
        <w:tc>
          <w:tcPr>
            <w:tcW w:w="3830" w:type="dxa"/>
          </w:tcPr>
          <w:p w14:paraId="324BDAEA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12-KANAN</w:t>
            </w:r>
          </w:p>
          <w:p w14:paraId="231A0D9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ED8143D" wp14:editId="128D248E">
                  <wp:extent cx="2143125" cy="2754630"/>
                  <wp:effectExtent l="0" t="0" r="9525" b="762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0436" cy="2764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6C0690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3E446A79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23" w:name="_Toc124945114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HASIL PENGUJIAN AKSES INTERNET</w:t>
      </w:r>
      <w:bookmarkEnd w:id="23"/>
    </w:p>
    <w:p w14:paraId="61B58B95" w14:textId="77777777" w:rsidR="00EF305E" w:rsidRPr="004824B3" w:rsidRDefault="00EF305E" w:rsidP="00EF305E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4824B3">
        <w:rPr>
          <w:rFonts w:ascii="Arial" w:hAnsi="Arial" w:cs="Arial"/>
          <w:sz w:val="24"/>
          <w:szCs w:val="24"/>
        </w:rPr>
        <w:t>Bandwidth</w:t>
      </w:r>
    </w:p>
    <w:p w14:paraId="0CB8B4FD" w14:textId="77777777" w:rsidR="00EF305E" w:rsidRPr="005F49AB" w:rsidRDefault="00EF305E" w:rsidP="00EF305E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ada router </w:t>
      </w:r>
      <w:proofErr w:type="spellStart"/>
      <w:r w:rsidRPr="005F49AB">
        <w:rPr>
          <w:rFonts w:ascii="Arial" w:hAnsi="Arial" w:cs="Arial"/>
          <w:sz w:val="24"/>
          <w:szCs w:val="24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TH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outer Lain yang </w:t>
      </w:r>
      <w:proofErr w:type="spellStart"/>
      <w:r w:rsidRPr="005F49AB">
        <w:rPr>
          <w:rFonts w:ascii="Arial" w:hAnsi="Arial" w:cs="Arial"/>
          <w:sz w:val="24"/>
          <w:szCs w:val="24"/>
        </w:rPr>
        <w:t>ad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internet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lastRenderedPageBreak/>
        <w:t>mengetahu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sa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Pr="005F49AB">
        <w:rPr>
          <w:rFonts w:ascii="Arial" w:hAnsi="Arial" w:cs="Arial"/>
          <w:sz w:val="24"/>
          <w:szCs w:val="24"/>
        </w:rPr>
        <w:t>bis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TH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.1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Upload 116 Mbps dan Download 112 Mbps</w:t>
      </w:r>
    </w:p>
    <w:p w14:paraId="250409EE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26FDB5E5" w14:textId="77777777" w:rsidR="00EF305E" w:rsidRPr="005F49AB" w:rsidRDefault="00EF305E" w:rsidP="00EF305E">
      <w:pPr>
        <w:pStyle w:val="ListParagraph"/>
        <w:spacing w:line="360" w:lineRule="auto"/>
        <w:ind w:left="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BC01E7F" wp14:editId="245ECFD8">
            <wp:simplePos x="0" y="0"/>
            <wp:positionH relativeFrom="margin">
              <wp:posOffset>652145</wp:posOffset>
            </wp:positionH>
            <wp:positionV relativeFrom="paragraph">
              <wp:posOffset>5715</wp:posOffset>
            </wp:positionV>
            <wp:extent cx="3952875" cy="211887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11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37E223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0EB51A5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EA82DBE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4EF7CCE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293E02C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E0BE30F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9127F93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45865E9" wp14:editId="2E4A90AF">
                <wp:simplePos x="0" y="0"/>
                <wp:positionH relativeFrom="margin">
                  <wp:align>center</wp:align>
                </wp:positionH>
                <wp:positionV relativeFrom="paragraph">
                  <wp:posOffset>344170</wp:posOffset>
                </wp:positionV>
                <wp:extent cx="3952875" cy="635"/>
                <wp:effectExtent l="0" t="0" r="9525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EA3427" w14:textId="77777777" w:rsidR="00EF305E" w:rsidRPr="00DC7206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4" w:name="_Toc124089193"/>
                            <w:r>
                              <w:t xml:space="preserve">Gambar 1. </w:t>
                            </w:r>
                            <w:fldSimple w:instr=" SEQ Gambar_1. \* ARABIC ">
                              <w:r>
                                <w:rPr>
                                  <w:noProof/>
                                </w:rPr>
                                <w:t>13</w:t>
                              </w:r>
                            </w:fldSimple>
                            <w:r>
                              <w:t xml:space="preserve"> Pengujian Total Bandwidth</w:t>
                            </w:r>
                            <w:bookmarkEnd w:id="2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5865E9" id="_x0000_t202" coordsize="21600,21600" o:spt="202" path="m,l,21600r21600,l21600,xe">
                <v:stroke joinstyle="miter"/>
                <v:path gradientshapeok="t" o:connecttype="rect"/>
              </v:shapetype>
              <v:shape id="Text Box 85" o:spid="_x0000_s1026" type="#_x0000_t202" style="position:absolute;margin-left:0;margin-top:27.1pt;width:311.25pt;height:.05pt;z-index:2516705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" stroked="f">
                <v:textbox style="mso-fit-shape-to-text:t" inset="0,0,0,0">
                  <w:txbxContent>
                    <w:p w14:paraId="44EA3427" w14:textId="77777777" w:rsidR="00EF305E" w:rsidRPr="00DC7206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5" w:name="_Toc124089193"/>
                      <w:r>
                        <w:t xml:space="preserve">Gambar 1. </w:t>
                      </w:r>
                      <w:fldSimple w:instr=" SEQ Gambar_1. \* ARABIC ">
                        <w:r>
                          <w:rPr>
                            <w:noProof/>
                          </w:rPr>
                          <w:t>13</w:t>
                        </w:r>
                      </w:fldSimple>
                      <w:r>
                        <w:t xml:space="preserve"> Pengujian Total Bandwidth</w:t>
                      </w:r>
                      <w:bookmarkEnd w:id="25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B53565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23CE3B6F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9D58C5" wp14:editId="18637D8C">
                <wp:simplePos x="0" y="0"/>
                <wp:positionH relativeFrom="column">
                  <wp:posOffset>455295</wp:posOffset>
                </wp:positionH>
                <wp:positionV relativeFrom="paragraph">
                  <wp:posOffset>309245</wp:posOffset>
                </wp:positionV>
                <wp:extent cx="4641215" cy="635"/>
                <wp:effectExtent l="0" t="0" r="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12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DF8419" w14:textId="77777777" w:rsidR="00EF305E" w:rsidRPr="0033404A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6" w:name="_Toc124089194"/>
                            <w:r>
                              <w:t xml:space="preserve">Gambar 1. </w:t>
                            </w:r>
                            <w:fldSimple w:instr=" SEQ Gambar_1. \* ARABIC ">
                              <w:r>
                                <w:rPr>
                                  <w:noProof/>
                                </w:rPr>
                                <w:t>14</w:t>
                              </w:r>
                            </w:fldSimple>
                            <w:r>
                              <w:t xml:space="preserve"> </w:t>
                            </w:r>
                            <w:r w:rsidRPr="00E04B17">
                              <w:t>Status Bandwidth Interface Internet</w:t>
                            </w:r>
                            <w:bookmarkEnd w:id="2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9D58C5" id="Text Box 86" o:spid="_x0000_s1027" type="#_x0000_t202" style="position:absolute;margin-left:35.85pt;margin-top:24.35pt;width:365.45pt;height: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" stroked="f">
                <v:textbox style="mso-fit-shape-to-text:t" inset="0,0,0,0">
                  <w:txbxContent>
                    <w:p w14:paraId="67DF8419" w14:textId="77777777" w:rsidR="00EF305E" w:rsidRPr="0033404A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7" w:name="_Toc124089194"/>
                      <w:r>
                        <w:t xml:space="preserve">Gambar 1. </w:t>
                      </w:r>
                      <w:fldSimple w:instr=" SEQ Gambar_1. \* ARABIC ">
                        <w:r>
                          <w:rPr>
                            <w:noProof/>
                          </w:rPr>
                          <w:t>14</w:t>
                        </w:r>
                      </w:fldSimple>
                      <w:r>
                        <w:t xml:space="preserve"> </w:t>
                      </w:r>
                      <w:r w:rsidRPr="00E04B17">
                        <w:t>Status Bandwidth Interface Internet</w:t>
                      </w:r>
                      <w:bookmarkEnd w:id="27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3BD420A0" wp14:editId="53F47FE0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4641272" cy="2190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1272" cy="219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CADFB3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6F4AFB8" w14:textId="77777777" w:rsidR="00EF305E" w:rsidRPr="005F49AB" w:rsidRDefault="00EF305E" w:rsidP="00EF305E">
      <w:pPr>
        <w:pStyle w:val="ListParagraph"/>
        <w:keepNext/>
        <w:spacing w:line="360" w:lineRule="auto"/>
        <w:ind w:left="1080"/>
        <w:jc w:val="center"/>
        <w:rPr>
          <w:rFonts w:ascii="Arial" w:hAnsi="Arial" w:cs="Arial"/>
          <w:sz w:val="24"/>
          <w:szCs w:val="24"/>
        </w:rPr>
      </w:pPr>
    </w:p>
    <w:p w14:paraId="6405E994" w14:textId="77777777" w:rsidR="00EF305E" w:rsidRPr="001A591F" w:rsidRDefault="00EF305E" w:rsidP="00EF305E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Router</w:t>
      </w:r>
    </w:p>
    <w:p w14:paraId="51DEB465" w14:textId="77777777" w:rsidR="00EF305E" w:rsidRPr="005F49AB" w:rsidRDefault="00EF305E" w:rsidP="00EF305E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OUTER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source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cap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ubun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arget yang </w:t>
      </w:r>
      <w:proofErr w:type="spellStart"/>
      <w:r w:rsidRPr="005F49AB">
        <w:rPr>
          <w:rFonts w:ascii="Arial" w:hAnsi="Arial" w:cs="Arial"/>
          <w:sz w:val="24"/>
          <w:szCs w:val="24"/>
        </w:rPr>
        <w:t>ditent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Pada </w:t>
      </w:r>
      <w:r>
        <w:rPr>
          <w:rFonts w:ascii="Arial" w:hAnsi="Arial" w:cs="Arial"/>
          <w:sz w:val="24"/>
          <w:szCs w:val="24"/>
        </w:rPr>
        <w:t xml:space="preserve">Gambar 1.14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 yang</w:t>
      </w:r>
      <w:proofErr w:type="gram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0%.</w:t>
      </w:r>
    </w:p>
    <w:p w14:paraId="67BB7A87" w14:textId="77777777" w:rsidR="00EF305E" w:rsidRPr="005F49AB" w:rsidRDefault="00EF305E" w:rsidP="00EF305E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</w:p>
    <w:p w14:paraId="1E588634" w14:textId="77777777" w:rsidR="00EF305E" w:rsidRDefault="00EF305E" w:rsidP="00EF305E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65DAA7D6" wp14:editId="1065B96D">
            <wp:extent cx="4371975" cy="247624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503991" cy="255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147B7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28" w:name="_Toc124089195"/>
      <w:r>
        <w:t xml:space="preserve">Gambar 1. </w:t>
      </w:r>
      <w:fldSimple w:instr=" SEQ Gambar_1. \* ARABIC ">
        <w:r>
          <w:rPr>
            <w:noProof/>
          </w:rPr>
          <w:t>15</w:t>
        </w:r>
      </w:fldSimple>
      <w:r>
        <w:t xml:space="preserve"> </w:t>
      </w:r>
      <w:r w:rsidRPr="00B200F5">
        <w:t xml:space="preserve">Hasil </w:t>
      </w:r>
      <w:proofErr w:type="spellStart"/>
      <w:r w:rsidRPr="00B200F5">
        <w:t>pengujian</w:t>
      </w:r>
      <w:proofErr w:type="spellEnd"/>
      <w:r w:rsidRPr="00B200F5">
        <w:t xml:space="preserve"> PING </w:t>
      </w:r>
      <w:proofErr w:type="spellStart"/>
      <w:r w:rsidRPr="00B200F5">
        <w:t>ke</w:t>
      </w:r>
      <w:proofErr w:type="spellEnd"/>
      <w:r w:rsidRPr="00B200F5">
        <w:t xml:space="preserve"> server google</w:t>
      </w:r>
      <w:bookmarkEnd w:id="28"/>
    </w:p>
    <w:p w14:paraId="28C9149E" w14:textId="77777777" w:rsidR="00EF305E" w:rsidRPr="001A591F" w:rsidRDefault="00EF305E" w:rsidP="00EF305E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Wireless</w:t>
      </w:r>
    </w:p>
    <w:p w14:paraId="4528C2C5" w14:textId="77777777" w:rsidR="00EF305E" w:rsidRPr="005F49AB" w:rsidRDefault="00EF305E" w:rsidP="00EF305E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ada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obile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etahu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sa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Pr="005F49AB">
        <w:rPr>
          <w:rFonts w:ascii="Arial" w:hAnsi="Arial" w:cs="Arial"/>
          <w:sz w:val="24"/>
          <w:szCs w:val="24"/>
        </w:rPr>
        <w:t>bis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TH,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</w:t>
      </w:r>
      <w:r>
        <w:rPr>
          <w:rFonts w:ascii="Arial" w:hAnsi="Arial" w:cs="Arial"/>
          <w:sz w:val="24"/>
          <w:szCs w:val="24"/>
        </w:rPr>
        <w:t>.15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</w:t>
      </w:r>
      <w:r w:rsidRPr="005F49AB">
        <w:rPr>
          <w:rFonts w:ascii="Arial" w:hAnsi="Arial" w:cs="Arial"/>
          <w:sz w:val="24"/>
          <w:szCs w:val="24"/>
        </w:rPr>
        <w:t>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tus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obile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alah </w:t>
      </w:r>
      <w:proofErr w:type="spellStart"/>
      <w:r w:rsidRPr="005F49AB">
        <w:rPr>
          <w:rFonts w:ascii="Arial" w:hAnsi="Arial" w:cs="Arial"/>
          <w:sz w:val="24"/>
          <w:szCs w:val="24"/>
        </w:rPr>
        <w:t>sa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,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3.2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nil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Upload 18.63 Mbps dan Download 6.56 Mbps.</w:t>
      </w:r>
    </w:p>
    <w:p w14:paraId="47C4E372" w14:textId="77777777" w:rsidR="00EF305E" w:rsidRPr="005F49AB" w:rsidRDefault="00EF305E" w:rsidP="00EF305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298747AA" wp14:editId="45D52005">
            <wp:simplePos x="0" y="0"/>
            <wp:positionH relativeFrom="column">
              <wp:posOffset>4017645</wp:posOffset>
            </wp:positionH>
            <wp:positionV relativeFrom="paragraph">
              <wp:posOffset>12700</wp:posOffset>
            </wp:positionV>
            <wp:extent cx="1296035" cy="266763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1C3A42CD" wp14:editId="022163EE">
            <wp:simplePos x="0" y="0"/>
            <wp:positionH relativeFrom="margin">
              <wp:posOffset>622300</wp:posOffset>
            </wp:positionH>
            <wp:positionV relativeFrom="paragraph">
              <wp:posOffset>13335</wp:posOffset>
            </wp:positionV>
            <wp:extent cx="3065145" cy="266763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1035"/>
                    <a:stretch/>
                  </pic:blipFill>
                  <pic:spPr bwMode="auto">
                    <a:xfrm>
                      <a:off x="0" y="0"/>
                      <a:ext cx="3065145" cy="266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566B1F" w14:textId="77777777" w:rsidR="00EF305E" w:rsidRPr="005F49AB" w:rsidRDefault="00EF305E" w:rsidP="00EF305E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95874E0" w14:textId="77777777" w:rsidR="00EF305E" w:rsidRPr="005F49AB" w:rsidRDefault="00EF305E" w:rsidP="00EF305E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188B5CD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4B36034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07E5F7D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B222BE2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28FA3F1D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2354165A" w14:textId="77777777" w:rsidR="00EF305E" w:rsidRDefault="00EF305E" w:rsidP="00EF305E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035071" wp14:editId="5831D49F">
                <wp:simplePos x="0" y="0"/>
                <wp:positionH relativeFrom="column">
                  <wp:posOffset>603250</wp:posOffset>
                </wp:positionH>
                <wp:positionV relativeFrom="paragraph">
                  <wp:posOffset>352425</wp:posOffset>
                </wp:positionV>
                <wp:extent cx="3065145" cy="635"/>
                <wp:effectExtent l="0" t="0" r="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51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DB9B50" w14:textId="77777777" w:rsidR="00EF305E" w:rsidRPr="00B0086C" w:rsidRDefault="00EF305E" w:rsidP="00EF305E">
                            <w:pPr>
                              <w:pStyle w:val="Caption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9" w:name="_Toc124089196"/>
                            <w:r>
                              <w:t xml:space="preserve">Gambar 1. </w:t>
                            </w:r>
                            <w:fldSimple w:instr=" SEQ Gambar_1. \* ARABIC ">
                              <w:r>
                                <w:rPr>
                                  <w:noProof/>
                                </w:rPr>
                                <w:t>16</w:t>
                              </w:r>
                            </w:fldSimple>
                            <w:r>
                              <w:t xml:space="preserve"> Pengujian Konektifitas ke perangkat Handphone</w:t>
                            </w:r>
                            <w:bookmarkEnd w:id="2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035071" id="Text Box 87" o:spid="_x0000_s1028" type="#_x0000_t202" style="position:absolute;margin-left:47.5pt;margin-top:27.75pt;width:241.35pt;height: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" stroked="f">
                <v:textbox style="mso-fit-shape-to-text:t" inset="0,0,0,0">
                  <w:txbxContent>
                    <w:p w14:paraId="04DB9B50" w14:textId="77777777" w:rsidR="00EF305E" w:rsidRPr="00B0086C" w:rsidRDefault="00EF305E" w:rsidP="00EF305E">
                      <w:pPr>
                        <w:pStyle w:val="Caption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30" w:name="_Toc124089196"/>
                      <w:r>
                        <w:t xml:space="preserve">Gambar 1. </w:t>
                      </w:r>
                      <w:fldSimple w:instr=" SEQ Gambar_1. \* ARABIC ">
                        <w:r>
                          <w:rPr>
                            <w:noProof/>
                          </w:rPr>
                          <w:t>16</w:t>
                        </w:r>
                      </w:fldSimple>
                      <w:r>
                        <w:t xml:space="preserve"> Pengujian Konektifitas ke perangkat Handphone</w:t>
                      </w:r>
                      <w:bookmarkEnd w:id="30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sz w:val="24"/>
          <w:szCs w:val="24"/>
        </w:rPr>
        <w:t xml:space="preserve">        </w:t>
      </w:r>
    </w:p>
    <w:p w14:paraId="6BEA33DD" w14:textId="77777777" w:rsidR="00EF305E" w:rsidRPr="005F49AB" w:rsidRDefault="00EF305E" w:rsidP="00EF305E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            </w:t>
      </w:r>
    </w:p>
    <w:p w14:paraId="12D495D5" w14:textId="77777777" w:rsidR="00EF305E" w:rsidRPr="001A591F" w:rsidRDefault="00EF305E" w:rsidP="00EF305E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lastRenderedPageBreak/>
        <w:t>Server</w:t>
      </w:r>
    </w:p>
    <w:p w14:paraId="0084B944" w14:textId="77777777" w:rsidR="00EF305E" w:rsidRPr="000B2A15" w:rsidRDefault="00EF305E" w:rsidP="00EF305E">
      <w:pPr>
        <w:pStyle w:val="ListParagraph"/>
        <w:spacing w:line="360" w:lineRule="auto"/>
        <w:ind w:left="426" w:firstLine="283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uj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resource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alam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capa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atau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hubung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target yang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itentukan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1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1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=0%,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2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2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 0%.</w:t>
      </w:r>
    </w:p>
    <w:p w14:paraId="7EC4119C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2E47872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0AB6B2E1" wp14:editId="1DF9106C">
            <wp:simplePos x="0" y="0"/>
            <wp:positionH relativeFrom="page">
              <wp:posOffset>1828801</wp:posOffset>
            </wp:positionH>
            <wp:positionV relativeFrom="paragraph">
              <wp:posOffset>13335</wp:posOffset>
            </wp:positionV>
            <wp:extent cx="4433942" cy="1847215"/>
            <wp:effectExtent l="0" t="0" r="5080" b="63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7078" cy="1848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6F7B8ED" wp14:editId="187E570F">
                <wp:simplePos x="0" y="0"/>
                <wp:positionH relativeFrom="column">
                  <wp:posOffset>464185</wp:posOffset>
                </wp:positionH>
                <wp:positionV relativeFrom="paragraph">
                  <wp:posOffset>1915160</wp:posOffset>
                </wp:positionV>
                <wp:extent cx="4368165" cy="635"/>
                <wp:effectExtent l="0" t="0" r="0" b="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81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E1F293" w14:textId="77777777" w:rsidR="00EF305E" w:rsidRPr="00B56A33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1" w:name="_Toc124089197"/>
                            <w:r>
                              <w:t xml:space="preserve">Gambar 1. </w:t>
                            </w:r>
                            <w:fldSimple w:instr=" SEQ Gambar_1. \* ARABIC ">
                              <w:r>
                                <w:rPr>
                                  <w:noProof/>
                                </w:rPr>
                                <w:t>17</w:t>
                              </w:r>
                            </w:fldSimple>
                            <w:r>
                              <w:t xml:space="preserve"> </w:t>
                            </w:r>
                            <w:r w:rsidRPr="00EE526F">
                              <w:t>Hasil pengujian PING Server farm1 ke server google</w:t>
                            </w:r>
                            <w:bookmarkEnd w:id="3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F7B8ED" id="Text Box 88" o:spid="_x0000_s1029" type="#_x0000_t202" style="position:absolute;left:0;text-align:left;margin-left:36.55pt;margin-top:150.8pt;width:343.95pt;height:.0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" stroked="f">
                <v:textbox style="mso-fit-shape-to-text:t" inset="0,0,0,0">
                  <w:txbxContent>
                    <w:p w14:paraId="77E1F293" w14:textId="77777777" w:rsidR="00EF305E" w:rsidRPr="00B56A33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2" w:name="_Toc124089197"/>
                      <w:r>
                        <w:t xml:space="preserve">Gambar 1. </w:t>
                      </w:r>
                      <w:fldSimple w:instr=" SEQ Gambar_1. \* ARABIC ">
                        <w:r>
                          <w:rPr>
                            <w:noProof/>
                          </w:rPr>
                          <w:t>17</w:t>
                        </w:r>
                      </w:fldSimple>
                      <w:r>
                        <w:t xml:space="preserve"> </w:t>
                      </w:r>
                      <w:r w:rsidRPr="00EE526F">
                        <w:t>Hasil pengujian PING Server farm1 ke server google</w:t>
                      </w:r>
                      <w:bookmarkEnd w:id="32"/>
                    </w:p>
                  </w:txbxContent>
                </v:textbox>
              </v:shape>
            </w:pict>
          </mc:Fallback>
        </mc:AlternateContent>
      </w:r>
    </w:p>
    <w:p w14:paraId="51ED8CA6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213990FA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87B840A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5853677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12877456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186B984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5887F895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7358613D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DE90C6" wp14:editId="1264C9DC">
                <wp:simplePos x="0" y="0"/>
                <wp:positionH relativeFrom="column">
                  <wp:posOffset>388620</wp:posOffset>
                </wp:positionH>
                <wp:positionV relativeFrom="paragraph">
                  <wp:posOffset>1380490</wp:posOffset>
                </wp:positionV>
                <wp:extent cx="4444365" cy="635"/>
                <wp:effectExtent l="0" t="0" r="0" b="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44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23D92E" w14:textId="77777777" w:rsidR="00EF305E" w:rsidRPr="00614486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3" w:name="_Toc124089198"/>
                            <w:r>
                              <w:t xml:space="preserve">Gambar 1. </w:t>
                            </w:r>
                            <w:fldSimple w:instr=" SEQ Gambar_1. \* ARABIC ">
                              <w:r>
                                <w:rPr>
                                  <w:noProof/>
                                </w:rPr>
                                <w:t>18</w:t>
                              </w:r>
                            </w:fldSimple>
                            <w:r>
                              <w:t xml:space="preserve"> </w:t>
                            </w:r>
                            <w:r w:rsidRPr="000C058B">
                              <w:t>Hasil pengujian  PING Server farm2 ke server google</w:t>
                            </w:r>
                            <w:bookmarkEnd w:id="3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DE90C6" id="Text Box 89" o:spid="_x0000_s1030" type="#_x0000_t202" style="position:absolute;left:0;text-align:left;margin-left:30.6pt;margin-top:108.7pt;width:349.95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" stroked="f">
                <v:textbox style="mso-fit-shape-to-text:t" inset="0,0,0,0">
                  <w:txbxContent>
                    <w:p w14:paraId="3223D92E" w14:textId="77777777" w:rsidR="00EF305E" w:rsidRPr="00614486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4" w:name="_Toc124089198"/>
                      <w:r>
                        <w:t xml:space="preserve">Gambar 1. </w:t>
                      </w:r>
                      <w:fldSimple w:instr=" SEQ Gambar_1. \* ARABIC ">
                        <w:r>
                          <w:rPr>
                            <w:noProof/>
                          </w:rPr>
                          <w:t>18</w:t>
                        </w:r>
                      </w:fldSimple>
                      <w:r>
                        <w:t xml:space="preserve"> </w:t>
                      </w:r>
                      <w:r w:rsidRPr="000C058B">
                        <w:t>Hasil pengujian  PING Server farm2 ke server google</w:t>
                      </w:r>
                      <w:bookmarkEnd w:id="34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3FA0ACCD" wp14:editId="121210F0">
            <wp:simplePos x="0" y="0"/>
            <wp:positionH relativeFrom="margin">
              <wp:posOffset>388620</wp:posOffset>
            </wp:positionH>
            <wp:positionV relativeFrom="paragraph">
              <wp:posOffset>185420</wp:posOffset>
            </wp:positionV>
            <wp:extent cx="4444365" cy="1138413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4348" cy="114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975DB1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9F224F1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98022FF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3CB4444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78069DF2" w14:textId="77777777" w:rsidR="00EF305E" w:rsidRPr="005F49AB" w:rsidRDefault="00EF305E" w:rsidP="00EF305E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5A208035" wp14:editId="2BE353DC">
            <wp:simplePos x="0" y="0"/>
            <wp:positionH relativeFrom="margin">
              <wp:posOffset>417195</wp:posOffset>
            </wp:positionH>
            <wp:positionV relativeFrom="paragraph">
              <wp:posOffset>238125</wp:posOffset>
            </wp:positionV>
            <wp:extent cx="4457700" cy="154305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04" r="10959" b="7182"/>
                    <a:stretch/>
                  </pic:blipFill>
                  <pic:spPr bwMode="auto">
                    <a:xfrm>
                      <a:off x="0" y="0"/>
                      <a:ext cx="4457700" cy="1543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E6446D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B14FA42" wp14:editId="7ED19FEC">
                <wp:simplePos x="0" y="0"/>
                <wp:positionH relativeFrom="column">
                  <wp:posOffset>283845</wp:posOffset>
                </wp:positionH>
                <wp:positionV relativeFrom="paragraph">
                  <wp:posOffset>1610360</wp:posOffset>
                </wp:positionV>
                <wp:extent cx="5006340" cy="635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63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4F8338" w14:textId="77777777" w:rsidR="00EF305E" w:rsidRPr="00621D8B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5" w:name="_Toc124089199"/>
                            <w:r>
                              <w:t xml:space="preserve">Gambar 1. </w:t>
                            </w:r>
                            <w:fldSimple w:instr=" SEQ Gambar_1. \* ARABIC ">
                              <w:r>
                                <w:rPr>
                                  <w:noProof/>
                                </w:rPr>
                                <w:t>19</w:t>
                              </w:r>
                            </w:fldSimple>
                            <w:r>
                              <w:t xml:space="preserve"> </w:t>
                            </w:r>
                            <w:r w:rsidRPr="00404935">
                              <w:t>Hasil pengujian  PING Server pbs ke server google</w:t>
                            </w:r>
                            <w:bookmarkEnd w:id="3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14FA42" id="Text Box 91" o:spid="_x0000_s1031" type="#_x0000_t202" style="position:absolute;margin-left:22.35pt;margin-top:126.8pt;width:394.2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" stroked="f">
                <v:textbox style="mso-fit-shape-to-text:t" inset="0,0,0,0">
                  <w:txbxContent>
                    <w:p w14:paraId="244F8338" w14:textId="77777777" w:rsidR="00EF305E" w:rsidRPr="00621D8B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36" w:name="_Toc124089199"/>
                      <w:r>
                        <w:t xml:space="preserve">Gambar 1. </w:t>
                      </w:r>
                      <w:fldSimple w:instr=" SEQ Gambar_1. \* ARABIC ">
                        <w:r>
                          <w:rPr>
                            <w:noProof/>
                          </w:rPr>
                          <w:t>19</w:t>
                        </w:r>
                      </w:fldSimple>
                      <w:r>
                        <w:t xml:space="preserve"> </w:t>
                      </w:r>
                      <w:r w:rsidRPr="00404935">
                        <w:t>Hasil pengujian  PING Server pbs ke server google</w:t>
                      </w:r>
                      <w:bookmarkEnd w:id="36"/>
                    </w:p>
                  </w:txbxContent>
                </v:textbox>
              </v:shape>
            </w:pict>
          </mc:Fallback>
        </mc:AlternateContent>
      </w:r>
    </w:p>
    <w:p w14:paraId="0CDBD8A7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691323FB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1E583F8F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3A8B0F97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03E1E801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37" w:name="_Toc124945115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PENGECEKAN KONFIGURASI JARINGAN DAN SERVER</w:t>
      </w:r>
      <w:bookmarkEnd w:id="37"/>
    </w:p>
    <w:p w14:paraId="0C8E212B" w14:textId="77777777" w:rsidR="00EF305E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telah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buat</w:t>
      </w:r>
      <w:proofErr w:type="spellEnd"/>
      <w:r>
        <w:rPr>
          <w:rFonts w:ascii="Arial" w:hAnsi="Arial" w:cs="Arial"/>
          <w:sz w:val="24"/>
          <w:szCs w:val="24"/>
        </w:rPr>
        <w:t xml:space="preserve"> oleh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mapping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ingink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439B27F1" w14:textId="77777777" w:rsidR="00EF305E" w:rsidRDefault="00EF305E" w:rsidP="00EF305E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outer</w:t>
      </w:r>
    </w:p>
    <w:p w14:paraId="325820AB" w14:textId="77777777" w:rsidR="00EF305E" w:rsidRDefault="00EF305E" w:rsidP="00EF305E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fault Gateway</w:t>
      </w:r>
    </w:p>
    <w:p w14:paraId="79EA0AF9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mu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ektifita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lua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lewat</w:t>
      </w:r>
      <w:proofErr w:type="spellEnd"/>
      <w:r>
        <w:rPr>
          <w:rFonts w:ascii="Arial" w:hAnsi="Arial" w:cs="Arial"/>
          <w:sz w:val="24"/>
          <w:szCs w:val="24"/>
        </w:rPr>
        <w:t xml:space="preserve"> router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22B3DDE8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571C3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AF11ACB" wp14:editId="1E9DB38B">
            <wp:extent cx="3862301" cy="1685925"/>
            <wp:effectExtent l="0" t="0" r="508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870039" cy="1689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4D30A" w14:textId="77777777" w:rsidR="00EF305E" w:rsidRDefault="00EF305E" w:rsidP="00EF305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8" w:name="_Toc124089200"/>
      <w:r>
        <w:t xml:space="preserve">Gambar 1. </w:t>
      </w:r>
      <w:fldSimple w:instr=" SEQ Gambar_1. \* ARABIC ">
        <w:r>
          <w:rPr>
            <w:noProof/>
          </w:rPr>
          <w:t>20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Default Gateway</w:t>
      </w:r>
      <w:bookmarkEnd w:id="38"/>
    </w:p>
    <w:p w14:paraId="76310497" w14:textId="77777777" w:rsidR="00EF305E" w:rsidRDefault="00EF305E" w:rsidP="00EF305E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NS Server</w:t>
      </w:r>
    </w:p>
    <w:p w14:paraId="518A0C84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device yang </w:t>
      </w:r>
      <w:proofErr w:type="spellStart"/>
      <w:r>
        <w:rPr>
          <w:rFonts w:ascii="Arial" w:hAnsi="Arial" w:cs="Arial"/>
          <w:sz w:val="24"/>
          <w:szCs w:val="24"/>
        </w:rPr>
        <w:t>terkonek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ns</w:t>
      </w:r>
      <w:proofErr w:type="spellEnd"/>
      <w:r>
        <w:rPr>
          <w:rFonts w:ascii="Arial" w:hAnsi="Arial" w:cs="Arial"/>
          <w:sz w:val="24"/>
          <w:szCs w:val="24"/>
        </w:rPr>
        <w:t xml:space="preserve"> server pada router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380F00F1" w14:textId="77777777" w:rsidR="00EF305E" w:rsidRDefault="00EF305E" w:rsidP="00EF305E">
      <w:pPr>
        <w:pStyle w:val="ListParagraph"/>
        <w:keepNext/>
        <w:spacing w:line="360" w:lineRule="auto"/>
        <w:ind w:left="1206"/>
        <w:jc w:val="center"/>
      </w:pPr>
      <w:r w:rsidRPr="004D2F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2FD8E26" wp14:editId="7443198C">
            <wp:extent cx="3362325" cy="3023836"/>
            <wp:effectExtent l="0" t="0" r="0" b="571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376672" cy="303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3E0FD" w14:textId="77777777" w:rsidR="00EF305E" w:rsidRPr="006763FD" w:rsidRDefault="00EF305E" w:rsidP="00EF305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9" w:name="_Toc124089201"/>
      <w:r>
        <w:t xml:space="preserve">Gambar 1. </w:t>
      </w:r>
      <w:fldSimple w:instr=" SEQ Gambar_1. \* ARABIC ">
        <w:r>
          <w:rPr>
            <w:noProof/>
          </w:rPr>
          <w:t>21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DNS Server</w:t>
      </w:r>
      <w:bookmarkEnd w:id="39"/>
    </w:p>
    <w:p w14:paraId="53FB0FAB" w14:textId="77777777" w:rsidR="00EF305E" w:rsidRDefault="00EF305E" w:rsidP="00EF305E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DHCP Server</w:t>
      </w:r>
    </w:p>
    <w:p w14:paraId="6194F114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Router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fung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bag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beri</w:t>
      </w:r>
      <w:proofErr w:type="spellEnd"/>
      <w:r>
        <w:rPr>
          <w:rFonts w:ascii="Arial" w:hAnsi="Arial" w:cs="Arial"/>
          <w:sz w:val="24"/>
          <w:szCs w:val="24"/>
        </w:rPr>
        <w:t xml:space="preserve"> IP </w:t>
      </w:r>
      <w:proofErr w:type="spellStart"/>
      <w:r>
        <w:rPr>
          <w:rFonts w:ascii="Arial" w:hAnsi="Arial" w:cs="Arial"/>
          <w:sz w:val="24"/>
          <w:szCs w:val="24"/>
        </w:rPr>
        <w:t>k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terhubung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29F183EE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ED52F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D381694" wp14:editId="7BC71C61">
            <wp:extent cx="3990975" cy="1791866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001179" cy="1796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EF803" w14:textId="77777777" w:rsidR="00EF305E" w:rsidRDefault="00EF305E" w:rsidP="00EF305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0" w:name="_Toc124089202"/>
      <w:r>
        <w:t xml:space="preserve">Gambar 1. </w:t>
      </w:r>
      <w:fldSimple w:instr=" SEQ Gambar_1. \* ARABIC ">
        <w:r>
          <w:rPr>
            <w:noProof/>
          </w:rPr>
          <w:t>22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DNS Server</w:t>
      </w:r>
      <w:bookmarkEnd w:id="40"/>
    </w:p>
    <w:p w14:paraId="235D478F" w14:textId="77777777" w:rsidR="00EF305E" w:rsidRDefault="00EF305E" w:rsidP="00EF305E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T</w:t>
      </w:r>
    </w:p>
    <w:p w14:paraId="4C8F02D4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mua</w:t>
      </w:r>
      <w:proofErr w:type="spellEnd"/>
      <w:r>
        <w:rPr>
          <w:rFonts w:ascii="Arial" w:hAnsi="Arial" w:cs="Arial"/>
          <w:sz w:val="24"/>
          <w:szCs w:val="24"/>
        </w:rPr>
        <w:t xml:space="preserve"> private IP </w:t>
      </w:r>
      <w:proofErr w:type="spellStart"/>
      <w:r>
        <w:rPr>
          <w:rFonts w:ascii="Arial" w:hAnsi="Arial" w:cs="Arial"/>
          <w:sz w:val="24"/>
          <w:szCs w:val="24"/>
        </w:rPr>
        <w:t>kelua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interne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gunakan</w:t>
      </w:r>
      <w:proofErr w:type="spellEnd"/>
      <w:r>
        <w:rPr>
          <w:rFonts w:ascii="Arial" w:hAnsi="Arial" w:cs="Arial"/>
          <w:sz w:val="24"/>
          <w:szCs w:val="24"/>
        </w:rPr>
        <w:t xml:space="preserve"> IP </w:t>
      </w:r>
      <w:proofErr w:type="spellStart"/>
      <w:r>
        <w:rPr>
          <w:rFonts w:ascii="Arial" w:hAnsi="Arial" w:cs="Arial"/>
          <w:sz w:val="24"/>
          <w:szCs w:val="24"/>
        </w:rPr>
        <w:t>Publi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ITH.</w:t>
      </w:r>
    </w:p>
    <w:p w14:paraId="256C5C9A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8067D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098B5AB" wp14:editId="1D7E217D">
            <wp:extent cx="4286250" cy="941161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290295" cy="94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954C4" w14:textId="77777777" w:rsidR="00EF305E" w:rsidRDefault="00EF305E" w:rsidP="00EF305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1" w:name="_Toc124089203"/>
      <w:r>
        <w:t xml:space="preserve">Gambar 1. </w:t>
      </w:r>
      <w:fldSimple w:instr=" SEQ Gambar_1. \* ARABIC ">
        <w:r>
          <w:rPr>
            <w:noProof/>
          </w:rPr>
          <w:t>23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NAT</w:t>
      </w:r>
      <w:bookmarkEnd w:id="41"/>
    </w:p>
    <w:p w14:paraId="51A5AE5B" w14:textId="77777777" w:rsidR="00EF305E" w:rsidRDefault="00EF305E" w:rsidP="00EF305E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N Management</w:t>
      </w:r>
    </w:p>
    <w:p w14:paraId="5C1EBA04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hw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/ server yang </w:t>
      </w:r>
      <w:proofErr w:type="spellStart"/>
      <w:r>
        <w:rPr>
          <w:rFonts w:ascii="Arial" w:hAnsi="Arial" w:cs="Arial"/>
          <w:sz w:val="24"/>
          <w:szCs w:val="24"/>
        </w:rPr>
        <w:t>ada</w:t>
      </w:r>
      <w:proofErr w:type="spellEnd"/>
      <w:r>
        <w:rPr>
          <w:rFonts w:ascii="Arial" w:hAnsi="Arial" w:cs="Arial"/>
          <w:sz w:val="24"/>
          <w:szCs w:val="24"/>
        </w:rPr>
        <w:t xml:space="preserve"> di area private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akse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car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m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21D306F1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BB49A2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AD76D03" wp14:editId="057DD333">
            <wp:extent cx="4019550" cy="2036106"/>
            <wp:effectExtent l="0" t="0" r="0" b="254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025375" cy="203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E1D13" w14:textId="77777777" w:rsidR="00EF305E" w:rsidRDefault="00EF305E" w:rsidP="00EF305E">
      <w:pPr>
        <w:pStyle w:val="Caption"/>
        <w:jc w:val="center"/>
      </w:pPr>
      <w:bookmarkStart w:id="42" w:name="_Toc124089204"/>
      <w:r>
        <w:t xml:space="preserve">Gambar 1. </w:t>
      </w:r>
      <w:fldSimple w:instr=" SEQ Gambar_1. \* ARABIC ">
        <w:r>
          <w:rPr>
            <w:noProof/>
          </w:rPr>
          <w:t>24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L2TP VPN</w:t>
      </w:r>
      <w:bookmarkEnd w:id="42"/>
    </w:p>
    <w:p w14:paraId="136E2D5C" w14:textId="77777777" w:rsidR="00EF305E" w:rsidRPr="00DA1DC8" w:rsidRDefault="00EF305E" w:rsidP="00EF305E">
      <w:pPr>
        <w:ind w:left="851"/>
      </w:pPr>
      <w:proofErr w:type="spellStart"/>
      <w:r>
        <w:t>Selanjutnya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vp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dial UP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window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hat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1.25 </w:t>
      </w:r>
      <w:proofErr w:type="spellStart"/>
      <w:r>
        <w:t>dimana</w:t>
      </w:r>
      <w:proofErr w:type="spellEnd"/>
      <w:r>
        <w:t xml:space="preserve"> statu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koneksi</w:t>
      </w:r>
      <w:proofErr w:type="spellEnd"/>
      <w:r>
        <w:t>.</w:t>
      </w:r>
    </w:p>
    <w:p w14:paraId="04CED288" w14:textId="77777777" w:rsidR="00EF305E" w:rsidRDefault="00EF305E" w:rsidP="00EF305E">
      <w:pPr>
        <w:keepNext/>
        <w:ind w:left="851"/>
        <w:jc w:val="center"/>
      </w:pPr>
      <w:r w:rsidRPr="00DE083B">
        <w:rPr>
          <w:noProof/>
        </w:rPr>
        <w:drawing>
          <wp:inline distT="0" distB="0" distL="0" distR="0" wp14:anchorId="471C0D77" wp14:editId="1A3D6214">
            <wp:extent cx="4514678" cy="942975"/>
            <wp:effectExtent l="0" t="0" r="63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518476" cy="94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F500D" w14:textId="77777777" w:rsidR="00EF305E" w:rsidRPr="00DE083B" w:rsidRDefault="00EF305E" w:rsidP="00EF305E">
      <w:pPr>
        <w:pStyle w:val="Caption"/>
        <w:ind w:left="567"/>
        <w:jc w:val="center"/>
      </w:pPr>
      <w:bookmarkStart w:id="43" w:name="_Toc124089205"/>
      <w:r>
        <w:t xml:space="preserve">Gambar 1. </w:t>
      </w:r>
      <w:fldSimple w:instr=" SEQ Gambar_1. \* ARABIC ">
        <w:r>
          <w:rPr>
            <w:noProof/>
          </w:rPr>
          <w:t>25</w:t>
        </w:r>
      </w:fldSimple>
      <w:r>
        <w:t xml:space="preserve"> Status client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vpn</w:t>
      </w:r>
      <w:bookmarkEnd w:id="43"/>
      <w:proofErr w:type="spellEnd"/>
    </w:p>
    <w:p w14:paraId="025EAF62" w14:textId="77777777" w:rsidR="00EF305E" w:rsidRDefault="00EF305E" w:rsidP="00EF305E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Server</w:t>
      </w:r>
    </w:p>
    <w:p w14:paraId="057AFFF9" w14:textId="77777777" w:rsidR="00EF305E" w:rsidRDefault="00EF305E" w:rsidP="00EF305E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pada Main server</w:t>
      </w:r>
    </w:p>
    <w:p w14:paraId="5ABA9DDE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system backup </w:t>
      </w:r>
      <w:proofErr w:type="spellStart"/>
      <w:r>
        <w:rPr>
          <w:rFonts w:ascii="Arial" w:hAnsi="Arial" w:cs="Arial"/>
          <w:sz w:val="24"/>
          <w:szCs w:val="24"/>
        </w:rPr>
        <w:t>hardis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44473723" w14:textId="77777777" w:rsidR="00EF305E" w:rsidRDefault="00EF305E" w:rsidP="00EF305E">
      <w:pPr>
        <w:pStyle w:val="ListParagraph"/>
        <w:keepNext/>
        <w:spacing w:line="360" w:lineRule="auto"/>
        <w:ind w:left="1206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FE8568F" wp14:editId="4F4D75C1">
            <wp:extent cx="4501662" cy="205740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 rotWithShape="1"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193" r="3250" b="15855"/>
                    <a:stretch/>
                  </pic:blipFill>
                  <pic:spPr bwMode="auto">
                    <a:xfrm>
                      <a:off x="0" y="0"/>
                      <a:ext cx="4503768" cy="20583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1B210A" w14:textId="77777777" w:rsidR="00EF305E" w:rsidRDefault="00EF305E" w:rsidP="00EF305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4" w:name="_Toc124089206"/>
      <w:r>
        <w:t xml:space="preserve">Gambar 1. </w:t>
      </w:r>
      <w:fldSimple w:instr=" SEQ Gambar_1. \* ARABIC ">
        <w:r>
          <w:rPr>
            <w:noProof/>
          </w:rPr>
          <w:t>26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Raid 1+0 pad main server</w:t>
      </w:r>
      <w:bookmarkEnd w:id="44"/>
    </w:p>
    <w:p w14:paraId="5ACF68FA" w14:textId="77777777" w:rsidR="00EF305E" w:rsidRDefault="00EF305E" w:rsidP="00EF305E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stalasi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Proxmox</w:t>
      </w:r>
      <w:proofErr w:type="spellEnd"/>
    </w:p>
    <w:p w14:paraId="61FB31D5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lastRenderedPageBreak/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rinstal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dap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mestinya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CB3B19C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447D7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9AB43BA" wp14:editId="6A5235DF">
            <wp:extent cx="4434517" cy="1666875"/>
            <wp:effectExtent l="0" t="0" r="444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6"/>
                    <a:srcRect r="2306"/>
                    <a:stretch/>
                  </pic:blipFill>
                  <pic:spPr bwMode="auto">
                    <a:xfrm>
                      <a:off x="0" y="0"/>
                      <a:ext cx="4438180" cy="1668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1A9D5" w14:textId="77777777" w:rsidR="00EF305E" w:rsidRPr="00900964" w:rsidRDefault="00EF305E" w:rsidP="00EF305E">
      <w:pPr>
        <w:pStyle w:val="Caption"/>
        <w:ind w:left="1134"/>
        <w:jc w:val="center"/>
        <w:rPr>
          <w:rFonts w:ascii="Arial" w:hAnsi="Arial" w:cs="Arial"/>
          <w:sz w:val="24"/>
          <w:szCs w:val="24"/>
        </w:rPr>
      </w:pPr>
      <w:bookmarkStart w:id="45" w:name="_Toc124089207"/>
      <w:r>
        <w:t xml:space="preserve">Gambar 1. </w:t>
      </w:r>
      <w:fldSimple w:instr=" SEQ Gambar_1. \* ARABIC ">
        <w:r>
          <w:rPr>
            <w:noProof/>
          </w:rPr>
          <w:t>27</w:t>
        </w:r>
      </w:fldSimple>
      <w:r>
        <w:t xml:space="preserve"> </w:t>
      </w:r>
      <w:proofErr w:type="spellStart"/>
      <w:r>
        <w:t>Intalasi</w:t>
      </w:r>
      <w:proofErr w:type="spellEnd"/>
      <w:r>
        <w:t xml:space="preserve"> Hypervisor </w:t>
      </w:r>
      <w:proofErr w:type="spellStart"/>
      <w:r>
        <w:t>Proxmox</w:t>
      </w:r>
      <w:bookmarkEnd w:id="45"/>
      <w:proofErr w:type="spellEnd"/>
    </w:p>
    <w:p w14:paraId="7ECD031A" w14:textId="77777777" w:rsidR="00EF305E" w:rsidRDefault="00EF305E" w:rsidP="00EF305E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S (Linux Container)</w:t>
      </w:r>
    </w:p>
    <w:p w14:paraId="19FCFB87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buat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vp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pada hypervisor.</w:t>
      </w:r>
    </w:p>
    <w:p w14:paraId="194A1FEB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77617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EE99D27" wp14:editId="133EC5A6">
            <wp:extent cx="3600450" cy="2489200"/>
            <wp:effectExtent l="0" t="0" r="0" b="635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606427" cy="249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744D9" w14:textId="77777777" w:rsidR="00EF305E" w:rsidRDefault="00EF305E" w:rsidP="00EF305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6" w:name="_Toc124089208"/>
      <w:r>
        <w:t xml:space="preserve">Gambar 1. </w:t>
      </w:r>
      <w:fldSimple w:instr=" SEQ Gambar_1. \* ARABIC ">
        <w:r>
          <w:rPr>
            <w:noProof/>
          </w:rPr>
          <w:t>28</w:t>
        </w:r>
      </w:fldSimple>
      <w:r>
        <w:t xml:space="preserve"> Status VPN </w:t>
      </w:r>
      <w:proofErr w:type="spellStart"/>
      <w:r>
        <w:t>Berjan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normal</w:t>
      </w:r>
      <w:bookmarkEnd w:id="46"/>
    </w:p>
    <w:p w14:paraId="50D927CD" w14:textId="77777777" w:rsidR="00EF305E" w:rsidRDefault="00EF305E" w:rsidP="00EF305E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stalasi</w:t>
      </w:r>
      <w:proofErr w:type="spellEnd"/>
      <w:r>
        <w:rPr>
          <w:rFonts w:ascii="Arial" w:hAnsi="Arial" w:cs="Arial"/>
          <w:sz w:val="24"/>
          <w:szCs w:val="24"/>
        </w:rPr>
        <w:t xml:space="preserve"> Backup Server</w:t>
      </w:r>
    </w:p>
    <w:p w14:paraId="35D8BDB0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pakah</w:t>
      </w:r>
      <w:proofErr w:type="spellEnd"/>
      <w:r>
        <w:rPr>
          <w:rFonts w:ascii="Arial" w:hAnsi="Arial" w:cs="Arial"/>
          <w:sz w:val="24"/>
          <w:szCs w:val="24"/>
        </w:rPr>
        <w:t xml:space="preserve"> backup serve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ingin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ihat</w:t>
      </w:r>
      <w:proofErr w:type="spellEnd"/>
      <w:r>
        <w:rPr>
          <w:rFonts w:ascii="Arial" w:hAnsi="Arial" w:cs="Arial"/>
          <w:sz w:val="24"/>
          <w:szCs w:val="24"/>
        </w:rPr>
        <w:t xml:space="preserve"> daftar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backup.</w:t>
      </w:r>
    </w:p>
    <w:p w14:paraId="56F1D716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</w:p>
    <w:p w14:paraId="16D55224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5F49A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6A313B1B" wp14:editId="7DB577C9">
            <wp:extent cx="4629150" cy="1876998"/>
            <wp:effectExtent l="0" t="0" r="0" b="9525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840" cy="188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CFF2E" w14:textId="77777777" w:rsidR="00EF305E" w:rsidRDefault="00EF305E" w:rsidP="00EF305E">
      <w:pPr>
        <w:pStyle w:val="Caption"/>
        <w:ind w:left="1418"/>
        <w:jc w:val="center"/>
      </w:pPr>
      <w:bookmarkStart w:id="47" w:name="_Toc124089209"/>
      <w:r>
        <w:t xml:space="preserve">Gambar 1. </w:t>
      </w:r>
      <w:fldSimple w:instr=" SEQ Gambar_1. \* ARABIC ">
        <w:r>
          <w:rPr>
            <w:noProof/>
          </w:rPr>
          <w:t>29</w:t>
        </w:r>
      </w:fldSimple>
      <w:r>
        <w:t xml:space="preserve"> </w:t>
      </w:r>
      <w:proofErr w:type="spellStart"/>
      <w:r>
        <w:t>instalasi</w:t>
      </w:r>
      <w:proofErr w:type="spellEnd"/>
      <w:r>
        <w:t xml:space="preserve"> Backup Server</w:t>
      </w:r>
      <w:bookmarkEnd w:id="47"/>
    </w:p>
    <w:p w14:paraId="3D9641DB" w14:textId="77777777" w:rsidR="00EF305E" w:rsidRPr="00684A1B" w:rsidRDefault="00EF305E" w:rsidP="00EF305E"/>
    <w:p w14:paraId="48694699" w14:textId="77777777" w:rsidR="00EF305E" w:rsidRDefault="00EF305E" w:rsidP="00EF305E">
      <w:pPr>
        <w:keepNext/>
        <w:spacing w:line="360" w:lineRule="auto"/>
        <w:ind w:left="1134"/>
        <w:jc w:val="center"/>
      </w:pPr>
      <w:r w:rsidRPr="00075684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5C15953" wp14:editId="558C9001">
            <wp:extent cx="4552950" cy="1023812"/>
            <wp:effectExtent l="0" t="0" r="0" b="508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567953" cy="1027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645D5" w14:textId="77777777" w:rsidR="00EF305E" w:rsidRDefault="00EF305E" w:rsidP="00EF305E">
      <w:pPr>
        <w:pStyle w:val="Caption"/>
        <w:ind w:left="1701"/>
        <w:jc w:val="center"/>
        <w:rPr>
          <w:rFonts w:ascii="Arial" w:hAnsi="Arial" w:cs="Arial"/>
          <w:sz w:val="24"/>
          <w:szCs w:val="24"/>
        </w:rPr>
      </w:pPr>
      <w:bookmarkStart w:id="48" w:name="_Toc124089210"/>
      <w:r>
        <w:t xml:space="preserve">Gambar 1. </w:t>
      </w:r>
      <w:fldSimple w:instr=" SEQ Gambar_1. \* ARABIC ">
        <w:r>
          <w:rPr>
            <w:noProof/>
          </w:rPr>
          <w:t>30</w:t>
        </w:r>
      </w:fldSimple>
      <w:r>
        <w:t xml:space="preserve"> </w:t>
      </w:r>
      <w:proofErr w:type="spellStart"/>
      <w:r>
        <w:t>Penjadwalan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Backup</w:t>
      </w:r>
      <w:bookmarkEnd w:id="48"/>
    </w:p>
    <w:p w14:paraId="1671C596" w14:textId="77777777" w:rsidR="00EF305E" w:rsidRDefault="00EF305E" w:rsidP="00EF305E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5B5D0BA" w14:textId="77777777" w:rsidR="00EF305E" w:rsidRDefault="00EF305E" w:rsidP="00EF305E">
      <w:pPr>
        <w:keepNext/>
        <w:spacing w:line="360" w:lineRule="auto"/>
        <w:ind w:left="993"/>
      </w:pPr>
      <w:r w:rsidRPr="00FA449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C7D61D0" wp14:editId="411E2E2C">
            <wp:extent cx="4533900" cy="1989365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539189" cy="199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5431D" w14:textId="77777777" w:rsidR="00EF305E" w:rsidRDefault="00EF305E" w:rsidP="00EF305E">
      <w:pPr>
        <w:pStyle w:val="Caption"/>
        <w:ind w:left="993"/>
        <w:jc w:val="center"/>
        <w:rPr>
          <w:rFonts w:ascii="Arial" w:hAnsi="Arial" w:cs="Arial"/>
          <w:sz w:val="24"/>
          <w:szCs w:val="24"/>
        </w:rPr>
      </w:pPr>
      <w:bookmarkStart w:id="49" w:name="_Toc124089211"/>
      <w:r>
        <w:t xml:space="preserve">Gambar 1. </w:t>
      </w:r>
      <w:fldSimple w:instr=" SEQ Gambar_1. \* ARABIC ">
        <w:r>
          <w:rPr>
            <w:noProof/>
          </w:rPr>
          <w:t>31</w:t>
        </w:r>
      </w:fldSimple>
      <w:r>
        <w:t xml:space="preserve"> List Hasil Backup </w:t>
      </w:r>
      <w:proofErr w:type="spellStart"/>
      <w:r>
        <w:t>Otomatis</w:t>
      </w:r>
      <w:bookmarkEnd w:id="49"/>
      <w:proofErr w:type="spellEnd"/>
    </w:p>
    <w:p w14:paraId="09BC9DAF" w14:textId="77777777" w:rsidR="00EF305E" w:rsidRDefault="00EF305E" w:rsidP="00EF305E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</w:t>
      </w:r>
    </w:p>
    <w:p w14:paraId="23F9F680" w14:textId="77777777" w:rsidR="00EF305E" w:rsidRPr="009516A1" w:rsidRDefault="00EF305E" w:rsidP="00EF305E">
      <w:pPr>
        <w:pStyle w:val="ListParagraph"/>
        <w:spacing w:line="360" w:lineRule="auto"/>
        <w:ind w:left="84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ih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 pada </w:t>
      </w:r>
      <w:proofErr w:type="spellStart"/>
      <w:r>
        <w:rPr>
          <w:rFonts w:ascii="Arial" w:hAnsi="Arial" w:cs="Arial"/>
          <w:sz w:val="24"/>
          <w:szCs w:val="24"/>
        </w:rPr>
        <w:t>aruba</w:t>
      </w:r>
      <w:proofErr w:type="spellEnd"/>
      <w:r>
        <w:rPr>
          <w:rFonts w:ascii="Arial" w:hAnsi="Arial" w:cs="Arial"/>
          <w:sz w:val="24"/>
          <w:szCs w:val="24"/>
        </w:rPr>
        <w:t xml:space="preserve"> central (cloud)</w:t>
      </w:r>
    </w:p>
    <w:p w14:paraId="4772619E" w14:textId="77777777" w:rsidR="00EF305E" w:rsidRPr="0034596A" w:rsidRDefault="00EF305E" w:rsidP="00EF305E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34596A">
        <w:rPr>
          <w:rFonts w:ascii="Arial" w:hAnsi="Arial" w:cs="Arial"/>
          <w:sz w:val="24"/>
          <w:szCs w:val="24"/>
        </w:rPr>
        <w:t>Access Point</w:t>
      </w:r>
    </w:p>
    <w:p w14:paraId="0A17D16E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lastRenderedPageBreak/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</w:t>
      </w:r>
      <w:r>
        <w:rPr>
          <w:rFonts w:ascii="Arial" w:hAnsi="Arial" w:cs="Arial"/>
          <w:sz w:val="24"/>
          <w:szCs w:val="24"/>
        </w:rPr>
        <w:t>c</w:t>
      </w:r>
      <w:r w:rsidRPr="005F49AB">
        <w:rPr>
          <w:rFonts w:ascii="Arial" w:hAnsi="Arial" w:cs="Arial"/>
          <w:sz w:val="24"/>
          <w:szCs w:val="24"/>
        </w:rPr>
        <w:t xml:space="preserve">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device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ECA1312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394A7687" w14:textId="77777777" w:rsidR="00EF305E" w:rsidRDefault="00EF305E" w:rsidP="00EF305E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DDE1E02" wp14:editId="0D320C45">
            <wp:extent cx="4695825" cy="2429723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1"/>
                    <a:srcRect t="4032" b="13288"/>
                    <a:stretch/>
                  </pic:blipFill>
                  <pic:spPr bwMode="auto">
                    <a:xfrm>
                      <a:off x="0" y="0"/>
                      <a:ext cx="4750393" cy="2457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1DC7A" w14:textId="77777777" w:rsidR="00EF305E" w:rsidRDefault="00EF305E" w:rsidP="00EF305E">
      <w:pPr>
        <w:pStyle w:val="Caption"/>
        <w:jc w:val="center"/>
      </w:pPr>
      <w:bookmarkStart w:id="50" w:name="_Toc124089212"/>
      <w:r>
        <w:t xml:space="preserve">Gambar 1. </w:t>
      </w:r>
      <w:fldSimple w:instr=" SEQ Gambar_1. \* ARABIC ">
        <w:r>
          <w:rPr>
            <w:noProof/>
          </w:rPr>
          <w:t>32</w:t>
        </w:r>
      </w:fldSimple>
      <w:r>
        <w:t xml:space="preserve"> Daftar Access Point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ruba</w:t>
      </w:r>
      <w:proofErr w:type="spellEnd"/>
      <w:r>
        <w:t xml:space="preserve"> central</w:t>
      </w:r>
      <w:bookmarkEnd w:id="50"/>
    </w:p>
    <w:p w14:paraId="5A642071" w14:textId="77777777" w:rsidR="00EF305E" w:rsidRDefault="00EF305E" w:rsidP="00EF305E"/>
    <w:p w14:paraId="4E3D6D16" w14:textId="77777777" w:rsidR="00EF305E" w:rsidRDefault="00EF305E" w:rsidP="00EF305E">
      <w:pPr>
        <w:keepNext/>
        <w:ind w:left="993"/>
        <w:jc w:val="center"/>
      </w:pPr>
      <w:r w:rsidRPr="00297AB5">
        <w:rPr>
          <w:noProof/>
        </w:rPr>
        <w:drawing>
          <wp:inline distT="0" distB="0" distL="0" distR="0" wp14:anchorId="540D68DD" wp14:editId="217CD029">
            <wp:extent cx="4697730" cy="2057698"/>
            <wp:effectExtent l="0" t="0" r="762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701886" cy="2059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EBD42" w14:textId="77777777" w:rsidR="00EF305E" w:rsidRDefault="00EF305E" w:rsidP="00EF305E">
      <w:pPr>
        <w:pStyle w:val="Caption"/>
        <w:jc w:val="center"/>
      </w:pPr>
      <w:bookmarkStart w:id="51" w:name="_Toc124089213"/>
      <w:r>
        <w:t xml:space="preserve">Gambar 1. </w:t>
      </w:r>
      <w:fldSimple w:instr=" SEQ Gambar_1. \* ARABIC ">
        <w:r>
          <w:rPr>
            <w:noProof/>
          </w:rPr>
          <w:t>33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SSID</w:t>
      </w:r>
      <w:bookmarkEnd w:id="51"/>
    </w:p>
    <w:p w14:paraId="6FFF65C4" w14:textId="77777777" w:rsidR="00EF305E" w:rsidRDefault="00EF305E" w:rsidP="00EF305E"/>
    <w:p w14:paraId="33EFF369" w14:textId="77777777" w:rsidR="00EF305E" w:rsidRDefault="00EF305E" w:rsidP="00EF305E">
      <w:pPr>
        <w:keepNext/>
        <w:ind w:left="1134"/>
        <w:jc w:val="center"/>
      </w:pPr>
      <w:r w:rsidRPr="00297AB5">
        <w:rPr>
          <w:noProof/>
        </w:rPr>
        <w:lastRenderedPageBreak/>
        <w:drawing>
          <wp:inline distT="0" distB="0" distL="0" distR="0" wp14:anchorId="4C4A819F" wp14:editId="615B8A99">
            <wp:extent cx="4638183" cy="2295525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642453" cy="229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9C981" w14:textId="77777777" w:rsidR="00EF305E" w:rsidRPr="00297AB5" w:rsidRDefault="00EF305E" w:rsidP="00EF305E">
      <w:pPr>
        <w:pStyle w:val="Caption"/>
        <w:ind w:left="1276"/>
        <w:jc w:val="center"/>
      </w:pPr>
      <w:bookmarkStart w:id="52" w:name="_Toc124089214"/>
      <w:r>
        <w:t xml:space="preserve">Gambar 1. </w:t>
      </w:r>
      <w:fldSimple w:instr=" SEQ Gambar_1. \* ARABIC ">
        <w:r>
          <w:rPr>
            <w:noProof/>
          </w:rPr>
          <w:t>34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Security Key</w:t>
      </w:r>
      <w:bookmarkEnd w:id="52"/>
    </w:p>
    <w:p w14:paraId="6A9422D7" w14:textId="77777777" w:rsidR="00EF305E" w:rsidRDefault="00EF305E" w:rsidP="00EF305E">
      <w:pPr>
        <w:pStyle w:val="ListParagraph"/>
        <w:spacing w:line="360" w:lineRule="auto"/>
        <w:ind w:left="1080"/>
        <w:jc w:val="center"/>
        <w:rPr>
          <w:rFonts w:ascii="Arial" w:hAnsi="Arial" w:cs="Arial"/>
          <w:b/>
          <w:bCs/>
          <w:sz w:val="24"/>
          <w:szCs w:val="24"/>
        </w:rPr>
      </w:pPr>
    </w:p>
    <w:p w14:paraId="50098F29" w14:textId="77777777" w:rsidR="00EF305E" w:rsidRDefault="00EF305E" w:rsidP="00EF305E">
      <w:pPr>
        <w:pStyle w:val="ListParagraph"/>
        <w:keepNext/>
        <w:spacing w:line="360" w:lineRule="auto"/>
        <w:ind w:left="1080"/>
        <w:jc w:val="center"/>
      </w:pPr>
      <w:r w:rsidRPr="008B72F5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0FE1079F" wp14:editId="46EE11CA">
            <wp:extent cx="4810125" cy="1474911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815609" cy="147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5F7CE" w14:textId="77777777" w:rsidR="00EF305E" w:rsidRPr="005F49AB" w:rsidRDefault="00EF305E" w:rsidP="00EF305E">
      <w:pPr>
        <w:pStyle w:val="Caption"/>
        <w:ind w:left="1134"/>
        <w:jc w:val="center"/>
        <w:rPr>
          <w:rFonts w:ascii="Arial" w:hAnsi="Arial" w:cs="Arial"/>
          <w:b/>
          <w:bCs/>
          <w:sz w:val="24"/>
          <w:szCs w:val="24"/>
        </w:rPr>
      </w:pPr>
      <w:bookmarkStart w:id="53" w:name="_Toc124089215"/>
      <w:r>
        <w:t xml:space="preserve">Gambar 1. </w:t>
      </w:r>
      <w:fldSimple w:instr=" SEQ Gambar_1. \* ARABIC ">
        <w:r>
          <w:rPr>
            <w:noProof/>
          </w:rPr>
          <w:t>35</w:t>
        </w:r>
      </w:fldSimple>
      <w:r>
        <w:t xml:space="preserve"> Status Enable Radio 2.4, 5Ghz, dan 6Ghz</w:t>
      </w:r>
      <w:bookmarkEnd w:id="53"/>
    </w:p>
    <w:p w14:paraId="5AC0607E" w14:textId="77777777" w:rsidR="00EF305E" w:rsidRPr="004B7BA5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142A6A1" w14:textId="77777777" w:rsidR="00EF305E" w:rsidRPr="00DC06AD" w:rsidRDefault="00EF305E" w:rsidP="00EF305E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>Switch</w:t>
      </w:r>
    </w:p>
    <w:p w14:paraId="14FF34B3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switc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evice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1D957213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62D409C" wp14:editId="01146C6E">
                <wp:simplePos x="0" y="0"/>
                <wp:positionH relativeFrom="column">
                  <wp:posOffset>655320</wp:posOffset>
                </wp:positionH>
                <wp:positionV relativeFrom="paragraph">
                  <wp:posOffset>2089785</wp:posOffset>
                </wp:positionV>
                <wp:extent cx="4581525" cy="635"/>
                <wp:effectExtent l="0" t="0" r="0" b="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69B617" w14:textId="77777777" w:rsidR="00EF305E" w:rsidRPr="00EC2FDF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4" w:name="_Toc124089216"/>
                            <w:r>
                              <w:t xml:space="preserve">Gambar 1. </w:t>
                            </w:r>
                            <w:fldSimple w:instr=" SEQ Gambar_1. \* ARABIC ">
                              <w:r>
                                <w:rPr>
                                  <w:noProof/>
                                </w:rPr>
                                <w:t>36</w:t>
                              </w:r>
                            </w:fldSimple>
                            <w:r>
                              <w:t xml:space="preserve"> Daftar Switch yang terkoneksi</w:t>
                            </w:r>
                            <w:bookmarkEnd w:id="5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D409C" id="Text Box 111" o:spid="_x0000_s1032" type="#_x0000_t202" style="position:absolute;left:0;text-align:left;margin-left:51.6pt;margin-top:164.55pt;width:360.75pt;height: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" stroked="f">
                <v:textbox style="mso-fit-shape-to-text:t" inset="0,0,0,0">
                  <w:txbxContent>
                    <w:p w14:paraId="1969B617" w14:textId="77777777" w:rsidR="00EF305E" w:rsidRPr="00EC2FDF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5" w:name="_Toc124089216"/>
                      <w:r>
                        <w:t xml:space="preserve">Gambar 1. </w:t>
                      </w:r>
                      <w:fldSimple w:instr=" SEQ Gambar_1. \* ARABIC ">
                        <w:r>
                          <w:rPr>
                            <w:noProof/>
                          </w:rPr>
                          <w:t>36</w:t>
                        </w:r>
                      </w:fldSimple>
                      <w:r>
                        <w:t xml:space="preserve"> Daftar Switch yang terkoneksi</w:t>
                      </w:r>
                      <w:bookmarkEnd w:id="55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7905D94" wp14:editId="4862B149">
            <wp:simplePos x="0" y="0"/>
            <wp:positionH relativeFrom="margin">
              <wp:posOffset>655320</wp:posOffset>
            </wp:positionH>
            <wp:positionV relativeFrom="paragraph">
              <wp:posOffset>45720</wp:posOffset>
            </wp:positionV>
            <wp:extent cx="4581525" cy="1987063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29253"/>
                    <a:stretch/>
                  </pic:blipFill>
                  <pic:spPr bwMode="auto">
                    <a:xfrm>
                      <a:off x="0" y="0"/>
                      <a:ext cx="4590333" cy="19908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45FB7A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5CCD301D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6BBBC99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B3F2149" w14:textId="77777777" w:rsidR="00EF305E" w:rsidRPr="007012A0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FECAFFB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6280E72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9BEF238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al time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</w:p>
    <w:p w14:paraId="5D5F4122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D381D8B" wp14:editId="3CD21B63">
                <wp:simplePos x="0" y="0"/>
                <wp:positionH relativeFrom="column">
                  <wp:posOffset>681355</wp:posOffset>
                </wp:positionH>
                <wp:positionV relativeFrom="paragraph">
                  <wp:posOffset>2486025</wp:posOffset>
                </wp:positionV>
                <wp:extent cx="4372610" cy="635"/>
                <wp:effectExtent l="0" t="0" r="0" b="0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26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77B536C" w14:textId="77777777" w:rsidR="00EF305E" w:rsidRPr="00243493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6" w:name="_Toc124089217"/>
                            <w:r>
                              <w:t xml:space="preserve">Gambar 1. </w:t>
                            </w:r>
                            <w:fldSimple w:instr=" SEQ Gambar_1. \* ARABIC ">
                              <w:r>
                                <w:rPr>
                                  <w:noProof/>
                                </w:rPr>
                                <w:t>37</w:t>
                              </w:r>
                            </w:fldSimple>
                            <w:r>
                              <w:t xml:space="preserve"> Daftar Perangkat yang terkoneksi ke jaringan</w:t>
                            </w:r>
                            <w:bookmarkEnd w:id="5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381D8B" id="Text Box 112" o:spid="_x0000_s1033" type="#_x0000_t202" style="position:absolute;left:0;text-align:left;margin-left:53.65pt;margin-top:195.75pt;width:344.3pt;height: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" stroked="f">
                <v:textbox style="mso-fit-shape-to-text:t" inset="0,0,0,0">
                  <w:txbxContent>
                    <w:p w14:paraId="077B536C" w14:textId="77777777" w:rsidR="00EF305E" w:rsidRPr="00243493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7" w:name="_Toc124089217"/>
                      <w:r>
                        <w:t xml:space="preserve">Gambar 1. </w:t>
                      </w:r>
                      <w:fldSimple w:instr=" SEQ Gambar_1. \* ARABIC ">
                        <w:r>
                          <w:rPr>
                            <w:noProof/>
                          </w:rPr>
                          <w:t>37</w:t>
                        </w:r>
                      </w:fldSimple>
                      <w:r>
                        <w:t xml:space="preserve"> Daftar Perangkat yang terkoneksi ke jaringan</w:t>
                      </w:r>
                      <w:bookmarkEnd w:id="57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63718027" wp14:editId="144E342F">
            <wp:simplePos x="0" y="0"/>
            <wp:positionH relativeFrom="margin">
              <wp:posOffset>681918</wp:posOffset>
            </wp:positionH>
            <wp:positionV relativeFrom="paragraph">
              <wp:posOffset>225581</wp:posOffset>
            </wp:positionV>
            <wp:extent cx="4372794" cy="2203450"/>
            <wp:effectExtent l="0" t="0" r="8890" b="635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8245"/>
                    <a:stretch/>
                  </pic:blipFill>
                  <pic:spPr bwMode="auto">
                    <a:xfrm>
                      <a:off x="0" y="0"/>
                      <a:ext cx="4379842" cy="2207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5299AF" w14:textId="77777777" w:rsidR="00EF305E" w:rsidRPr="005F49AB" w:rsidRDefault="00EF305E" w:rsidP="00EF305E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DDE8A5E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D6F100B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8C72BF2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BEDB45D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92D1846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208E9A8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AF89CA9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E9ED5F0" w14:textId="77777777" w:rsidR="00EF305E" w:rsidRPr="005F49AB" w:rsidRDefault="00EF305E" w:rsidP="00EF305E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E822A28" w14:textId="77777777" w:rsidR="00EF305E" w:rsidRDefault="00EF305E" w:rsidP="00EF305E">
      <w:pPr>
        <w:pStyle w:val="ListParagraph"/>
        <w:keepNext/>
        <w:spacing w:line="360" w:lineRule="auto"/>
        <w:jc w:val="center"/>
      </w:pPr>
      <w:r w:rsidRPr="004D3530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1734A4A7" wp14:editId="599D4946">
            <wp:extent cx="4493380" cy="2039412"/>
            <wp:effectExtent l="0" t="0" r="254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520032" cy="2051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835CC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58" w:name="_Toc124089218"/>
      <w:r>
        <w:t xml:space="preserve">Gambar 1. </w:t>
      </w:r>
      <w:fldSimple w:instr=" SEQ Gambar_1. \* ARABIC ">
        <w:r>
          <w:rPr>
            <w:noProof/>
          </w:rPr>
          <w:t>38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VLAN Switch</w:t>
      </w:r>
      <w:bookmarkEnd w:id="58"/>
    </w:p>
    <w:p w14:paraId="745490EC" w14:textId="77777777" w:rsidR="00EF305E" w:rsidRPr="00DC06AD" w:rsidRDefault="00EF305E" w:rsidP="00EF305E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DC06AD">
        <w:rPr>
          <w:rFonts w:ascii="Arial" w:hAnsi="Arial" w:cs="Arial"/>
          <w:sz w:val="24"/>
          <w:szCs w:val="24"/>
        </w:rPr>
        <w:t>Lisensi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C06AD">
        <w:rPr>
          <w:rFonts w:ascii="Arial" w:hAnsi="Arial" w:cs="Arial"/>
          <w:sz w:val="24"/>
          <w:szCs w:val="24"/>
        </w:rPr>
        <w:t>Perangkat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Aruba</w:t>
      </w:r>
    </w:p>
    <w:p w14:paraId="6B48A851" w14:textId="77777777" w:rsidR="00EF305E" w:rsidRPr="005F49AB" w:rsidRDefault="00EF305E" w:rsidP="00EF305E">
      <w:pPr>
        <w:pStyle w:val="ListParagraph"/>
        <w:spacing w:line="360" w:lineRule="auto"/>
        <w:ind w:left="127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isensik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5D6E0B8F" w14:textId="77777777" w:rsidR="00EF305E" w:rsidRDefault="00EF305E" w:rsidP="00EF305E">
      <w:pPr>
        <w:pStyle w:val="ListParagraph"/>
        <w:keepNext/>
        <w:spacing w:line="360" w:lineRule="auto"/>
        <w:ind w:left="1080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0210DB86" wp14:editId="5BC25608">
            <wp:extent cx="3976777" cy="2399908"/>
            <wp:effectExtent l="0" t="0" r="5080" b="635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412" cy="240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E4896" w14:textId="77777777" w:rsidR="00EF305E" w:rsidRDefault="00EF305E" w:rsidP="00EF305E">
      <w:pPr>
        <w:pStyle w:val="Caption"/>
        <w:jc w:val="center"/>
      </w:pPr>
      <w:bookmarkStart w:id="59" w:name="_Toc124089219"/>
      <w:r>
        <w:t xml:space="preserve">Gambar 1. </w:t>
      </w:r>
      <w:fldSimple w:instr=" SEQ Gambar_1. \* ARABIC ">
        <w:r>
          <w:rPr>
            <w:noProof/>
          </w:rPr>
          <w:t>39</w:t>
        </w:r>
      </w:fldSimple>
      <w:r>
        <w:t xml:space="preserve"> Status </w:t>
      </w:r>
      <w:proofErr w:type="spellStart"/>
      <w:r>
        <w:t>Lisensi</w:t>
      </w:r>
      <w:proofErr w:type="spellEnd"/>
      <w:r>
        <w:t xml:space="preserve"> </w:t>
      </w:r>
      <w:proofErr w:type="spellStart"/>
      <w:r>
        <w:t>Perangkat</w:t>
      </w:r>
      <w:bookmarkEnd w:id="59"/>
      <w:proofErr w:type="spellEnd"/>
    </w:p>
    <w:p w14:paraId="5BF381F3" w14:textId="77777777" w:rsidR="00EF305E" w:rsidRPr="00D84CD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 xml:space="preserve">  </w:t>
      </w:r>
    </w:p>
    <w:p w14:paraId="27CD30DA" w14:textId="77777777" w:rsidR="00EF305E" w:rsidRPr="00DC06AD" w:rsidRDefault="00EF305E" w:rsidP="00EF305E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 xml:space="preserve">CCTV </w:t>
      </w:r>
      <w:proofErr w:type="spellStart"/>
      <w:r w:rsidRPr="00DC06AD">
        <w:rPr>
          <w:rFonts w:ascii="Arial" w:hAnsi="Arial" w:cs="Arial"/>
          <w:sz w:val="24"/>
          <w:szCs w:val="24"/>
        </w:rPr>
        <w:t>Datacenter</w:t>
      </w:r>
      <w:proofErr w:type="spellEnd"/>
    </w:p>
    <w:p w14:paraId="05D7F26A" w14:textId="77777777" w:rsidR="00EF305E" w:rsidRPr="005F49AB" w:rsidRDefault="00EF305E" w:rsidP="00EF305E">
      <w:pPr>
        <w:pStyle w:val="ListParagraph"/>
        <w:spacing w:line="360" w:lineRule="auto"/>
        <w:ind w:left="851" w:firstLine="425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nifi Cloud Controller, </w:t>
      </w:r>
      <w:proofErr w:type="spellStart"/>
      <w:r w:rsidRPr="005F49AB">
        <w:rPr>
          <w:rFonts w:ascii="Arial" w:hAnsi="Arial" w:cs="Arial"/>
          <w:sz w:val="24"/>
          <w:szCs w:val="24"/>
        </w:rPr>
        <w:t>Member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tus,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87B9078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47621BC4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496B4D25" wp14:editId="347B65ED">
            <wp:simplePos x="0" y="0"/>
            <wp:positionH relativeFrom="margin">
              <wp:posOffset>621125</wp:posOffset>
            </wp:positionH>
            <wp:positionV relativeFrom="paragraph">
              <wp:posOffset>6613</wp:posOffset>
            </wp:positionV>
            <wp:extent cx="4468483" cy="2103450"/>
            <wp:effectExtent l="0" t="0" r="889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6" b="41519"/>
                    <a:stretch/>
                  </pic:blipFill>
                  <pic:spPr bwMode="auto">
                    <a:xfrm>
                      <a:off x="0" y="0"/>
                      <a:ext cx="4468483" cy="210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D015AF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5EDC8821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D5F449C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5AD800B8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BA069D6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4090C29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A245D6F" w14:textId="77777777" w:rsidR="00EF305E" w:rsidRPr="008A7A50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0212B50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3877A8D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angkap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yer real time yang di </w:t>
      </w:r>
      <w:proofErr w:type="spellStart"/>
      <w:r w:rsidRPr="005F49AB">
        <w:rPr>
          <w:rFonts w:ascii="Arial" w:hAnsi="Arial" w:cs="Arial"/>
          <w:sz w:val="24"/>
          <w:szCs w:val="24"/>
        </w:rPr>
        <w:t>rek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oleh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1F752893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7D01F4A2" wp14:editId="4F12EC41">
            <wp:extent cx="4588459" cy="2536166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9" r="6652" b="42864"/>
                    <a:stretch/>
                  </pic:blipFill>
                  <pic:spPr bwMode="auto">
                    <a:xfrm>
                      <a:off x="0" y="0"/>
                      <a:ext cx="4588459" cy="25361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3FE47C4" wp14:editId="6D13EEFC">
                <wp:simplePos x="0" y="0"/>
                <wp:positionH relativeFrom="column">
                  <wp:posOffset>724535</wp:posOffset>
                </wp:positionH>
                <wp:positionV relativeFrom="paragraph">
                  <wp:posOffset>2743200</wp:posOffset>
                </wp:positionV>
                <wp:extent cx="4587875" cy="635"/>
                <wp:effectExtent l="0" t="0" r="0" b="0"/>
                <wp:wrapNone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3BF927" w14:textId="77777777" w:rsidR="00EF305E" w:rsidRPr="00075903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60" w:name="_Toc124089220"/>
                            <w:r>
                              <w:t xml:space="preserve">Gambar 1. </w:t>
                            </w:r>
                            <w:fldSimple w:instr=" SEQ Gambar_1. \* ARABIC ">
                              <w:r>
                                <w:rPr>
                                  <w:noProof/>
                                </w:rPr>
                                <w:t>40</w:t>
                              </w:r>
                            </w:fldSimple>
                            <w:r>
                              <w:t xml:space="preserve"> Grid View CCTV</w:t>
                            </w:r>
                            <w:bookmarkEnd w:id="6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FE47C4" id="Text Box 114" o:spid="_x0000_s1034" type="#_x0000_t202" style="position:absolute;left:0;text-align:left;margin-left:57.05pt;margin-top:3in;width:361.25pt;height:.0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" stroked="f">
                <v:textbox style="mso-fit-shape-to-text:t" inset="0,0,0,0">
                  <w:txbxContent>
                    <w:p w14:paraId="213BF927" w14:textId="77777777" w:rsidR="00EF305E" w:rsidRPr="00075903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61" w:name="_Toc124089220"/>
                      <w:r>
                        <w:t xml:space="preserve">Gambar 1. </w:t>
                      </w:r>
                      <w:fldSimple w:instr=" SEQ Gambar_1. \* ARABIC ">
                        <w:r>
                          <w:rPr>
                            <w:noProof/>
                          </w:rPr>
                          <w:t>40</w:t>
                        </w:r>
                      </w:fldSimple>
                      <w:r>
                        <w:t xml:space="preserve"> Grid View CCTV</w:t>
                      </w:r>
                      <w:bookmarkEnd w:id="61"/>
                    </w:p>
                  </w:txbxContent>
                </v:textbox>
              </v:shape>
            </w:pict>
          </mc:Fallback>
        </mc:AlternateContent>
      </w:r>
    </w:p>
    <w:p w14:paraId="6CA24F77" w14:textId="77777777" w:rsidR="00EF305E" w:rsidRPr="008246C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9CF6DAF" w14:textId="77777777" w:rsidR="00EF305E" w:rsidRPr="008327CC" w:rsidRDefault="00EF305E" w:rsidP="00EF305E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8327CC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ccees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8327CC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oint</w:t>
      </w:r>
      <w:r w:rsidRPr="008327CC">
        <w:rPr>
          <w:rFonts w:ascii="Arial" w:hAnsi="Arial" w:cs="Arial"/>
          <w:sz w:val="24"/>
          <w:szCs w:val="24"/>
        </w:rPr>
        <w:t xml:space="preserve"> Outdoor</w:t>
      </w:r>
    </w:p>
    <w:p w14:paraId="15AFAA51" w14:textId="77777777" w:rsidR="00EF305E" w:rsidRPr="00DD2E6E" w:rsidRDefault="00EF305E" w:rsidP="00EF305E">
      <w:pPr>
        <w:pStyle w:val="ListParagraph"/>
        <w:spacing w:line="360" w:lineRule="auto"/>
        <w:ind w:left="1080" w:firstLine="196"/>
        <w:rPr>
          <w:rFonts w:ascii="Arial" w:hAnsi="Arial" w:cs="Arial"/>
          <w:sz w:val="24"/>
          <w:szCs w:val="24"/>
        </w:rPr>
      </w:pPr>
      <w:proofErr w:type="spellStart"/>
      <w:r w:rsidRPr="00DD2E6E">
        <w:rPr>
          <w:rFonts w:ascii="Arial" w:hAnsi="Arial" w:cs="Arial"/>
          <w:sz w:val="24"/>
          <w:szCs w:val="24"/>
        </w:rPr>
        <w:t>Akses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Konfigurasi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Pr="00DD2E6E">
        <w:rPr>
          <w:rFonts w:ascii="Arial" w:hAnsi="Arial" w:cs="Arial"/>
          <w:sz w:val="24"/>
          <w:szCs w:val="24"/>
        </w:rPr>
        <w:t>penghubung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antara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1 </w:t>
      </w:r>
      <w:proofErr w:type="spellStart"/>
      <w:r w:rsidRPr="00DD2E6E">
        <w:rPr>
          <w:rFonts w:ascii="Arial" w:hAnsi="Arial" w:cs="Arial"/>
          <w:sz w:val="24"/>
          <w:szCs w:val="24"/>
        </w:rPr>
        <w:t>ke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2</w:t>
      </w:r>
      <w:r>
        <w:rPr>
          <w:rFonts w:ascii="Arial" w:hAnsi="Arial" w:cs="Arial"/>
          <w:sz w:val="24"/>
          <w:szCs w:val="24"/>
        </w:rPr>
        <w:t>.</w:t>
      </w:r>
    </w:p>
    <w:p w14:paraId="0F25B3CE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0C43002" wp14:editId="71729D4E">
                <wp:simplePos x="0" y="0"/>
                <wp:positionH relativeFrom="column">
                  <wp:posOffset>612775</wp:posOffset>
                </wp:positionH>
                <wp:positionV relativeFrom="paragraph">
                  <wp:posOffset>3039745</wp:posOffset>
                </wp:positionV>
                <wp:extent cx="4698365" cy="635"/>
                <wp:effectExtent l="0" t="0" r="0" b="0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8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4D2195F" w14:textId="77777777" w:rsidR="00EF305E" w:rsidRPr="005B1130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2" w:name="_Toc124089221"/>
                            <w:r>
                              <w:t xml:space="preserve">Gambar 1. </w:t>
                            </w:r>
                            <w:fldSimple w:instr=" SEQ Gambar_1. \* ARABIC ">
                              <w:r>
                                <w:rPr>
                                  <w:noProof/>
                                </w:rPr>
                                <w:t>41</w:t>
                              </w:r>
                            </w:fldSimple>
                            <w:r>
                              <w:t xml:space="preserve"> Status Point To Point</w:t>
                            </w:r>
                            <w:bookmarkEnd w:id="6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C43002" id="Text Box 115" o:spid="_x0000_s1035" type="#_x0000_t202" style="position:absolute;margin-left:48.25pt;margin-top:239.35pt;width:369.95pt;height: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" stroked="f">
                <v:textbox style="mso-fit-shape-to-text:t" inset="0,0,0,0">
                  <w:txbxContent>
                    <w:p w14:paraId="14D2195F" w14:textId="77777777" w:rsidR="00EF305E" w:rsidRPr="005B1130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3" w:name="_Toc124089221"/>
                      <w:r>
                        <w:t xml:space="preserve">Gambar 1. </w:t>
                      </w:r>
                      <w:fldSimple w:instr=" SEQ Gambar_1. \* ARABIC ">
                        <w:r>
                          <w:rPr>
                            <w:noProof/>
                          </w:rPr>
                          <w:t>41</w:t>
                        </w:r>
                      </w:fldSimple>
                      <w:r>
                        <w:t xml:space="preserve"> Status Point To Point</w:t>
                      </w:r>
                      <w:bookmarkEnd w:id="63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68480" behindDoc="0" locked="0" layoutInCell="1" allowOverlap="1" wp14:anchorId="5509BEB5" wp14:editId="71E60BE1">
            <wp:simplePos x="0" y="0"/>
            <wp:positionH relativeFrom="column">
              <wp:posOffset>612907</wp:posOffset>
            </wp:positionH>
            <wp:positionV relativeFrom="paragraph">
              <wp:posOffset>24561</wp:posOffset>
            </wp:positionV>
            <wp:extent cx="4698837" cy="2958861"/>
            <wp:effectExtent l="0" t="0" r="6985" b="0"/>
            <wp:wrapNone/>
            <wp:docPr id="120" name="Picture 1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&#10;&#10;Description automatically generated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3391" cy="2961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6F992A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853A3FE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BC728E7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27919C2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ADDFA6D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0DCDDFF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43D5488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FE0B786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AED92E0" w14:textId="77777777" w:rsidR="00EF305E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37289DAD" w14:textId="77777777" w:rsidR="00EF305E" w:rsidRPr="00963017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sil </w:t>
      </w:r>
      <w:proofErr w:type="spellStart"/>
      <w:r>
        <w:rPr>
          <w:rFonts w:ascii="Arial" w:hAnsi="Arial" w:cs="Arial"/>
          <w:sz w:val="24"/>
          <w:szCs w:val="24"/>
        </w:rPr>
        <w:t>s</w:t>
      </w:r>
      <w:r w:rsidRPr="00963017">
        <w:rPr>
          <w:rFonts w:ascii="Arial" w:hAnsi="Arial" w:cs="Arial"/>
          <w:sz w:val="24"/>
          <w:szCs w:val="24"/>
        </w:rPr>
        <w:t>peedtest</w:t>
      </w:r>
      <w:proofErr w:type="spellEnd"/>
      <w:r w:rsidRPr="00963017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Pr="00963017">
        <w:rPr>
          <w:rFonts w:ascii="Arial" w:hAnsi="Arial" w:cs="Arial"/>
          <w:sz w:val="24"/>
          <w:szCs w:val="24"/>
        </w:rPr>
        <w:t>dari</w:t>
      </w:r>
      <w:proofErr w:type="spellEnd"/>
      <w:r w:rsidRPr="00963017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Pr="00963017">
        <w:rPr>
          <w:rFonts w:ascii="Arial" w:hAnsi="Arial" w:cs="Arial"/>
          <w:sz w:val="24"/>
          <w:szCs w:val="24"/>
        </w:rPr>
        <w:t>ke</w:t>
      </w:r>
      <w:proofErr w:type="spellEnd"/>
      <w:r w:rsidRPr="00963017">
        <w:rPr>
          <w:rFonts w:ascii="Arial" w:hAnsi="Arial" w:cs="Arial"/>
          <w:sz w:val="24"/>
          <w:szCs w:val="24"/>
        </w:rPr>
        <w:t xml:space="preserve"> Gedung 1</w:t>
      </w:r>
    </w:p>
    <w:p w14:paraId="2C35CAE5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162A6AF" wp14:editId="60A1496F">
                <wp:simplePos x="0" y="0"/>
                <wp:positionH relativeFrom="column">
                  <wp:posOffset>612775</wp:posOffset>
                </wp:positionH>
                <wp:positionV relativeFrom="paragraph">
                  <wp:posOffset>3317875</wp:posOffset>
                </wp:positionV>
                <wp:extent cx="4739640" cy="635"/>
                <wp:effectExtent l="0" t="0" r="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9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2420EF" w14:textId="77777777" w:rsidR="00EF305E" w:rsidRPr="00083C88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4" w:name="_Toc124089222"/>
                            <w:r>
                              <w:t xml:space="preserve">Gambar 1. </w:t>
                            </w:r>
                            <w:fldSimple w:instr=" SEQ Gambar_1. \* ARABIC ">
                              <w:r>
                                <w:rPr>
                                  <w:noProof/>
                                </w:rPr>
                                <w:t>42</w:t>
                              </w:r>
                            </w:fldSimple>
                            <w:r>
                              <w:t xml:space="preserve"> Speedtest Point To Point Access Point</w:t>
                            </w:r>
                            <w:bookmarkEnd w:id="6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62A6AF" id="Text Box 116" o:spid="_x0000_s1036" type="#_x0000_t202" style="position:absolute;left:0;text-align:left;margin-left:48.25pt;margin-top:261.25pt;width:373.2pt;height:.0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" stroked="f">
                <v:textbox style="mso-fit-shape-to-text:t" inset="0,0,0,0">
                  <w:txbxContent>
                    <w:p w14:paraId="5B2420EF" w14:textId="77777777" w:rsidR="00EF305E" w:rsidRPr="00083C88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5" w:name="_Toc124089222"/>
                      <w:r>
                        <w:t xml:space="preserve">Gambar 1. </w:t>
                      </w:r>
                      <w:fldSimple w:instr=" SEQ Gambar_1. \* ARABIC ">
                        <w:r>
                          <w:rPr>
                            <w:noProof/>
                          </w:rPr>
                          <w:t>42</w:t>
                        </w:r>
                      </w:fldSimple>
                      <w:r>
                        <w:t xml:space="preserve"> Speedtest Point To Point Access Point</w:t>
                      </w:r>
                      <w:bookmarkEnd w:id="65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268B1A91" wp14:editId="4186EE17">
            <wp:extent cx="4673343" cy="3138221"/>
            <wp:effectExtent l="0" t="0" r="0" b="5080"/>
            <wp:docPr id="141" name="Picture 14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chart&#10;&#10;Description automatically generated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0515" cy="3143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56CE3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191F1510" w14:textId="77777777" w:rsidR="00EF305E" w:rsidRPr="00C36044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5877BD0F" w14:textId="77777777" w:rsidR="00EF305E" w:rsidRPr="005F49AB" w:rsidRDefault="00EF305E" w:rsidP="00EF305E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C</w:t>
      </w:r>
      <w:r w:rsidRPr="005F49AB">
        <w:rPr>
          <w:rFonts w:ascii="Arial" w:hAnsi="Arial" w:cs="Arial"/>
          <w:b/>
          <w:bCs/>
          <w:sz w:val="24"/>
          <w:szCs w:val="24"/>
        </w:rPr>
        <w:t>atatan</w:t>
      </w:r>
      <w:proofErr w:type="spellEnd"/>
      <w:r w:rsidRPr="005F49AB">
        <w:rPr>
          <w:rFonts w:ascii="Arial" w:hAnsi="Arial" w:cs="Arial"/>
          <w:b/>
          <w:bCs/>
          <w:sz w:val="24"/>
          <w:szCs w:val="24"/>
        </w:rPr>
        <w:t xml:space="preserve">: </w:t>
      </w:r>
    </w:p>
    <w:p w14:paraId="049CD5C6" w14:textId="77777777" w:rsidR="00EF305E" w:rsidRPr="005F49AB" w:rsidRDefault="00EF305E" w:rsidP="00EF305E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nyal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are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tab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ding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uangan</w:t>
      </w:r>
      <w:proofErr w:type="spellEnd"/>
    </w:p>
    <w:p w14:paraId="0FC1C0EF" w14:textId="77777777" w:rsidR="00EF305E" w:rsidRDefault="00EF305E" w:rsidP="00EF305E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rver backup </w:t>
      </w:r>
      <w:proofErr w:type="spellStart"/>
      <w:r w:rsidRPr="005F49AB">
        <w:rPr>
          <w:rFonts w:ascii="Arial" w:hAnsi="Arial" w:cs="Arial"/>
          <w:sz w:val="24"/>
          <w:szCs w:val="24"/>
        </w:rPr>
        <w:t>dipindah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ged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 </w:t>
      </w:r>
      <w:proofErr w:type="spellStart"/>
      <w:r w:rsidRPr="005F49AB">
        <w:rPr>
          <w:rFonts w:ascii="Arial" w:hAnsi="Arial" w:cs="Arial"/>
          <w:sz w:val="24"/>
          <w:szCs w:val="24"/>
        </w:rPr>
        <w:t>kare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fakto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</w:p>
    <w:p w14:paraId="1713468D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59864BC3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10156F0E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21521F30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668349A1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55AC937B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58A2C866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77EECE6A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1F719ECA" w14:textId="77777777" w:rsidR="00EF305E" w:rsidRDefault="00EF305E" w:rsidP="00EF305E">
      <w:pPr>
        <w:pStyle w:val="ListParagraph"/>
        <w:numPr>
          <w:ilvl w:val="0"/>
          <w:numId w:val="22"/>
        </w:numPr>
        <w:spacing w:line="360" w:lineRule="auto"/>
        <w:ind w:left="284"/>
        <w:rPr>
          <w:rFonts w:ascii="Arial" w:hAnsi="Arial" w:cs="Arial"/>
          <w:b/>
          <w:bCs/>
          <w:sz w:val="24"/>
          <w:szCs w:val="24"/>
        </w:rPr>
      </w:pPr>
      <w:r w:rsidRPr="004F4E24">
        <w:rPr>
          <w:rFonts w:ascii="Arial" w:hAnsi="Arial" w:cs="Arial"/>
          <w:b/>
          <w:bCs/>
          <w:sz w:val="24"/>
          <w:szCs w:val="24"/>
        </w:rPr>
        <w:lastRenderedPageBreak/>
        <w:t>LAMPIRAN</w:t>
      </w:r>
    </w:p>
    <w:p w14:paraId="64E55C9C" w14:textId="77777777" w:rsidR="00EF305E" w:rsidRDefault="00EF305E" w:rsidP="00EF305E">
      <w:pPr>
        <w:pStyle w:val="ListParagraph"/>
        <w:spacing w:line="360" w:lineRule="auto"/>
        <w:ind w:left="284"/>
        <w:rPr>
          <w:rFonts w:ascii="Arial" w:hAnsi="Arial" w:cs="Arial"/>
          <w:b/>
          <w:bCs/>
          <w:sz w:val="24"/>
          <w:szCs w:val="24"/>
        </w:rPr>
      </w:pPr>
    </w:p>
    <w:p w14:paraId="4E1EB379" w14:textId="77777777" w:rsidR="00EF305E" w:rsidRDefault="00EF305E" w:rsidP="00EF305E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Commissioning Test </w:t>
      </w:r>
    </w:p>
    <w:p w14:paraId="0AD80AE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83840" behindDoc="0" locked="0" layoutInCell="1" allowOverlap="1" wp14:anchorId="7068B1C8" wp14:editId="7B794628">
            <wp:simplePos x="0" y="0"/>
            <wp:positionH relativeFrom="column">
              <wp:posOffset>407670</wp:posOffset>
            </wp:positionH>
            <wp:positionV relativeFrom="paragraph">
              <wp:posOffset>0</wp:posOffset>
            </wp:positionV>
            <wp:extent cx="4263582" cy="5400000"/>
            <wp:effectExtent l="0" t="0" r="381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582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268FD1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B68073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0EA7F7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F29871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3095C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DEE1EDA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3224FD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5D98E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FBF15A0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0ADA15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012ACE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7807CF3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465E5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19E95A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BDF5A1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2910AE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15B862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F3637F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E0F037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10486D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5B55F5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2A183F70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7F467E8E" w14:textId="77777777" w:rsidR="00EF305E" w:rsidRPr="008C0F71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4E7209B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7EC971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A6E0C41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AD8CF7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A9CB8E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84864" behindDoc="0" locked="0" layoutInCell="1" allowOverlap="1" wp14:anchorId="76855A26" wp14:editId="74E05A1D">
            <wp:simplePos x="0" y="0"/>
            <wp:positionH relativeFrom="margin">
              <wp:align>right</wp:align>
            </wp:positionH>
            <wp:positionV relativeFrom="paragraph">
              <wp:posOffset>1905</wp:posOffset>
            </wp:positionV>
            <wp:extent cx="4263582" cy="5400000"/>
            <wp:effectExtent l="0" t="0" r="381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582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6DCB6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4223B8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052EB4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8191460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52FA44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FBF20B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257319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17877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FB5A15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5FCA721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8A4934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CB3C39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7646BB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285848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73B083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EB7DF0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EF40BB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371AB1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ABE769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D9414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4A9E4E8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34BF8740" w14:textId="77777777" w:rsidR="00EF305E" w:rsidRDefault="00EF305E" w:rsidP="00EF305E">
      <w:pPr>
        <w:pStyle w:val="ListParagraph"/>
        <w:spacing w:line="360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outer, Wireless, Switch, CCTV dan Server,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maksud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yesua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encana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wal</w:t>
      </w:r>
      <w:proofErr w:type="spellEnd"/>
      <w:r>
        <w:rPr>
          <w:rFonts w:ascii="Arial" w:hAnsi="Arial" w:cs="Arial"/>
          <w:sz w:val="24"/>
          <w:szCs w:val="24"/>
        </w:rPr>
        <w:t xml:space="preserve">, Lokasi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di Ruang ICT ITH Gedung 1. </w:t>
      </w:r>
    </w:p>
    <w:p w14:paraId="32B47C8A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511A8F40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02F67148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43648144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01BFEAB2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3A9B62BD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85888" behindDoc="0" locked="0" layoutInCell="1" allowOverlap="1" wp14:anchorId="5DEE038B" wp14:editId="0F0AD2D3">
            <wp:simplePos x="0" y="0"/>
            <wp:positionH relativeFrom="margin">
              <wp:posOffset>0</wp:posOffset>
            </wp:positionH>
            <wp:positionV relativeFrom="paragraph">
              <wp:posOffset>32385</wp:posOffset>
            </wp:positionV>
            <wp:extent cx="5086350" cy="4678045"/>
            <wp:effectExtent l="0" t="0" r="0" b="8255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41"/>
                    <a:stretch/>
                  </pic:blipFill>
                  <pic:spPr bwMode="auto">
                    <a:xfrm>
                      <a:off x="0" y="0"/>
                      <a:ext cx="5086350" cy="467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27CFB7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0589544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1163403A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27A3A18D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4B7965B4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0B3F8F2C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20644A3A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4280523C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4FDFA65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1FDD3B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1B0DBF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8F3788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F64DA05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B0CC40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3C88AE5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F854AE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988133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0A15B3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9353715" w14:textId="77777777" w:rsidR="00EF305E" w:rsidRPr="002941B7" w:rsidRDefault="00EF305E" w:rsidP="00EF305E">
      <w:pPr>
        <w:pStyle w:val="ListParagraph"/>
        <w:spacing w:line="360" w:lineRule="auto"/>
        <w:ind w:left="0"/>
        <w:rPr>
          <w:rFonts w:ascii="Arial" w:hAnsi="Arial" w:cs="Arial"/>
          <w:sz w:val="24"/>
          <w:szCs w:val="24"/>
        </w:rPr>
      </w:pPr>
      <w:proofErr w:type="spellStart"/>
      <w:r w:rsidRPr="002941B7"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disi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Wireless, Switch dan Server Backup, Lokasi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di Ruang ICT ITH Gedung 2.</w:t>
      </w:r>
    </w:p>
    <w:p w14:paraId="598EDBE5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896D40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D5109B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8EE0D3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F7DD41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93F544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D90BF1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4FFE85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882202A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3189FB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2B3C24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86912" behindDoc="0" locked="0" layoutInCell="1" allowOverlap="1" wp14:anchorId="2D46AEA3" wp14:editId="0BA66FB8">
            <wp:simplePos x="0" y="0"/>
            <wp:positionH relativeFrom="column">
              <wp:posOffset>883920</wp:posOffset>
            </wp:positionH>
            <wp:positionV relativeFrom="paragraph">
              <wp:posOffset>13335</wp:posOffset>
            </wp:positionV>
            <wp:extent cx="3945580" cy="540000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58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315B11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17F5EE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E68F24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B235B5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7418B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EE5AF00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C77709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D26FF4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C1D6B3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FA6FE03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46B9B8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F3B176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8FDF0F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112C53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824CEE3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721904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DA8443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B4DBEB5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099FF9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EEF3BE5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AD9733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325F991" w14:textId="3DF3129E" w:rsidR="00EF305E" w:rsidRPr="00363879" w:rsidRDefault="00EF305E" w:rsidP="00EF305E">
      <w:pPr>
        <w:pStyle w:val="ListParagraph"/>
        <w:spacing w:line="360" w:lineRule="auto"/>
        <w:ind w:left="993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ndwit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gunakan</w:t>
      </w:r>
      <w:proofErr w:type="spellEnd"/>
      <w:r>
        <w:rPr>
          <w:rFonts w:ascii="Arial" w:hAnsi="Arial" w:cs="Arial"/>
          <w:sz w:val="24"/>
          <w:szCs w:val="24"/>
        </w:rPr>
        <w:t xml:space="preserve"> tools </w:t>
      </w:r>
      <w:proofErr w:type="spellStart"/>
      <w:r>
        <w:rPr>
          <w:rFonts w:ascii="Arial" w:hAnsi="Arial" w:cs="Arial"/>
          <w:sz w:val="24"/>
          <w:szCs w:val="24"/>
        </w:rPr>
        <w:t>bandwith</w:t>
      </w:r>
      <w:proofErr w:type="spellEnd"/>
      <w:r>
        <w:rPr>
          <w:rFonts w:ascii="Arial" w:hAnsi="Arial" w:cs="Arial"/>
          <w:sz w:val="24"/>
          <w:szCs w:val="24"/>
        </w:rPr>
        <w:t xml:space="preserve"> test,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Router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PING,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Server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buatan</w:t>
      </w:r>
      <w:proofErr w:type="spellEnd"/>
      <w:r>
        <w:rPr>
          <w:rFonts w:ascii="Arial" w:hAnsi="Arial" w:cs="Arial"/>
          <w:sz w:val="24"/>
          <w:szCs w:val="24"/>
        </w:rPr>
        <w:t xml:space="preserve"> container pada hypervisor dan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CCTV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testing view dan </w:t>
      </w:r>
      <w:proofErr w:type="spellStart"/>
      <w:r>
        <w:rPr>
          <w:rFonts w:ascii="Arial" w:hAnsi="Arial" w:cs="Arial"/>
          <w:sz w:val="24"/>
          <w:szCs w:val="24"/>
        </w:rPr>
        <w:t>eksport</w:t>
      </w:r>
      <w:proofErr w:type="spellEnd"/>
      <w:r>
        <w:rPr>
          <w:rFonts w:ascii="Arial" w:hAnsi="Arial" w:cs="Arial"/>
          <w:sz w:val="24"/>
          <w:szCs w:val="24"/>
        </w:rPr>
        <w:t xml:space="preserve"> record.</w:t>
      </w:r>
    </w:p>
    <w:p w14:paraId="72E421CA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4F134B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4807E3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077CC9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EF196C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5330260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88960" behindDoc="0" locked="0" layoutInCell="1" allowOverlap="1" wp14:anchorId="0B18AAC8" wp14:editId="4C5C7254">
            <wp:simplePos x="0" y="0"/>
            <wp:positionH relativeFrom="column">
              <wp:posOffset>721995</wp:posOffset>
            </wp:positionH>
            <wp:positionV relativeFrom="paragraph">
              <wp:posOffset>-6350</wp:posOffset>
            </wp:positionV>
            <wp:extent cx="3967500" cy="540000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750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EEF6C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A7E7C0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168C773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BB85561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9B0327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8D035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7C5904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13C905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B7A3B50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B42408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7B189E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104321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903828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6B2BEB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24B7EA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547608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E4FF9C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D2E5175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4F7F39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749761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84563F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919F438" w14:textId="77777777" w:rsidR="00EF305E" w:rsidRPr="00363879" w:rsidRDefault="00EF305E" w:rsidP="00EF305E">
      <w:pPr>
        <w:pStyle w:val="ListParagraph"/>
        <w:spacing w:line="360" w:lineRule="auto"/>
        <w:ind w:left="644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Access Point,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ksess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speedtest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wireless dan mobile.</w:t>
      </w:r>
    </w:p>
    <w:p w14:paraId="23BAE63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41F2FC3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B782CD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C5E497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8354DF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FFDFB7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DA4D72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7DFB61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87936" behindDoc="0" locked="0" layoutInCell="1" allowOverlap="1" wp14:anchorId="119AD8C9" wp14:editId="7C7B4971">
            <wp:simplePos x="0" y="0"/>
            <wp:positionH relativeFrom="margin">
              <wp:align>center</wp:align>
            </wp:positionH>
            <wp:positionV relativeFrom="paragraph">
              <wp:posOffset>-123190</wp:posOffset>
            </wp:positionV>
            <wp:extent cx="4775879" cy="3600000"/>
            <wp:effectExtent l="0" t="0" r="5715" b="63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879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5A253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9528F0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F46473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2758C1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E84D87A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9719D9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6B8229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114E30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956AFBA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DA05C2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BFBCEB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636CD3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F6BF61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BCDEB1D" w14:textId="77777777" w:rsidR="00EF305E" w:rsidRPr="00363879" w:rsidRDefault="00EF305E" w:rsidP="00EF305E">
      <w:pPr>
        <w:pStyle w:val="ListParagraph"/>
        <w:spacing w:line="360" w:lineRule="auto"/>
        <w:ind w:left="142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Kabel,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ksess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speedtest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abel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35C187E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20BD7D9F" wp14:editId="2089031F">
            <wp:simplePos x="0" y="0"/>
            <wp:positionH relativeFrom="column">
              <wp:posOffset>83185</wp:posOffset>
            </wp:positionH>
            <wp:positionV relativeFrom="paragraph">
              <wp:posOffset>164465</wp:posOffset>
            </wp:positionV>
            <wp:extent cx="4791075" cy="3348308"/>
            <wp:effectExtent l="0" t="0" r="0" b="508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3348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88B1D7" w14:textId="77777777" w:rsidR="00EF305E" w:rsidRPr="007140A2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031B730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F1898E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DAF9D9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53D33A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7F41F8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B6A7A4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EE1AF6A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313432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503501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B24229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44F3F4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F3BC43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2E32CA6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proofErr w:type="spellStart"/>
      <w:r w:rsidRPr="007140A2">
        <w:rPr>
          <w:rFonts w:ascii="Arial" w:hAnsi="Arial" w:cs="Arial"/>
          <w:sz w:val="24"/>
          <w:szCs w:val="24"/>
        </w:rPr>
        <w:t>Peng</w:t>
      </w:r>
      <w:r>
        <w:rPr>
          <w:rFonts w:ascii="Arial" w:hAnsi="Arial" w:cs="Arial"/>
          <w:sz w:val="24"/>
          <w:szCs w:val="24"/>
        </w:rPr>
        <w:t>ecekan</w:t>
      </w:r>
      <w:proofErr w:type="spellEnd"/>
      <w:r>
        <w:rPr>
          <w:rFonts w:ascii="Arial" w:hAnsi="Arial" w:cs="Arial"/>
          <w:sz w:val="24"/>
          <w:szCs w:val="24"/>
        </w:rPr>
        <w:t xml:space="preserve"> tower dan pointing radio </w:t>
      </w:r>
      <w:proofErr w:type="spellStart"/>
      <w:r>
        <w:rPr>
          <w:rFonts w:ascii="Arial" w:hAnsi="Arial" w:cs="Arial"/>
          <w:sz w:val="24"/>
          <w:szCs w:val="24"/>
        </w:rPr>
        <w:t>antar</w:t>
      </w:r>
      <w:proofErr w:type="spellEnd"/>
      <w:r>
        <w:rPr>
          <w:rFonts w:ascii="Arial" w:hAnsi="Arial" w:cs="Arial"/>
          <w:sz w:val="24"/>
          <w:szCs w:val="24"/>
        </w:rPr>
        <w:t xml:space="preserve"> Gedung.</w:t>
      </w:r>
    </w:p>
    <w:p w14:paraId="4034BED6" w14:textId="77777777" w:rsidR="00EF305E" w:rsidRDefault="00EF305E" w:rsidP="00EF305E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A673DE">
        <w:rPr>
          <w:rFonts w:ascii="Arial" w:hAnsi="Arial" w:cs="Arial"/>
          <w:b/>
          <w:bCs/>
          <w:sz w:val="24"/>
          <w:szCs w:val="24"/>
        </w:rPr>
        <w:lastRenderedPageBreak/>
        <w:t>Seminar Hasil Commissioning Test</w:t>
      </w:r>
    </w:p>
    <w:p w14:paraId="4289EC1D" w14:textId="3793D3E1" w:rsidR="00EF305E" w:rsidRDefault="00EF305E" w:rsidP="00EF305E">
      <w:pPr>
        <w:pStyle w:val="ListParagraph"/>
        <w:spacing w:line="360" w:lineRule="auto"/>
        <w:ind w:left="644"/>
        <w:jc w:val="both"/>
        <w:rPr>
          <w:rFonts w:ascii="Arial" w:hAnsi="Arial" w:cs="Arial"/>
          <w:sz w:val="24"/>
          <w:szCs w:val="24"/>
        </w:rPr>
      </w:pPr>
      <w:r w:rsidRPr="00A673DE">
        <w:rPr>
          <w:rFonts w:ascii="Arial" w:hAnsi="Arial" w:cs="Arial"/>
          <w:sz w:val="24"/>
          <w:szCs w:val="24"/>
        </w:rPr>
        <w:t>Pada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um’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93F5F">
        <w:rPr>
          <w:rFonts w:ascii="Arial" w:hAnsi="Arial" w:cs="Arial"/>
          <w:sz w:val="24"/>
          <w:szCs w:val="24"/>
        </w:rPr>
        <w:t>t</w:t>
      </w:r>
      <w:r w:rsidRPr="00A673DE">
        <w:rPr>
          <w:rFonts w:ascii="Arial" w:hAnsi="Arial" w:cs="Arial"/>
          <w:sz w:val="24"/>
          <w:szCs w:val="24"/>
        </w:rPr>
        <w:t>anggal</w:t>
      </w:r>
      <w:proofErr w:type="spellEnd"/>
      <w:r w:rsidRPr="00A673D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16 </w:t>
      </w:r>
      <w:proofErr w:type="spellStart"/>
      <w:r>
        <w:rPr>
          <w:rFonts w:ascii="Arial" w:hAnsi="Arial" w:cs="Arial"/>
          <w:sz w:val="24"/>
          <w:szCs w:val="24"/>
        </w:rPr>
        <w:t>Desember</w:t>
      </w:r>
      <w:proofErr w:type="spellEnd"/>
      <w:r>
        <w:rPr>
          <w:rFonts w:ascii="Arial" w:hAnsi="Arial" w:cs="Arial"/>
          <w:sz w:val="24"/>
          <w:szCs w:val="24"/>
        </w:rPr>
        <w:t xml:space="preserve"> 2022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sanakan</w:t>
      </w:r>
      <w:proofErr w:type="spellEnd"/>
      <w:r>
        <w:rPr>
          <w:rFonts w:ascii="Arial" w:hAnsi="Arial" w:cs="Arial"/>
          <w:sz w:val="24"/>
          <w:szCs w:val="24"/>
        </w:rPr>
        <w:t xml:space="preserve"> seminar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commissioning test yang </w:t>
      </w:r>
      <w:proofErr w:type="spellStart"/>
      <w:r>
        <w:rPr>
          <w:rFonts w:ascii="Arial" w:hAnsi="Arial" w:cs="Arial"/>
          <w:sz w:val="24"/>
          <w:szCs w:val="24"/>
        </w:rPr>
        <w:t>dihadiri</w:t>
      </w:r>
      <w:proofErr w:type="spellEnd"/>
      <w:r>
        <w:rPr>
          <w:rFonts w:ascii="Arial" w:hAnsi="Arial" w:cs="Arial"/>
          <w:sz w:val="24"/>
          <w:szCs w:val="24"/>
        </w:rPr>
        <w:t xml:space="preserve"> oleh WR 2 ITH (</w:t>
      </w:r>
      <w:r>
        <w:rPr>
          <w:rFonts w:ascii="Arial" w:hAnsi="Arial" w:cs="Arial"/>
          <w:color w:val="333333"/>
          <w:sz w:val="26"/>
          <w:szCs w:val="26"/>
          <w:shd w:val="clear" w:color="auto" w:fill="FFFFFF"/>
        </w:rPr>
        <w:t xml:space="preserve">Dr </w:t>
      </w:r>
      <w:proofErr w:type="spellStart"/>
      <w:r>
        <w:rPr>
          <w:rFonts w:ascii="Arial" w:hAnsi="Arial" w:cs="Arial"/>
          <w:color w:val="333333"/>
          <w:sz w:val="26"/>
          <w:szCs w:val="26"/>
          <w:shd w:val="clear" w:color="auto" w:fill="FFFFFF"/>
        </w:rPr>
        <w:t>Ir</w:t>
      </w:r>
      <w:proofErr w:type="spellEnd"/>
      <w:r>
        <w:rPr>
          <w:rFonts w:ascii="Arial" w:hAnsi="Arial" w:cs="Arial"/>
          <w:color w:val="333333"/>
          <w:sz w:val="26"/>
          <w:szCs w:val="26"/>
          <w:shd w:val="clear" w:color="auto" w:fill="FFFFFF"/>
        </w:rPr>
        <w:t xml:space="preserve"> </w:t>
      </w:r>
      <w:r w:rsidRPr="007231CA">
        <w:rPr>
          <w:rFonts w:ascii="Arial" w:hAnsi="Arial" w:cs="Arial"/>
          <w:sz w:val="24"/>
          <w:szCs w:val="24"/>
        </w:rPr>
        <w:t xml:space="preserve">Mohammad </w:t>
      </w:r>
      <w:proofErr w:type="spellStart"/>
      <w:r w:rsidRPr="007231CA">
        <w:rPr>
          <w:rFonts w:ascii="Arial" w:hAnsi="Arial" w:cs="Arial"/>
          <w:sz w:val="24"/>
          <w:szCs w:val="24"/>
        </w:rPr>
        <w:t>Mochsen</w:t>
      </w:r>
      <w:proofErr w:type="spellEnd"/>
      <w:r w:rsidRPr="007231CA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7231CA">
        <w:rPr>
          <w:rFonts w:ascii="Arial" w:hAnsi="Arial" w:cs="Arial"/>
          <w:sz w:val="24"/>
          <w:szCs w:val="24"/>
        </w:rPr>
        <w:t>Sir </w:t>
      </w:r>
      <w:r>
        <w:rPr>
          <w:rFonts w:ascii="Arial" w:hAnsi="Arial" w:cs="Arial"/>
          <w:sz w:val="24"/>
          <w:szCs w:val="24"/>
        </w:rPr>
        <w:t>)</w:t>
      </w:r>
      <w:proofErr w:type="gramEnd"/>
      <w:r>
        <w:rPr>
          <w:rFonts w:ascii="Arial" w:hAnsi="Arial" w:cs="Arial"/>
          <w:sz w:val="24"/>
          <w:szCs w:val="24"/>
        </w:rPr>
        <w:t xml:space="preserve">, 3 orang </w:t>
      </w:r>
      <w:proofErr w:type="spellStart"/>
      <w:r>
        <w:rPr>
          <w:rFonts w:ascii="Arial" w:hAnsi="Arial" w:cs="Arial"/>
          <w:sz w:val="24"/>
          <w:szCs w:val="24"/>
        </w:rPr>
        <w:t>staf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hli</w:t>
      </w:r>
      <w:proofErr w:type="spellEnd"/>
      <w:r>
        <w:rPr>
          <w:rFonts w:ascii="Arial" w:hAnsi="Arial" w:cs="Arial"/>
          <w:sz w:val="24"/>
          <w:szCs w:val="24"/>
        </w:rPr>
        <w:t xml:space="preserve"> IT ITH, dan </w:t>
      </w:r>
      <w:proofErr w:type="spellStart"/>
      <w:r>
        <w:rPr>
          <w:rFonts w:ascii="Arial" w:hAnsi="Arial" w:cs="Arial"/>
          <w:sz w:val="24"/>
          <w:szCs w:val="24"/>
        </w:rPr>
        <w:t>seorang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waki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PPK.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seminar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i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sult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ber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aparkan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menjelas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en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test commissioning yang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dapat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tanggal</w:t>
      </w:r>
      <w:proofErr w:type="spellEnd"/>
      <w:r>
        <w:rPr>
          <w:rFonts w:ascii="Arial" w:hAnsi="Arial" w:cs="Arial"/>
          <w:sz w:val="24"/>
          <w:szCs w:val="24"/>
        </w:rPr>
        <w:t xml:space="preserve"> 12-13 </w:t>
      </w:r>
      <w:proofErr w:type="spellStart"/>
      <w:r>
        <w:rPr>
          <w:rFonts w:ascii="Arial" w:hAnsi="Arial" w:cs="Arial"/>
          <w:sz w:val="24"/>
          <w:szCs w:val="24"/>
        </w:rPr>
        <w:t>Desember</w:t>
      </w:r>
      <w:proofErr w:type="spellEnd"/>
      <w:r>
        <w:rPr>
          <w:rFonts w:ascii="Arial" w:hAnsi="Arial" w:cs="Arial"/>
          <w:sz w:val="24"/>
          <w:szCs w:val="24"/>
        </w:rPr>
        <w:t xml:space="preserve"> 2022 di </w:t>
      </w:r>
      <w:proofErr w:type="spellStart"/>
      <w:r>
        <w:rPr>
          <w:rFonts w:ascii="Arial" w:hAnsi="Arial" w:cs="Arial"/>
          <w:sz w:val="24"/>
          <w:szCs w:val="24"/>
        </w:rPr>
        <w:t>gedung</w:t>
      </w:r>
      <w:proofErr w:type="spellEnd"/>
      <w:r>
        <w:rPr>
          <w:rFonts w:ascii="Arial" w:hAnsi="Arial" w:cs="Arial"/>
          <w:sz w:val="24"/>
          <w:szCs w:val="24"/>
        </w:rPr>
        <w:t xml:space="preserve"> 1 Dan </w:t>
      </w:r>
      <w:proofErr w:type="spellStart"/>
      <w:r>
        <w:rPr>
          <w:rFonts w:ascii="Arial" w:hAnsi="Arial" w:cs="Arial"/>
          <w:sz w:val="24"/>
          <w:szCs w:val="24"/>
        </w:rPr>
        <w:t>gedung</w:t>
      </w:r>
      <w:proofErr w:type="spellEnd"/>
      <w:r>
        <w:rPr>
          <w:rFonts w:ascii="Arial" w:hAnsi="Arial" w:cs="Arial"/>
          <w:sz w:val="24"/>
          <w:szCs w:val="24"/>
        </w:rPr>
        <w:t xml:space="preserve"> 2 ITH, pada </w:t>
      </w:r>
      <w:proofErr w:type="spellStart"/>
      <w:r>
        <w:rPr>
          <w:rFonts w:ascii="Arial" w:hAnsi="Arial" w:cs="Arial"/>
          <w:sz w:val="24"/>
          <w:szCs w:val="24"/>
        </w:rPr>
        <w:t>kesempat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 juga </w:t>
      </w:r>
      <w:proofErr w:type="spellStart"/>
      <w:r>
        <w:rPr>
          <w:rFonts w:ascii="Arial" w:hAnsi="Arial" w:cs="Arial"/>
          <w:sz w:val="24"/>
          <w:szCs w:val="24"/>
        </w:rPr>
        <w:t>piha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sult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ber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jelasan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hw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stala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rt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luru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aket</w:t>
      </w:r>
      <w:proofErr w:type="spellEnd"/>
      <w:r>
        <w:rPr>
          <w:rFonts w:ascii="Arial" w:hAnsi="Arial" w:cs="Arial"/>
          <w:sz w:val="24"/>
          <w:szCs w:val="24"/>
        </w:rPr>
        <w:t xml:space="preserve"> unit/</w:t>
      </w:r>
      <w:proofErr w:type="spellStart"/>
      <w:r>
        <w:rPr>
          <w:rFonts w:ascii="Arial" w:hAnsi="Arial" w:cs="Arial"/>
          <w:sz w:val="24"/>
          <w:szCs w:val="24"/>
        </w:rPr>
        <w:t>alat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uj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sain</w:t>
      </w:r>
      <w:proofErr w:type="spellEnd"/>
      <w:r>
        <w:rPr>
          <w:rFonts w:ascii="Arial" w:hAnsi="Arial" w:cs="Arial"/>
          <w:sz w:val="24"/>
          <w:szCs w:val="24"/>
        </w:rPr>
        <w:t>/</w:t>
      </w:r>
      <w:proofErr w:type="spellStart"/>
      <w:r>
        <w:rPr>
          <w:rFonts w:ascii="Arial" w:hAnsi="Arial" w:cs="Arial"/>
          <w:sz w:val="24"/>
          <w:szCs w:val="24"/>
        </w:rPr>
        <w:t>persyaratan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sepakat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awal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4033DC3E" w14:textId="77777777" w:rsidR="00EF305E" w:rsidRPr="00A673DE" w:rsidRDefault="00EF305E" w:rsidP="00EF305E">
      <w:pPr>
        <w:pStyle w:val="ListParagraph"/>
        <w:spacing w:line="360" w:lineRule="auto"/>
        <w:ind w:left="644"/>
        <w:jc w:val="both"/>
        <w:rPr>
          <w:rFonts w:ascii="Arial" w:hAnsi="Arial" w:cs="Arial"/>
          <w:sz w:val="24"/>
          <w:szCs w:val="24"/>
        </w:rPr>
      </w:pPr>
    </w:p>
    <w:p w14:paraId="209509D9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349853E" wp14:editId="76897236">
            <wp:extent cx="5038725" cy="37719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77CB6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04681269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11EF87E4" wp14:editId="2D3CFC7D">
            <wp:extent cx="5038725" cy="37719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6F3C7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6512E485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7AF05E7" wp14:editId="30823521">
            <wp:extent cx="5038725" cy="377190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5AA3F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3FF0E3E4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E3CEE09" wp14:editId="528487D7">
            <wp:extent cx="5038725" cy="377190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373BA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5D5B6E80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15C2244" wp14:editId="069B5868">
            <wp:extent cx="5038725" cy="377190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B0CBA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18140873" w14:textId="77777777" w:rsidR="00EF305E" w:rsidRPr="00B13CD2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109B4F1F" wp14:editId="31371AB9">
            <wp:extent cx="5038725" cy="3771900"/>
            <wp:effectExtent l="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4E530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45AC250E" w14:textId="1CD22535" w:rsidR="00300D62" w:rsidRPr="00EF305E" w:rsidRDefault="00300D62" w:rsidP="00EF305E"/>
    <w:sectPr w:rsidR="00300D62" w:rsidRPr="00EF305E" w:rsidSect="00C012AE">
      <w:footerReference w:type="default" r:id="rId106"/>
      <w:pgSz w:w="11907" w:h="16840" w:code="9"/>
      <w:pgMar w:top="226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CC68C" w14:textId="77777777" w:rsidR="00324338" w:rsidRDefault="00324338" w:rsidP="00734AB7">
      <w:pPr>
        <w:spacing w:after="0" w:line="240" w:lineRule="auto"/>
      </w:pPr>
      <w:r>
        <w:separator/>
      </w:r>
    </w:p>
  </w:endnote>
  <w:endnote w:type="continuationSeparator" w:id="0">
    <w:p w14:paraId="16459D0A" w14:textId="77777777" w:rsidR="00324338" w:rsidRDefault="00324338" w:rsidP="00734A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72EFA" w14:textId="77777777" w:rsidR="0079775D" w:rsidRPr="00AB2A45" w:rsidRDefault="0079775D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AB2A45">
      <w:rPr>
        <w:caps/>
      </w:rPr>
      <w:fldChar w:fldCharType="begin"/>
    </w:r>
    <w:r w:rsidRPr="00AB2A45">
      <w:rPr>
        <w:caps/>
      </w:rPr>
      <w:instrText xml:space="preserve"> PAGE   \* MERGEFORMAT </w:instrText>
    </w:r>
    <w:r w:rsidRPr="00AB2A45">
      <w:rPr>
        <w:caps/>
      </w:rPr>
      <w:fldChar w:fldCharType="separate"/>
    </w:r>
    <w:r w:rsidRPr="00AB2A45">
      <w:rPr>
        <w:caps/>
        <w:noProof/>
      </w:rPr>
      <w:t>2</w:t>
    </w:r>
    <w:r w:rsidRPr="00AB2A45">
      <w:rPr>
        <w:caps/>
        <w:noProof/>
      </w:rPr>
      <w:fldChar w:fldCharType="end"/>
    </w:r>
  </w:p>
  <w:p w14:paraId="147B6091" w14:textId="77777777" w:rsidR="0079775D" w:rsidRDefault="007977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EAB47" w14:textId="77777777" w:rsidR="00324338" w:rsidRDefault="00324338" w:rsidP="00734AB7">
      <w:pPr>
        <w:spacing w:after="0" w:line="240" w:lineRule="auto"/>
      </w:pPr>
      <w:r>
        <w:separator/>
      </w:r>
    </w:p>
  </w:footnote>
  <w:footnote w:type="continuationSeparator" w:id="0">
    <w:p w14:paraId="223892CF" w14:textId="77777777" w:rsidR="00324338" w:rsidRDefault="00324338" w:rsidP="00734A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E2C"/>
    <w:multiLevelType w:val="hybridMultilevel"/>
    <w:tmpl w:val="3CF4C2FA"/>
    <w:lvl w:ilvl="0" w:tplc="81EE1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11D48"/>
    <w:multiLevelType w:val="hybridMultilevel"/>
    <w:tmpl w:val="99ACE68C"/>
    <w:lvl w:ilvl="0" w:tplc="48649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BC178D"/>
    <w:multiLevelType w:val="hybridMultilevel"/>
    <w:tmpl w:val="C1F690F4"/>
    <w:lvl w:ilvl="0" w:tplc="52587B3E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53B35C0"/>
    <w:multiLevelType w:val="hybridMultilevel"/>
    <w:tmpl w:val="169E0D80"/>
    <w:lvl w:ilvl="0" w:tplc="72769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A85DDB"/>
    <w:multiLevelType w:val="hybridMultilevel"/>
    <w:tmpl w:val="C470744C"/>
    <w:lvl w:ilvl="0" w:tplc="B540D93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4B6E7D"/>
    <w:multiLevelType w:val="hybridMultilevel"/>
    <w:tmpl w:val="8526AD08"/>
    <w:lvl w:ilvl="0" w:tplc="8A3A4A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0D6AAD"/>
    <w:multiLevelType w:val="hybridMultilevel"/>
    <w:tmpl w:val="339A14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1B6B10"/>
    <w:multiLevelType w:val="hybridMultilevel"/>
    <w:tmpl w:val="78A49FC8"/>
    <w:lvl w:ilvl="0" w:tplc="E6EED3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6C5570"/>
    <w:multiLevelType w:val="hybridMultilevel"/>
    <w:tmpl w:val="63A4FFA6"/>
    <w:lvl w:ilvl="0" w:tplc="68A03E7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30E32CBF"/>
    <w:multiLevelType w:val="hybridMultilevel"/>
    <w:tmpl w:val="2976F940"/>
    <w:lvl w:ilvl="0" w:tplc="2A8C8D32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0" w15:restartNumberingAfterBreak="0">
    <w:nsid w:val="354145A9"/>
    <w:multiLevelType w:val="hybridMultilevel"/>
    <w:tmpl w:val="B9707376"/>
    <w:lvl w:ilvl="0" w:tplc="E2AEE18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DC630B"/>
    <w:multiLevelType w:val="hybridMultilevel"/>
    <w:tmpl w:val="B6E63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1E53741"/>
    <w:multiLevelType w:val="hybridMultilevel"/>
    <w:tmpl w:val="88EC6122"/>
    <w:lvl w:ilvl="0" w:tplc="F048838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4FBF0809"/>
    <w:multiLevelType w:val="hybridMultilevel"/>
    <w:tmpl w:val="384AF200"/>
    <w:lvl w:ilvl="0" w:tplc="3D6E1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7E24126"/>
    <w:multiLevelType w:val="hybridMultilevel"/>
    <w:tmpl w:val="269A3D22"/>
    <w:lvl w:ilvl="0" w:tplc="548E383E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5" w15:restartNumberingAfterBreak="0">
    <w:nsid w:val="61CF0F6D"/>
    <w:multiLevelType w:val="hybridMultilevel"/>
    <w:tmpl w:val="2F7AB7A0"/>
    <w:lvl w:ilvl="0" w:tplc="BD5AD7E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32A0895"/>
    <w:multiLevelType w:val="hybridMultilevel"/>
    <w:tmpl w:val="A48E7DD2"/>
    <w:lvl w:ilvl="0" w:tplc="FCA29D8C">
      <w:start w:val="1"/>
      <w:numFmt w:val="decimal"/>
      <w:lvlText w:val="%1."/>
      <w:lvlJc w:val="left"/>
      <w:pPr>
        <w:ind w:left="8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66" w:hanging="360"/>
      </w:pPr>
    </w:lvl>
    <w:lvl w:ilvl="2" w:tplc="3809001B" w:tentative="1">
      <w:start w:val="1"/>
      <w:numFmt w:val="lowerRoman"/>
      <w:lvlText w:val="%3."/>
      <w:lvlJc w:val="right"/>
      <w:pPr>
        <w:ind w:left="2286" w:hanging="180"/>
      </w:pPr>
    </w:lvl>
    <w:lvl w:ilvl="3" w:tplc="3809000F" w:tentative="1">
      <w:start w:val="1"/>
      <w:numFmt w:val="decimal"/>
      <w:lvlText w:val="%4."/>
      <w:lvlJc w:val="left"/>
      <w:pPr>
        <w:ind w:left="3006" w:hanging="360"/>
      </w:pPr>
    </w:lvl>
    <w:lvl w:ilvl="4" w:tplc="38090019" w:tentative="1">
      <w:start w:val="1"/>
      <w:numFmt w:val="lowerLetter"/>
      <w:lvlText w:val="%5."/>
      <w:lvlJc w:val="left"/>
      <w:pPr>
        <w:ind w:left="3726" w:hanging="360"/>
      </w:pPr>
    </w:lvl>
    <w:lvl w:ilvl="5" w:tplc="3809001B" w:tentative="1">
      <w:start w:val="1"/>
      <w:numFmt w:val="lowerRoman"/>
      <w:lvlText w:val="%6."/>
      <w:lvlJc w:val="right"/>
      <w:pPr>
        <w:ind w:left="4446" w:hanging="180"/>
      </w:pPr>
    </w:lvl>
    <w:lvl w:ilvl="6" w:tplc="3809000F" w:tentative="1">
      <w:start w:val="1"/>
      <w:numFmt w:val="decimal"/>
      <w:lvlText w:val="%7."/>
      <w:lvlJc w:val="left"/>
      <w:pPr>
        <w:ind w:left="5166" w:hanging="360"/>
      </w:pPr>
    </w:lvl>
    <w:lvl w:ilvl="7" w:tplc="38090019" w:tentative="1">
      <w:start w:val="1"/>
      <w:numFmt w:val="lowerLetter"/>
      <w:lvlText w:val="%8."/>
      <w:lvlJc w:val="left"/>
      <w:pPr>
        <w:ind w:left="5886" w:hanging="360"/>
      </w:pPr>
    </w:lvl>
    <w:lvl w:ilvl="8" w:tplc="3809001B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17" w15:restartNumberingAfterBreak="0">
    <w:nsid w:val="64F5660B"/>
    <w:multiLevelType w:val="hybridMultilevel"/>
    <w:tmpl w:val="7B30769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244887"/>
    <w:multiLevelType w:val="hybridMultilevel"/>
    <w:tmpl w:val="65087270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B62311"/>
    <w:multiLevelType w:val="hybridMultilevel"/>
    <w:tmpl w:val="B7AE3F5E"/>
    <w:lvl w:ilvl="0" w:tplc="1258209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6DC14985"/>
    <w:multiLevelType w:val="hybridMultilevel"/>
    <w:tmpl w:val="A266CFB6"/>
    <w:lvl w:ilvl="0" w:tplc="0A9C44E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709432FD"/>
    <w:multiLevelType w:val="hybridMultilevel"/>
    <w:tmpl w:val="9E1079E2"/>
    <w:lvl w:ilvl="0" w:tplc="4A52C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9C267AD"/>
    <w:multiLevelType w:val="hybridMultilevel"/>
    <w:tmpl w:val="2B769F06"/>
    <w:lvl w:ilvl="0" w:tplc="3EE09E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2"/>
  </w:num>
  <w:num w:numId="2">
    <w:abstractNumId w:val="17"/>
  </w:num>
  <w:num w:numId="3">
    <w:abstractNumId w:val="21"/>
  </w:num>
  <w:num w:numId="4">
    <w:abstractNumId w:val="13"/>
  </w:num>
  <w:num w:numId="5">
    <w:abstractNumId w:val="7"/>
  </w:num>
  <w:num w:numId="6">
    <w:abstractNumId w:val="10"/>
  </w:num>
  <w:num w:numId="7">
    <w:abstractNumId w:val="0"/>
  </w:num>
  <w:num w:numId="8">
    <w:abstractNumId w:val="11"/>
  </w:num>
  <w:num w:numId="9">
    <w:abstractNumId w:val="6"/>
  </w:num>
  <w:num w:numId="10">
    <w:abstractNumId w:val="1"/>
  </w:num>
  <w:num w:numId="11">
    <w:abstractNumId w:val="3"/>
  </w:num>
  <w:num w:numId="12">
    <w:abstractNumId w:val="5"/>
  </w:num>
  <w:num w:numId="13">
    <w:abstractNumId w:val="4"/>
  </w:num>
  <w:num w:numId="14">
    <w:abstractNumId w:val="20"/>
  </w:num>
  <w:num w:numId="15">
    <w:abstractNumId w:val="12"/>
  </w:num>
  <w:num w:numId="16">
    <w:abstractNumId w:val="2"/>
  </w:num>
  <w:num w:numId="17">
    <w:abstractNumId w:val="19"/>
  </w:num>
  <w:num w:numId="18">
    <w:abstractNumId w:val="16"/>
  </w:num>
  <w:num w:numId="19">
    <w:abstractNumId w:val="14"/>
  </w:num>
  <w:num w:numId="20">
    <w:abstractNumId w:val="9"/>
  </w:num>
  <w:num w:numId="21">
    <w:abstractNumId w:val="15"/>
  </w:num>
  <w:num w:numId="22">
    <w:abstractNumId w:val="18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zM1Mjc0MjU3NTFX0lEKTi0uzszPAymwqAUAHUpi/CwAAAA="/>
  </w:docVars>
  <w:rsids>
    <w:rsidRoot w:val="00D2005F"/>
    <w:rsid w:val="00002A1A"/>
    <w:rsid w:val="00002ED2"/>
    <w:rsid w:val="000162C4"/>
    <w:rsid w:val="00020DD1"/>
    <w:rsid w:val="0002278B"/>
    <w:rsid w:val="000258F5"/>
    <w:rsid w:val="0003083D"/>
    <w:rsid w:val="00034C3E"/>
    <w:rsid w:val="00035E21"/>
    <w:rsid w:val="0004029E"/>
    <w:rsid w:val="0005050B"/>
    <w:rsid w:val="0005052A"/>
    <w:rsid w:val="000606DC"/>
    <w:rsid w:val="00071C8E"/>
    <w:rsid w:val="00075684"/>
    <w:rsid w:val="00080FF8"/>
    <w:rsid w:val="000864BD"/>
    <w:rsid w:val="00095647"/>
    <w:rsid w:val="00096A93"/>
    <w:rsid w:val="0009713F"/>
    <w:rsid w:val="000A35D8"/>
    <w:rsid w:val="000A40B1"/>
    <w:rsid w:val="000A7BAD"/>
    <w:rsid w:val="000B14D7"/>
    <w:rsid w:val="000B2A15"/>
    <w:rsid w:val="000B55E7"/>
    <w:rsid w:val="000B5A96"/>
    <w:rsid w:val="000F7FF3"/>
    <w:rsid w:val="00122076"/>
    <w:rsid w:val="00133ACF"/>
    <w:rsid w:val="00147425"/>
    <w:rsid w:val="00152623"/>
    <w:rsid w:val="00154115"/>
    <w:rsid w:val="00167267"/>
    <w:rsid w:val="001700E6"/>
    <w:rsid w:val="0017599B"/>
    <w:rsid w:val="00176021"/>
    <w:rsid w:val="00176674"/>
    <w:rsid w:val="00183336"/>
    <w:rsid w:val="0019009F"/>
    <w:rsid w:val="00194571"/>
    <w:rsid w:val="0019585B"/>
    <w:rsid w:val="00195BF5"/>
    <w:rsid w:val="00196EAA"/>
    <w:rsid w:val="001A591F"/>
    <w:rsid w:val="001A6B53"/>
    <w:rsid w:val="001B032C"/>
    <w:rsid w:val="001D35E8"/>
    <w:rsid w:val="001F085D"/>
    <w:rsid w:val="001F33ED"/>
    <w:rsid w:val="00202D70"/>
    <w:rsid w:val="00212CB7"/>
    <w:rsid w:val="002235A7"/>
    <w:rsid w:val="0024144A"/>
    <w:rsid w:val="0024298B"/>
    <w:rsid w:val="002566E5"/>
    <w:rsid w:val="00257BC4"/>
    <w:rsid w:val="00266F5D"/>
    <w:rsid w:val="002724F4"/>
    <w:rsid w:val="002803C0"/>
    <w:rsid w:val="00280FBB"/>
    <w:rsid w:val="00286F49"/>
    <w:rsid w:val="00287935"/>
    <w:rsid w:val="00297AB5"/>
    <w:rsid w:val="002A06A7"/>
    <w:rsid w:val="002A0DF4"/>
    <w:rsid w:val="002B47FF"/>
    <w:rsid w:val="002C4518"/>
    <w:rsid w:val="002C5B54"/>
    <w:rsid w:val="002D41A9"/>
    <w:rsid w:val="002D7255"/>
    <w:rsid w:val="002E2EC5"/>
    <w:rsid w:val="002E74D8"/>
    <w:rsid w:val="0030003F"/>
    <w:rsid w:val="00300ADE"/>
    <w:rsid w:val="00300D62"/>
    <w:rsid w:val="0030494A"/>
    <w:rsid w:val="00312059"/>
    <w:rsid w:val="00315E93"/>
    <w:rsid w:val="003220BE"/>
    <w:rsid w:val="0032265E"/>
    <w:rsid w:val="00324338"/>
    <w:rsid w:val="00324B85"/>
    <w:rsid w:val="00332ED6"/>
    <w:rsid w:val="0034160B"/>
    <w:rsid w:val="00342789"/>
    <w:rsid w:val="003431A3"/>
    <w:rsid w:val="0034596A"/>
    <w:rsid w:val="00355036"/>
    <w:rsid w:val="00363369"/>
    <w:rsid w:val="00384C8E"/>
    <w:rsid w:val="00387619"/>
    <w:rsid w:val="00396C81"/>
    <w:rsid w:val="003A0B06"/>
    <w:rsid w:val="003A0D47"/>
    <w:rsid w:val="003A6317"/>
    <w:rsid w:val="003C51B2"/>
    <w:rsid w:val="003D1822"/>
    <w:rsid w:val="003D5606"/>
    <w:rsid w:val="004132AC"/>
    <w:rsid w:val="00417226"/>
    <w:rsid w:val="004229AE"/>
    <w:rsid w:val="00447D7F"/>
    <w:rsid w:val="00460912"/>
    <w:rsid w:val="0046397C"/>
    <w:rsid w:val="00472CBB"/>
    <w:rsid w:val="004824B3"/>
    <w:rsid w:val="00483262"/>
    <w:rsid w:val="00487634"/>
    <w:rsid w:val="00492281"/>
    <w:rsid w:val="00494EE7"/>
    <w:rsid w:val="00497BF6"/>
    <w:rsid w:val="004A1BB0"/>
    <w:rsid w:val="004B789A"/>
    <w:rsid w:val="004B7BA5"/>
    <w:rsid w:val="004D0A92"/>
    <w:rsid w:val="004D2674"/>
    <w:rsid w:val="004D2F4D"/>
    <w:rsid w:val="004D3530"/>
    <w:rsid w:val="004E00AF"/>
    <w:rsid w:val="004E0185"/>
    <w:rsid w:val="004E1F88"/>
    <w:rsid w:val="004F0AB3"/>
    <w:rsid w:val="004F1432"/>
    <w:rsid w:val="004F2805"/>
    <w:rsid w:val="005132DA"/>
    <w:rsid w:val="00513E1F"/>
    <w:rsid w:val="0052554C"/>
    <w:rsid w:val="00530D28"/>
    <w:rsid w:val="0053386C"/>
    <w:rsid w:val="00541511"/>
    <w:rsid w:val="00543027"/>
    <w:rsid w:val="00550198"/>
    <w:rsid w:val="00556B52"/>
    <w:rsid w:val="00556FC9"/>
    <w:rsid w:val="00560956"/>
    <w:rsid w:val="00562840"/>
    <w:rsid w:val="00571C3E"/>
    <w:rsid w:val="005832A4"/>
    <w:rsid w:val="00584D0C"/>
    <w:rsid w:val="00591B53"/>
    <w:rsid w:val="005A5DE7"/>
    <w:rsid w:val="005B0DB0"/>
    <w:rsid w:val="005B71F4"/>
    <w:rsid w:val="005E12EA"/>
    <w:rsid w:val="005E16C2"/>
    <w:rsid w:val="005E7590"/>
    <w:rsid w:val="005F49AB"/>
    <w:rsid w:val="00600679"/>
    <w:rsid w:val="00600DFA"/>
    <w:rsid w:val="006073B8"/>
    <w:rsid w:val="00611400"/>
    <w:rsid w:val="00621056"/>
    <w:rsid w:val="00633D16"/>
    <w:rsid w:val="00636284"/>
    <w:rsid w:val="00641BC9"/>
    <w:rsid w:val="00642BA9"/>
    <w:rsid w:val="00643FAC"/>
    <w:rsid w:val="0065085A"/>
    <w:rsid w:val="00654EDA"/>
    <w:rsid w:val="00655491"/>
    <w:rsid w:val="006763FD"/>
    <w:rsid w:val="006800C6"/>
    <w:rsid w:val="00684A1B"/>
    <w:rsid w:val="006908A2"/>
    <w:rsid w:val="00693DDC"/>
    <w:rsid w:val="0069557B"/>
    <w:rsid w:val="006A169E"/>
    <w:rsid w:val="006A349D"/>
    <w:rsid w:val="006A4838"/>
    <w:rsid w:val="006B1BE8"/>
    <w:rsid w:val="006B23C4"/>
    <w:rsid w:val="006B73C9"/>
    <w:rsid w:val="006C1225"/>
    <w:rsid w:val="006D2F37"/>
    <w:rsid w:val="006E636F"/>
    <w:rsid w:val="006F11B2"/>
    <w:rsid w:val="007012A0"/>
    <w:rsid w:val="00707EB0"/>
    <w:rsid w:val="00712212"/>
    <w:rsid w:val="00714E2D"/>
    <w:rsid w:val="007231CA"/>
    <w:rsid w:val="00730D0C"/>
    <w:rsid w:val="0073486A"/>
    <w:rsid w:val="00734AB7"/>
    <w:rsid w:val="00750F5A"/>
    <w:rsid w:val="00752507"/>
    <w:rsid w:val="00755A8E"/>
    <w:rsid w:val="00762BC4"/>
    <w:rsid w:val="00776176"/>
    <w:rsid w:val="007774DD"/>
    <w:rsid w:val="0079775D"/>
    <w:rsid w:val="007A06D6"/>
    <w:rsid w:val="007A4CF4"/>
    <w:rsid w:val="007A758D"/>
    <w:rsid w:val="007B1A95"/>
    <w:rsid w:val="007C1D6B"/>
    <w:rsid w:val="007D2E27"/>
    <w:rsid w:val="007D472A"/>
    <w:rsid w:val="007E5B61"/>
    <w:rsid w:val="007E74CB"/>
    <w:rsid w:val="007E7B4B"/>
    <w:rsid w:val="00802E56"/>
    <w:rsid w:val="008032DE"/>
    <w:rsid w:val="008067DC"/>
    <w:rsid w:val="00823D96"/>
    <w:rsid w:val="008246CE"/>
    <w:rsid w:val="008254D9"/>
    <w:rsid w:val="008327CC"/>
    <w:rsid w:val="00837DEC"/>
    <w:rsid w:val="00841C65"/>
    <w:rsid w:val="0084310D"/>
    <w:rsid w:val="00854A57"/>
    <w:rsid w:val="00860BBA"/>
    <w:rsid w:val="00861CCA"/>
    <w:rsid w:val="0086269E"/>
    <w:rsid w:val="00872E78"/>
    <w:rsid w:val="008738FF"/>
    <w:rsid w:val="008807C9"/>
    <w:rsid w:val="00885A36"/>
    <w:rsid w:val="008906C9"/>
    <w:rsid w:val="0089433A"/>
    <w:rsid w:val="008A7A50"/>
    <w:rsid w:val="008B257C"/>
    <w:rsid w:val="008B72F5"/>
    <w:rsid w:val="008C0763"/>
    <w:rsid w:val="008D26D5"/>
    <w:rsid w:val="008E372A"/>
    <w:rsid w:val="008E40A0"/>
    <w:rsid w:val="008F4153"/>
    <w:rsid w:val="008F50A8"/>
    <w:rsid w:val="00900964"/>
    <w:rsid w:val="009046D0"/>
    <w:rsid w:val="009073F4"/>
    <w:rsid w:val="00912C95"/>
    <w:rsid w:val="00917EB4"/>
    <w:rsid w:val="0092293E"/>
    <w:rsid w:val="00926F1B"/>
    <w:rsid w:val="009275BE"/>
    <w:rsid w:val="009301D1"/>
    <w:rsid w:val="00933CA4"/>
    <w:rsid w:val="0093577F"/>
    <w:rsid w:val="00944D94"/>
    <w:rsid w:val="009516A1"/>
    <w:rsid w:val="00962DB5"/>
    <w:rsid w:val="00963017"/>
    <w:rsid w:val="00965B69"/>
    <w:rsid w:val="00967788"/>
    <w:rsid w:val="00976138"/>
    <w:rsid w:val="00976BB5"/>
    <w:rsid w:val="00990D23"/>
    <w:rsid w:val="009924DD"/>
    <w:rsid w:val="00993EDD"/>
    <w:rsid w:val="009E0DB8"/>
    <w:rsid w:val="009E1852"/>
    <w:rsid w:val="009F6116"/>
    <w:rsid w:val="00A05B21"/>
    <w:rsid w:val="00A10F23"/>
    <w:rsid w:val="00A131C5"/>
    <w:rsid w:val="00A14B4C"/>
    <w:rsid w:val="00A14D2D"/>
    <w:rsid w:val="00A17106"/>
    <w:rsid w:val="00A2459A"/>
    <w:rsid w:val="00A25771"/>
    <w:rsid w:val="00A366B4"/>
    <w:rsid w:val="00A460C2"/>
    <w:rsid w:val="00A53E24"/>
    <w:rsid w:val="00A54378"/>
    <w:rsid w:val="00A55724"/>
    <w:rsid w:val="00A73D6C"/>
    <w:rsid w:val="00A75036"/>
    <w:rsid w:val="00A83354"/>
    <w:rsid w:val="00AA5DBE"/>
    <w:rsid w:val="00AB2A45"/>
    <w:rsid w:val="00AC2E78"/>
    <w:rsid w:val="00AC3FAD"/>
    <w:rsid w:val="00AC4F6D"/>
    <w:rsid w:val="00AD46F5"/>
    <w:rsid w:val="00AD5F87"/>
    <w:rsid w:val="00AD605D"/>
    <w:rsid w:val="00AF6543"/>
    <w:rsid w:val="00B06295"/>
    <w:rsid w:val="00B2491A"/>
    <w:rsid w:val="00B27CF5"/>
    <w:rsid w:val="00B30401"/>
    <w:rsid w:val="00B33AE1"/>
    <w:rsid w:val="00B35116"/>
    <w:rsid w:val="00B35DE8"/>
    <w:rsid w:val="00B37CCD"/>
    <w:rsid w:val="00B40C42"/>
    <w:rsid w:val="00B46FEC"/>
    <w:rsid w:val="00B512E9"/>
    <w:rsid w:val="00B556E3"/>
    <w:rsid w:val="00B81226"/>
    <w:rsid w:val="00B84B79"/>
    <w:rsid w:val="00B942D4"/>
    <w:rsid w:val="00B95376"/>
    <w:rsid w:val="00BA5763"/>
    <w:rsid w:val="00BB49A2"/>
    <w:rsid w:val="00BD057D"/>
    <w:rsid w:val="00BD26C4"/>
    <w:rsid w:val="00BD7BC0"/>
    <w:rsid w:val="00BE0D5F"/>
    <w:rsid w:val="00BF5430"/>
    <w:rsid w:val="00C012AE"/>
    <w:rsid w:val="00C14126"/>
    <w:rsid w:val="00C148A0"/>
    <w:rsid w:val="00C22F08"/>
    <w:rsid w:val="00C268FA"/>
    <w:rsid w:val="00C323E7"/>
    <w:rsid w:val="00C36044"/>
    <w:rsid w:val="00C402F5"/>
    <w:rsid w:val="00C442BA"/>
    <w:rsid w:val="00C52AFD"/>
    <w:rsid w:val="00C61100"/>
    <w:rsid w:val="00C73609"/>
    <w:rsid w:val="00C81823"/>
    <w:rsid w:val="00C84C21"/>
    <w:rsid w:val="00C8735A"/>
    <w:rsid w:val="00C916EC"/>
    <w:rsid w:val="00C93336"/>
    <w:rsid w:val="00C933FE"/>
    <w:rsid w:val="00CA0C32"/>
    <w:rsid w:val="00CA0D3E"/>
    <w:rsid w:val="00CA3689"/>
    <w:rsid w:val="00CA6BC0"/>
    <w:rsid w:val="00CB0F29"/>
    <w:rsid w:val="00CB119E"/>
    <w:rsid w:val="00CC7800"/>
    <w:rsid w:val="00CD7724"/>
    <w:rsid w:val="00CF194D"/>
    <w:rsid w:val="00CF44DE"/>
    <w:rsid w:val="00D03D8D"/>
    <w:rsid w:val="00D06F3A"/>
    <w:rsid w:val="00D2005F"/>
    <w:rsid w:val="00D32EEF"/>
    <w:rsid w:val="00D34FDC"/>
    <w:rsid w:val="00D372C4"/>
    <w:rsid w:val="00D4525B"/>
    <w:rsid w:val="00D47E4A"/>
    <w:rsid w:val="00D6119A"/>
    <w:rsid w:val="00D72D33"/>
    <w:rsid w:val="00D77450"/>
    <w:rsid w:val="00D80FFA"/>
    <w:rsid w:val="00D84CDB"/>
    <w:rsid w:val="00D92EF3"/>
    <w:rsid w:val="00D95FE2"/>
    <w:rsid w:val="00DA1DC8"/>
    <w:rsid w:val="00DC06AD"/>
    <w:rsid w:val="00DC30F3"/>
    <w:rsid w:val="00DD2E6E"/>
    <w:rsid w:val="00DD3D37"/>
    <w:rsid w:val="00DE083B"/>
    <w:rsid w:val="00DE22CF"/>
    <w:rsid w:val="00DE382C"/>
    <w:rsid w:val="00DE4D66"/>
    <w:rsid w:val="00DE64C0"/>
    <w:rsid w:val="00DF53DB"/>
    <w:rsid w:val="00DF64AF"/>
    <w:rsid w:val="00DF7982"/>
    <w:rsid w:val="00E00C3D"/>
    <w:rsid w:val="00E063EF"/>
    <w:rsid w:val="00E21E04"/>
    <w:rsid w:val="00E26E5C"/>
    <w:rsid w:val="00E30BD2"/>
    <w:rsid w:val="00E44980"/>
    <w:rsid w:val="00E57739"/>
    <w:rsid w:val="00E645CA"/>
    <w:rsid w:val="00E712B1"/>
    <w:rsid w:val="00E72938"/>
    <w:rsid w:val="00E7490C"/>
    <w:rsid w:val="00E74B56"/>
    <w:rsid w:val="00E76F92"/>
    <w:rsid w:val="00E87EBB"/>
    <w:rsid w:val="00E93F5F"/>
    <w:rsid w:val="00EA2A31"/>
    <w:rsid w:val="00EA2C68"/>
    <w:rsid w:val="00EA7613"/>
    <w:rsid w:val="00EB2F75"/>
    <w:rsid w:val="00EB312A"/>
    <w:rsid w:val="00EB69F6"/>
    <w:rsid w:val="00EC084F"/>
    <w:rsid w:val="00EC3629"/>
    <w:rsid w:val="00EC5A17"/>
    <w:rsid w:val="00ED52FD"/>
    <w:rsid w:val="00EE77C4"/>
    <w:rsid w:val="00EF260C"/>
    <w:rsid w:val="00EF305E"/>
    <w:rsid w:val="00EF5F16"/>
    <w:rsid w:val="00F007FC"/>
    <w:rsid w:val="00F00817"/>
    <w:rsid w:val="00F0756C"/>
    <w:rsid w:val="00F13AB4"/>
    <w:rsid w:val="00F32146"/>
    <w:rsid w:val="00F46AB6"/>
    <w:rsid w:val="00F47AC9"/>
    <w:rsid w:val="00F55967"/>
    <w:rsid w:val="00F670C1"/>
    <w:rsid w:val="00F72F30"/>
    <w:rsid w:val="00F75F1D"/>
    <w:rsid w:val="00F85730"/>
    <w:rsid w:val="00F914F9"/>
    <w:rsid w:val="00F915B9"/>
    <w:rsid w:val="00F9395A"/>
    <w:rsid w:val="00F93F23"/>
    <w:rsid w:val="00FA4492"/>
    <w:rsid w:val="00FA5CE8"/>
    <w:rsid w:val="00FB6A87"/>
    <w:rsid w:val="00FB7DB8"/>
    <w:rsid w:val="00FC35AE"/>
    <w:rsid w:val="00FD266E"/>
    <w:rsid w:val="00FE2813"/>
    <w:rsid w:val="00FE4080"/>
    <w:rsid w:val="00FF3654"/>
    <w:rsid w:val="00FF6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02C11A"/>
  <w15:chartTrackingRefBased/>
  <w15:docId w15:val="{14196745-B08E-44F9-869E-A6FB537F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05E"/>
  </w:style>
  <w:style w:type="paragraph" w:styleId="Heading1">
    <w:name w:val="heading 1"/>
    <w:basedOn w:val="Normal"/>
    <w:next w:val="Normal"/>
    <w:link w:val="Heading1Char"/>
    <w:uiPriority w:val="9"/>
    <w:qFormat/>
    <w:rsid w:val="00B249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F2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B71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F5F16"/>
    <w:pPr>
      <w:spacing w:after="0" w:line="240" w:lineRule="auto"/>
    </w:pPr>
  </w:style>
  <w:style w:type="table" w:styleId="TableGrid">
    <w:name w:val="Table Grid"/>
    <w:basedOn w:val="TableNormal"/>
    <w:uiPriority w:val="39"/>
    <w:rsid w:val="00EA2C68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4AB7"/>
  </w:style>
  <w:style w:type="paragraph" w:styleId="Footer">
    <w:name w:val="footer"/>
    <w:basedOn w:val="Normal"/>
    <w:link w:val="Foot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4AB7"/>
  </w:style>
  <w:style w:type="character" w:customStyle="1" w:styleId="Heading1Char">
    <w:name w:val="Heading 1 Char"/>
    <w:basedOn w:val="DefaultParagraphFont"/>
    <w:link w:val="Heading1"/>
    <w:uiPriority w:val="9"/>
    <w:rsid w:val="00B249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93DD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93DD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93DD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86269E"/>
    <w:pPr>
      <w:spacing w:after="0"/>
    </w:pPr>
  </w:style>
  <w:style w:type="paragraph" w:styleId="BodyText">
    <w:name w:val="Body Text"/>
    <w:basedOn w:val="Normal"/>
    <w:link w:val="BodyTextChar"/>
    <w:uiPriority w:val="1"/>
    <w:qFormat/>
    <w:rsid w:val="00EF305E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F305E"/>
    <w:rPr>
      <w:rFonts w:ascii="Courier New" w:eastAsia="Courier New" w:hAnsi="Courier New" w:cs="Courier New"/>
      <w:sz w:val="24"/>
      <w:szCs w:val="24"/>
      <w:lang w:val="en-US"/>
    </w:rPr>
  </w:style>
  <w:style w:type="paragraph" w:styleId="Title">
    <w:name w:val="Title"/>
    <w:basedOn w:val="Normal"/>
    <w:link w:val="TitleChar"/>
    <w:uiPriority w:val="10"/>
    <w:qFormat/>
    <w:rsid w:val="00EF305E"/>
    <w:pPr>
      <w:widowControl w:val="0"/>
      <w:autoSpaceDE w:val="0"/>
      <w:autoSpaceDN w:val="0"/>
      <w:spacing w:before="240" w:after="0" w:line="240" w:lineRule="auto"/>
      <w:ind w:left="1129" w:hanging="29"/>
    </w:pPr>
    <w:rPr>
      <w:rFonts w:ascii="Arial" w:eastAsia="Arial" w:hAnsi="Arial" w:cs="Arial"/>
      <w:b/>
      <w:bCs/>
      <w:sz w:val="118"/>
      <w:szCs w:val="11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F305E"/>
    <w:rPr>
      <w:rFonts w:ascii="Arial" w:eastAsia="Arial" w:hAnsi="Arial" w:cs="Arial"/>
      <w:b/>
      <w:bCs/>
      <w:sz w:val="118"/>
      <w:szCs w:val="1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F30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jpeg"/><Relationship Id="rId21" Type="http://schemas.openxmlformats.org/officeDocument/2006/relationships/image" Target="media/image3.png"/><Relationship Id="rId42" Type="http://schemas.openxmlformats.org/officeDocument/2006/relationships/image" Target="media/image24.jpeg"/><Relationship Id="rId47" Type="http://schemas.openxmlformats.org/officeDocument/2006/relationships/image" Target="media/image29.jpg"/><Relationship Id="rId63" Type="http://schemas.openxmlformats.org/officeDocument/2006/relationships/image" Target="media/image45.png"/><Relationship Id="rId68" Type="http://schemas.openxmlformats.org/officeDocument/2006/relationships/image" Target="media/image50.jpg"/><Relationship Id="rId84" Type="http://schemas.openxmlformats.org/officeDocument/2006/relationships/image" Target="media/image66.png"/><Relationship Id="rId89" Type="http://schemas.openxmlformats.org/officeDocument/2006/relationships/image" Target="media/image71.png"/><Relationship Id="rId16" Type="http://schemas.openxmlformats.org/officeDocument/2006/relationships/hyperlink" Target="file:///D:\02%20-%20UNHAS\ITH\dokumen\ith%20konsultan.docx" TargetMode="External"/><Relationship Id="rId107" Type="http://schemas.openxmlformats.org/officeDocument/2006/relationships/fontTable" Target="fontTable.xml"/><Relationship Id="rId11" Type="http://schemas.openxmlformats.org/officeDocument/2006/relationships/hyperlink" Target="file:///D:\02%20-%20UNHAS\ITH\dokumen\ith%20konsultan.docx" TargetMode="External"/><Relationship Id="rId32" Type="http://schemas.openxmlformats.org/officeDocument/2006/relationships/image" Target="media/image14.jpeg"/><Relationship Id="rId37" Type="http://schemas.openxmlformats.org/officeDocument/2006/relationships/image" Target="media/image19.jpg"/><Relationship Id="rId53" Type="http://schemas.openxmlformats.org/officeDocument/2006/relationships/image" Target="media/image35.jpeg"/><Relationship Id="rId58" Type="http://schemas.openxmlformats.org/officeDocument/2006/relationships/image" Target="media/image40.jpg"/><Relationship Id="rId74" Type="http://schemas.openxmlformats.org/officeDocument/2006/relationships/image" Target="media/image56.png"/><Relationship Id="rId79" Type="http://schemas.openxmlformats.org/officeDocument/2006/relationships/image" Target="media/image61.png"/><Relationship Id="rId102" Type="http://schemas.openxmlformats.org/officeDocument/2006/relationships/image" Target="media/image84.jpeg"/><Relationship Id="rId5" Type="http://schemas.openxmlformats.org/officeDocument/2006/relationships/webSettings" Target="webSettings.xml"/><Relationship Id="rId90" Type="http://schemas.openxmlformats.org/officeDocument/2006/relationships/image" Target="media/image72.png"/><Relationship Id="rId95" Type="http://schemas.openxmlformats.org/officeDocument/2006/relationships/image" Target="media/image77.jpeg"/><Relationship Id="rId22" Type="http://schemas.openxmlformats.org/officeDocument/2006/relationships/image" Target="media/image4.jpg"/><Relationship Id="rId27" Type="http://schemas.openxmlformats.org/officeDocument/2006/relationships/image" Target="media/image9.jpeg"/><Relationship Id="rId43" Type="http://schemas.openxmlformats.org/officeDocument/2006/relationships/image" Target="media/image25.jpeg"/><Relationship Id="rId48" Type="http://schemas.openxmlformats.org/officeDocument/2006/relationships/image" Target="media/image30.jpeg"/><Relationship Id="rId64" Type="http://schemas.openxmlformats.org/officeDocument/2006/relationships/image" Target="media/image46.png"/><Relationship Id="rId69" Type="http://schemas.openxmlformats.org/officeDocument/2006/relationships/image" Target="media/image51.png"/><Relationship Id="rId80" Type="http://schemas.openxmlformats.org/officeDocument/2006/relationships/image" Target="media/image62.png"/><Relationship Id="rId85" Type="http://schemas.openxmlformats.org/officeDocument/2006/relationships/image" Target="media/image67.png"/><Relationship Id="rId12" Type="http://schemas.openxmlformats.org/officeDocument/2006/relationships/hyperlink" Target="file:///D:\02%20-%20UNHAS\ITH\dokumen\ith%20konsultan.docx" TargetMode="External"/><Relationship Id="rId17" Type="http://schemas.openxmlformats.org/officeDocument/2006/relationships/hyperlink" Target="file:///D:\02%20-%20UNHAS\ITH\dokumen\ith%20konsultan.docx" TargetMode="External"/><Relationship Id="rId33" Type="http://schemas.openxmlformats.org/officeDocument/2006/relationships/image" Target="media/image15.jpeg"/><Relationship Id="rId38" Type="http://schemas.openxmlformats.org/officeDocument/2006/relationships/image" Target="media/image20.jpeg"/><Relationship Id="rId59" Type="http://schemas.openxmlformats.org/officeDocument/2006/relationships/image" Target="media/image41.jpg"/><Relationship Id="rId103" Type="http://schemas.openxmlformats.org/officeDocument/2006/relationships/image" Target="media/image85.jpeg"/><Relationship Id="rId108" Type="http://schemas.openxmlformats.org/officeDocument/2006/relationships/theme" Target="theme/theme1.xml"/><Relationship Id="rId20" Type="http://schemas.openxmlformats.org/officeDocument/2006/relationships/hyperlink" Target="file:///D:\02%20-%20UNHAS\ITH\dokumen\ith%20konsultan.docx" TargetMode="External"/><Relationship Id="rId41" Type="http://schemas.openxmlformats.org/officeDocument/2006/relationships/image" Target="media/image23.jpeg"/><Relationship Id="rId54" Type="http://schemas.openxmlformats.org/officeDocument/2006/relationships/image" Target="media/image36.jpeg"/><Relationship Id="rId62" Type="http://schemas.openxmlformats.org/officeDocument/2006/relationships/image" Target="media/image44.png"/><Relationship Id="rId70" Type="http://schemas.openxmlformats.org/officeDocument/2006/relationships/image" Target="media/image52.png"/><Relationship Id="rId75" Type="http://schemas.openxmlformats.org/officeDocument/2006/relationships/image" Target="media/image57.jpg"/><Relationship Id="rId83" Type="http://schemas.openxmlformats.org/officeDocument/2006/relationships/image" Target="media/image65.png"/><Relationship Id="rId88" Type="http://schemas.openxmlformats.org/officeDocument/2006/relationships/image" Target="media/image70.png"/><Relationship Id="rId91" Type="http://schemas.openxmlformats.org/officeDocument/2006/relationships/image" Target="media/image73.jpg"/><Relationship Id="rId96" Type="http://schemas.openxmlformats.org/officeDocument/2006/relationships/image" Target="media/image7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file:///D:\02%20-%20UNHAS\ITH\dokumen\ith%20konsultan.docx" TargetMode="External"/><Relationship Id="rId23" Type="http://schemas.openxmlformats.org/officeDocument/2006/relationships/image" Target="media/image5.jpg"/><Relationship Id="rId28" Type="http://schemas.openxmlformats.org/officeDocument/2006/relationships/image" Target="media/image10.jpeg"/><Relationship Id="rId36" Type="http://schemas.openxmlformats.org/officeDocument/2006/relationships/image" Target="media/image18.jpeg"/><Relationship Id="rId49" Type="http://schemas.openxmlformats.org/officeDocument/2006/relationships/image" Target="media/image31.jpeg"/><Relationship Id="rId57" Type="http://schemas.openxmlformats.org/officeDocument/2006/relationships/image" Target="media/image39.jpeg"/><Relationship Id="rId106" Type="http://schemas.openxmlformats.org/officeDocument/2006/relationships/footer" Target="footer1.xml"/><Relationship Id="rId10" Type="http://schemas.openxmlformats.org/officeDocument/2006/relationships/hyperlink" Target="file:///D:\02%20-%20UNHAS\ITH\dokumen\ith%20konsultan.docx" TargetMode="External"/><Relationship Id="rId31" Type="http://schemas.openxmlformats.org/officeDocument/2006/relationships/image" Target="media/image13.jpeg"/><Relationship Id="rId44" Type="http://schemas.openxmlformats.org/officeDocument/2006/relationships/image" Target="media/image26.jpeg"/><Relationship Id="rId52" Type="http://schemas.openxmlformats.org/officeDocument/2006/relationships/image" Target="media/image34.jpeg"/><Relationship Id="rId60" Type="http://schemas.openxmlformats.org/officeDocument/2006/relationships/image" Target="media/image42.jpeg"/><Relationship Id="rId65" Type="http://schemas.openxmlformats.org/officeDocument/2006/relationships/image" Target="media/image47.jpeg"/><Relationship Id="rId73" Type="http://schemas.openxmlformats.org/officeDocument/2006/relationships/image" Target="media/image55.png"/><Relationship Id="rId78" Type="http://schemas.openxmlformats.org/officeDocument/2006/relationships/image" Target="media/image60.jpg"/><Relationship Id="rId81" Type="http://schemas.openxmlformats.org/officeDocument/2006/relationships/image" Target="media/image63.png"/><Relationship Id="rId86" Type="http://schemas.openxmlformats.org/officeDocument/2006/relationships/image" Target="media/image68.png"/><Relationship Id="rId94" Type="http://schemas.openxmlformats.org/officeDocument/2006/relationships/image" Target="media/image76.jpeg"/><Relationship Id="rId99" Type="http://schemas.openxmlformats.org/officeDocument/2006/relationships/image" Target="media/image81.jpeg"/><Relationship Id="rId101" Type="http://schemas.openxmlformats.org/officeDocument/2006/relationships/image" Target="media/image8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hyperlink" Target="file:///D:\02%20-%20UNHAS\ITH\dokumen\ith%20konsultan.docx" TargetMode="External"/><Relationship Id="rId18" Type="http://schemas.openxmlformats.org/officeDocument/2006/relationships/hyperlink" Target="file:///D:\02%20-%20UNHAS\ITH\dokumen\ith%20konsultan.docx" TargetMode="External"/><Relationship Id="rId39" Type="http://schemas.openxmlformats.org/officeDocument/2006/relationships/image" Target="media/image21.jpeg"/><Relationship Id="rId34" Type="http://schemas.openxmlformats.org/officeDocument/2006/relationships/image" Target="media/image16.jpeg"/><Relationship Id="rId50" Type="http://schemas.openxmlformats.org/officeDocument/2006/relationships/image" Target="media/image32.jpeg"/><Relationship Id="rId55" Type="http://schemas.openxmlformats.org/officeDocument/2006/relationships/image" Target="media/image37.jpeg"/><Relationship Id="rId76" Type="http://schemas.openxmlformats.org/officeDocument/2006/relationships/image" Target="media/image58.png"/><Relationship Id="rId97" Type="http://schemas.openxmlformats.org/officeDocument/2006/relationships/image" Target="media/image79.jpeg"/><Relationship Id="rId104" Type="http://schemas.openxmlformats.org/officeDocument/2006/relationships/image" Target="media/image86.jpeg"/><Relationship Id="rId7" Type="http://schemas.openxmlformats.org/officeDocument/2006/relationships/endnotes" Target="endnotes.xml"/><Relationship Id="rId71" Type="http://schemas.openxmlformats.org/officeDocument/2006/relationships/image" Target="media/image53.png"/><Relationship Id="rId92" Type="http://schemas.openxmlformats.org/officeDocument/2006/relationships/image" Target="media/image74.jpg"/><Relationship Id="rId2" Type="http://schemas.openxmlformats.org/officeDocument/2006/relationships/numbering" Target="numbering.xml"/><Relationship Id="rId29" Type="http://schemas.openxmlformats.org/officeDocument/2006/relationships/image" Target="media/image11.jpg"/><Relationship Id="rId24" Type="http://schemas.openxmlformats.org/officeDocument/2006/relationships/image" Target="media/image6.jpeg"/><Relationship Id="rId40" Type="http://schemas.openxmlformats.org/officeDocument/2006/relationships/image" Target="media/image22.jpeg"/><Relationship Id="rId45" Type="http://schemas.openxmlformats.org/officeDocument/2006/relationships/image" Target="media/image27.jpeg"/><Relationship Id="rId66" Type="http://schemas.openxmlformats.org/officeDocument/2006/relationships/image" Target="media/image48.png"/><Relationship Id="rId87" Type="http://schemas.openxmlformats.org/officeDocument/2006/relationships/image" Target="media/image69.png"/><Relationship Id="rId61" Type="http://schemas.openxmlformats.org/officeDocument/2006/relationships/image" Target="media/image43.jpg"/><Relationship Id="rId82" Type="http://schemas.openxmlformats.org/officeDocument/2006/relationships/image" Target="media/image64.png"/><Relationship Id="rId19" Type="http://schemas.openxmlformats.org/officeDocument/2006/relationships/hyperlink" Target="file:///D:\02%20-%20UNHAS\ITH\dokumen\ith%20konsultan.docx" TargetMode="External"/><Relationship Id="rId14" Type="http://schemas.openxmlformats.org/officeDocument/2006/relationships/hyperlink" Target="file:///D:\02%20-%20UNHAS\ITH\dokumen\ith%20konsultan.docx" TargetMode="External"/><Relationship Id="rId30" Type="http://schemas.openxmlformats.org/officeDocument/2006/relationships/image" Target="media/image12.jpeg"/><Relationship Id="rId35" Type="http://schemas.openxmlformats.org/officeDocument/2006/relationships/image" Target="media/image17.jpeg"/><Relationship Id="rId56" Type="http://schemas.openxmlformats.org/officeDocument/2006/relationships/image" Target="media/image38.jpg"/><Relationship Id="rId77" Type="http://schemas.openxmlformats.org/officeDocument/2006/relationships/image" Target="media/image59.png"/><Relationship Id="rId100" Type="http://schemas.openxmlformats.org/officeDocument/2006/relationships/image" Target="media/image82.jpeg"/><Relationship Id="rId105" Type="http://schemas.openxmlformats.org/officeDocument/2006/relationships/image" Target="media/image87.jpeg"/><Relationship Id="rId8" Type="http://schemas.openxmlformats.org/officeDocument/2006/relationships/image" Target="media/image1.jpeg"/><Relationship Id="rId51" Type="http://schemas.openxmlformats.org/officeDocument/2006/relationships/image" Target="media/image33.jpeg"/><Relationship Id="rId72" Type="http://schemas.openxmlformats.org/officeDocument/2006/relationships/image" Target="media/image54.png"/><Relationship Id="rId93" Type="http://schemas.openxmlformats.org/officeDocument/2006/relationships/image" Target="media/image75.jpeg"/><Relationship Id="rId98" Type="http://schemas.openxmlformats.org/officeDocument/2006/relationships/image" Target="media/image80.jpeg"/><Relationship Id="rId3" Type="http://schemas.openxmlformats.org/officeDocument/2006/relationships/styles" Target="styles.xml"/><Relationship Id="rId25" Type="http://schemas.openxmlformats.org/officeDocument/2006/relationships/image" Target="media/image7.jpeg"/><Relationship Id="rId46" Type="http://schemas.openxmlformats.org/officeDocument/2006/relationships/image" Target="media/image28.jpg"/><Relationship Id="rId67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9326DC-EEB5-450B-A9C7-248D53465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56</Pages>
  <Words>3887</Words>
  <Characters>22159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iansyah Zainal</dc:creator>
  <cp:keywords/>
  <dc:description/>
  <cp:lastModifiedBy>Ardiansyah Zainal</cp:lastModifiedBy>
  <cp:revision>307</cp:revision>
  <cp:lastPrinted>2023-01-16T10:35:00Z</cp:lastPrinted>
  <dcterms:created xsi:type="dcterms:W3CDTF">2022-12-28T08:38:00Z</dcterms:created>
  <dcterms:modified xsi:type="dcterms:W3CDTF">2023-01-18T06:44:00Z</dcterms:modified>
</cp:coreProperties>
</file>